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42D78" w14:textId="380D8748" w:rsidR="00D955C4" w:rsidRDefault="00D955C4" w:rsidP="00D955C4">
      <w:pPr>
        <w:pStyle w:val="Heading2"/>
      </w:pPr>
      <w:r>
        <w:t xml:space="preserve">Palo Alto BGP Over GRE Lab Guide </w:t>
      </w:r>
    </w:p>
    <w:p w14:paraId="09D10DB1" w14:textId="77777777" w:rsidR="00D955C4" w:rsidRDefault="00D955C4" w:rsidP="00D955C4">
      <w:pPr>
        <w:pStyle w:val="Heading3"/>
      </w:pPr>
      <w:r>
        <w:t>Use Case</w:t>
      </w:r>
    </w:p>
    <w:p w14:paraId="34070283" w14:textId="77777777" w:rsidR="00D955C4" w:rsidRDefault="00D955C4" w:rsidP="00D955C4">
      <w:pPr>
        <w:pStyle w:val="NormalWeb"/>
      </w:pPr>
      <w:r>
        <w:t>This lab focuses on the advanced networking scenario of implementing Border Gateway Protocol (BGP) over a Generic Routing Encapsulation (GRE) tunnel using a Palo Alto firewall. The objective is to securely route traffic between disparate networks while gaining the benefits of dynamic routing via BGP.</w:t>
      </w:r>
    </w:p>
    <w:p w14:paraId="0BF832CF" w14:textId="77777777" w:rsidR="00D955C4" w:rsidRDefault="00D955C4" w:rsidP="00D955C4">
      <w:pPr>
        <w:pStyle w:val="Heading3"/>
      </w:pPr>
      <w:r>
        <w:t>Prerequisites</w:t>
      </w:r>
    </w:p>
    <w:p w14:paraId="4BC1F329" w14:textId="77777777" w:rsidR="00D955C4" w:rsidRDefault="00D955C4" w:rsidP="00714120">
      <w:pPr>
        <w:pStyle w:val="ListParagraph"/>
        <w:numPr>
          <w:ilvl w:val="0"/>
          <w:numId w:val="4"/>
        </w:numPr>
        <w:spacing w:after="0" w:line="240" w:lineRule="auto"/>
        <w:ind w:left="475" w:hanging="475"/>
      </w:pPr>
      <w:r>
        <w:t xml:space="preserve">GNS3 / </w:t>
      </w:r>
      <w:r>
        <w:rPr>
          <w:rStyle w:val="Emphasis"/>
        </w:rPr>
        <w:t>EVE</w:t>
      </w:r>
      <w:r>
        <w:t>-</w:t>
      </w:r>
      <w:r>
        <w:rPr>
          <w:rStyle w:val="Emphasis"/>
        </w:rPr>
        <w:t>NG environment</w:t>
      </w:r>
    </w:p>
    <w:p w14:paraId="6A9A3C11" w14:textId="77777777" w:rsidR="00D955C4" w:rsidRDefault="00D955C4" w:rsidP="00714120">
      <w:pPr>
        <w:pStyle w:val="ListParagraph"/>
        <w:numPr>
          <w:ilvl w:val="0"/>
          <w:numId w:val="4"/>
        </w:numPr>
        <w:spacing w:after="0" w:line="240" w:lineRule="auto"/>
        <w:ind w:left="475" w:hanging="475"/>
      </w:pPr>
      <w:r w:rsidRPr="00D56C2E">
        <w:t xml:space="preserve">Palo Alto firewall images </w:t>
      </w:r>
    </w:p>
    <w:p w14:paraId="39FF3FA7" w14:textId="77777777" w:rsidR="00D955C4" w:rsidRDefault="00D955C4" w:rsidP="00714120">
      <w:pPr>
        <w:pStyle w:val="ListParagraph"/>
        <w:numPr>
          <w:ilvl w:val="0"/>
          <w:numId w:val="4"/>
        </w:numPr>
        <w:spacing w:after="0" w:line="240" w:lineRule="auto"/>
        <w:ind w:left="475" w:hanging="475"/>
      </w:pPr>
      <w:r>
        <w:t>Cisco/ Tunnel termination images</w:t>
      </w:r>
    </w:p>
    <w:p w14:paraId="1039BD97" w14:textId="77777777" w:rsidR="00D955C4" w:rsidRDefault="00D955C4" w:rsidP="00714120">
      <w:pPr>
        <w:pStyle w:val="Heading3"/>
        <w:spacing w:after="0" w:line="240" w:lineRule="auto"/>
      </w:pPr>
      <w:r>
        <w:t>Required Components</w:t>
      </w:r>
    </w:p>
    <w:p w14:paraId="122B0E1E" w14:textId="77777777" w:rsidR="00D955C4" w:rsidRDefault="00D955C4" w:rsidP="00714120">
      <w:pPr>
        <w:numPr>
          <w:ilvl w:val="0"/>
          <w:numId w:val="30"/>
        </w:numPr>
        <w:spacing w:before="100" w:beforeAutospacing="1" w:after="0" w:line="240" w:lineRule="auto"/>
      </w:pPr>
      <w:r>
        <w:rPr>
          <w:rStyle w:val="Strong"/>
        </w:rPr>
        <w:t xml:space="preserve">Network devices preconfigured; </w:t>
      </w:r>
      <w:r w:rsidRPr="00D56C2E">
        <w:rPr>
          <w:rStyle w:val="Strong"/>
          <w:b w:val="0"/>
          <w:bCs w:val="0"/>
        </w:rPr>
        <w:t xml:space="preserve">This lab assumes that you have </w:t>
      </w:r>
      <w:proofErr w:type="spellStart"/>
      <w:r w:rsidRPr="00D56C2E">
        <w:rPr>
          <w:rStyle w:val="Strong"/>
          <w:b w:val="0"/>
          <w:bCs w:val="0"/>
        </w:rPr>
        <w:t>bgp</w:t>
      </w:r>
      <w:proofErr w:type="spellEnd"/>
      <w:r w:rsidRPr="00D56C2E">
        <w:rPr>
          <w:rStyle w:val="Strong"/>
          <w:b w:val="0"/>
          <w:bCs w:val="0"/>
        </w:rPr>
        <w:t xml:space="preserve"> configured and you can test the flow of traffic through the </w:t>
      </w:r>
      <w:proofErr w:type="spellStart"/>
      <w:r w:rsidRPr="00D56C2E">
        <w:rPr>
          <w:rStyle w:val="Strong"/>
          <w:b w:val="0"/>
          <w:bCs w:val="0"/>
        </w:rPr>
        <w:t>gre</w:t>
      </w:r>
      <w:proofErr w:type="spellEnd"/>
      <w:r w:rsidRPr="00D56C2E">
        <w:rPr>
          <w:rStyle w:val="Strong"/>
          <w:b w:val="0"/>
          <w:bCs w:val="0"/>
        </w:rPr>
        <w:t xml:space="preserve"> tunnel.</w:t>
      </w:r>
    </w:p>
    <w:p w14:paraId="18C95A96" w14:textId="77777777" w:rsidR="00D955C4" w:rsidRDefault="00D955C4" w:rsidP="00714120">
      <w:pPr>
        <w:numPr>
          <w:ilvl w:val="0"/>
          <w:numId w:val="30"/>
        </w:numPr>
        <w:spacing w:before="100" w:beforeAutospacing="1" w:after="0" w:line="240" w:lineRule="auto"/>
      </w:pPr>
      <w:r>
        <w:rPr>
          <w:rStyle w:val="Strong"/>
        </w:rPr>
        <w:t>Palo Alto Firewall</w:t>
      </w:r>
      <w:r>
        <w:t>: The network device where BGP and GRE configurations will be implemented.</w:t>
      </w:r>
    </w:p>
    <w:p w14:paraId="7FA4DD1E" w14:textId="77777777" w:rsidR="00D955C4" w:rsidRDefault="00D955C4" w:rsidP="00714120">
      <w:pPr>
        <w:pStyle w:val="Heading3"/>
        <w:spacing w:after="0" w:line="240" w:lineRule="auto"/>
      </w:pPr>
      <w:r>
        <w:t>Key Steps</w:t>
      </w:r>
    </w:p>
    <w:p w14:paraId="2F0EF8A1" w14:textId="28645867" w:rsidR="00D955C4" w:rsidRDefault="00D955C4" w:rsidP="00D0554B">
      <w:pPr>
        <w:pStyle w:val="ListParagraph"/>
        <w:numPr>
          <w:ilvl w:val="0"/>
          <w:numId w:val="34"/>
        </w:numPr>
        <w:spacing w:before="100" w:beforeAutospacing="1" w:after="0" w:line="240" w:lineRule="auto"/>
      </w:pPr>
      <w:r>
        <w:rPr>
          <w:rStyle w:val="Strong"/>
        </w:rPr>
        <w:t>Network Topology</w:t>
      </w:r>
      <w:r>
        <w:t>: Establish the network topology involving the Palo Alto firewall.</w:t>
      </w:r>
    </w:p>
    <w:p w14:paraId="72C3C3AD" w14:textId="3DC0F8A0" w:rsidR="00D955C4" w:rsidRDefault="00D955C4" w:rsidP="00D0554B">
      <w:pPr>
        <w:pStyle w:val="ListParagraph"/>
        <w:numPr>
          <w:ilvl w:val="0"/>
          <w:numId w:val="34"/>
        </w:numPr>
        <w:spacing w:before="100" w:beforeAutospacing="1" w:after="0" w:line="240" w:lineRule="auto"/>
      </w:pPr>
      <w:r>
        <w:rPr>
          <w:rStyle w:val="Strong"/>
        </w:rPr>
        <w:t>Initial Configuration</w:t>
      </w:r>
      <w:r>
        <w:t>: Set up the basic configurations on the Palo Alto firewall.</w:t>
      </w:r>
    </w:p>
    <w:p w14:paraId="5B36C6BF" w14:textId="4CE88A03" w:rsidR="00D955C4" w:rsidRDefault="00D955C4" w:rsidP="00D0554B">
      <w:pPr>
        <w:pStyle w:val="ListParagraph"/>
        <w:numPr>
          <w:ilvl w:val="0"/>
          <w:numId w:val="34"/>
        </w:numPr>
        <w:spacing w:before="100" w:beforeAutospacing="1" w:after="0" w:line="240" w:lineRule="auto"/>
      </w:pPr>
      <w:r w:rsidRPr="00D955C4">
        <w:rPr>
          <w:rStyle w:val="Strong"/>
        </w:rPr>
        <w:t>Create GRE tunnel and validate reachability</w:t>
      </w:r>
      <w:r>
        <w:t>: Implement the GRE tunnel on the Palo Alto firewall</w:t>
      </w:r>
      <w:r>
        <w:t xml:space="preserve"> and validate the tunnel is up.</w:t>
      </w:r>
    </w:p>
    <w:p w14:paraId="5F7373D0" w14:textId="6E5DDC78" w:rsidR="00D955C4" w:rsidRDefault="00D955C4" w:rsidP="00D0554B">
      <w:pPr>
        <w:pStyle w:val="ListParagraph"/>
        <w:numPr>
          <w:ilvl w:val="0"/>
          <w:numId w:val="34"/>
        </w:numPr>
        <w:spacing w:before="100" w:beforeAutospacing="1" w:after="0" w:line="240" w:lineRule="auto"/>
      </w:pPr>
      <w:r w:rsidRPr="00D955C4">
        <w:rPr>
          <w:rStyle w:val="Strong"/>
        </w:rPr>
        <w:t>BGP Over GRE tunnel and validate reachability</w:t>
      </w:r>
      <w:r>
        <w:t>: Manually configure the BGP settings on the Palo Alto firewall.</w:t>
      </w:r>
      <w:r>
        <w:t xml:space="preserve"> Then validate</w:t>
      </w:r>
      <w:r>
        <w:t xml:space="preserve"> connectivity between the devices involved in the lab.</w:t>
      </w:r>
    </w:p>
    <w:p w14:paraId="7CD45828" w14:textId="7D77F380" w:rsidR="00D955C4" w:rsidRDefault="00D955C4" w:rsidP="00D0554B">
      <w:pPr>
        <w:pStyle w:val="ListParagraph"/>
        <w:numPr>
          <w:ilvl w:val="0"/>
          <w:numId w:val="34"/>
        </w:numPr>
        <w:spacing w:before="100" w:beforeAutospacing="1" w:after="0" w:line="240" w:lineRule="auto"/>
      </w:pPr>
      <w:r w:rsidRPr="00D955C4">
        <w:rPr>
          <w:rStyle w:val="Strong"/>
        </w:rPr>
        <w:t>Configure Route-map and prefix list for route filtering on Palo</w:t>
      </w:r>
      <w:r>
        <w:t xml:space="preserve">: </w:t>
      </w:r>
      <w:r>
        <w:t>Configure Route-map and prefix list for route control and to prevent asymmetrical routing.</w:t>
      </w:r>
    </w:p>
    <w:p w14:paraId="52F631DF" w14:textId="1449AC34" w:rsidR="00D955C4" w:rsidRDefault="00D955C4" w:rsidP="00D0554B">
      <w:pPr>
        <w:pStyle w:val="ListParagraph"/>
        <w:numPr>
          <w:ilvl w:val="0"/>
          <w:numId w:val="34"/>
        </w:numPr>
        <w:spacing w:before="100" w:beforeAutospacing="1" w:after="0" w:line="240" w:lineRule="auto"/>
      </w:pPr>
      <w:r w:rsidRPr="00D955C4">
        <w:rPr>
          <w:rStyle w:val="Strong"/>
        </w:rPr>
        <w:t>Configure Traffic to go over BGP-GRE tunnel</w:t>
      </w:r>
      <w:r>
        <w:t>: Integrate the BGP and GRE configurations to facilitate dynamic routing over the tunnel.</w:t>
      </w:r>
    </w:p>
    <w:p w14:paraId="64BF75AC" w14:textId="2C241D8F" w:rsidR="00714120" w:rsidRDefault="00D955C4" w:rsidP="00714120">
      <w:pPr>
        <w:spacing w:after="0" w:line="240" w:lineRule="auto"/>
      </w:pPr>
      <w:r>
        <w:rPr>
          <w:rStyle w:val="Strong"/>
        </w:rPr>
        <w:t>Output Filtering and Logging</w:t>
      </w:r>
      <w:r>
        <w:t>: Utilize built-in Palo Alto</w:t>
      </w:r>
      <w:r>
        <w:t>/ EVEN-NG Wireshark</w:t>
      </w:r>
      <w:r>
        <w:t xml:space="preserve"> features for filtering and logging relevant data for auditing</w:t>
      </w:r>
      <w:r w:rsidR="00714120">
        <w:t>.</w:t>
      </w:r>
    </w:p>
    <w:p w14:paraId="5DEE26F8" w14:textId="77777777" w:rsidR="00714120" w:rsidRDefault="00714120" w:rsidP="00714120">
      <w:pPr>
        <w:pStyle w:val="Heading3"/>
      </w:pPr>
      <w:r>
        <w:lastRenderedPageBreak/>
        <w:t>Lab Topology</w:t>
      </w:r>
    </w:p>
    <w:p w14:paraId="1459D53C" w14:textId="77777777" w:rsidR="00714120" w:rsidRDefault="00714120" w:rsidP="00714120">
      <w:pPr>
        <w:pStyle w:val="NormalWeb"/>
      </w:pPr>
      <w:r>
        <w:t>A detailed topology will be outlined in the lab guide, indicating the network layout and connections between the control node and the Palo Alto firewall.</w:t>
      </w:r>
    </w:p>
    <w:p w14:paraId="15309870" w14:textId="68E5AB34" w:rsidR="00714120" w:rsidRDefault="00C875E9" w:rsidP="00714120">
      <w:pPr>
        <w:pStyle w:val="NormalWeb"/>
      </w:pPr>
      <w:r w:rsidRPr="00C875E9">
        <w:drawing>
          <wp:inline distT="0" distB="0" distL="0" distR="0" wp14:anchorId="4DE5E4B3" wp14:editId="45913C69">
            <wp:extent cx="6194599" cy="1365813"/>
            <wp:effectExtent l="0" t="0" r="0" b="6350"/>
            <wp:docPr id="2130156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156053" name=""/>
                    <pic:cNvPicPr/>
                  </pic:nvPicPr>
                  <pic:blipFill>
                    <a:blip r:embed="rId5"/>
                    <a:stretch>
                      <a:fillRect/>
                    </a:stretch>
                  </pic:blipFill>
                  <pic:spPr>
                    <a:xfrm>
                      <a:off x="0" y="0"/>
                      <a:ext cx="6260608" cy="1380367"/>
                    </a:xfrm>
                    <a:prstGeom prst="rect">
                      <a:avLst/>
                    </a:prstGeom>
                  </pic:spPr>
                </pic:pic>
              </a:graphicData>
            </a:graphic>
          </wp:inline>
        </w:drawing>
      </w:r>
    </w:p>
    <w:p w14:paraId="4206301E" w14:textId="0CB06B77" w:rsidR="00714120" w:rsidRDefault="00C875E9" w:rsidP="00714120">
      <w:pPr>
        <w:pStyle w:val="NormalWeb"/>
      </w:pPr>
      <w:r>
        <w:t>*</w:t>
      </w:r>
      <w:proofErr w:type="gramStart"/>
      <w:r>
        <w:t>please</w:t>
      </w:r>
      <w:proofErr w:type="gramEnd"/>
      <w:r>
        <w:t xml:space="preserve"> note that in highlighted in red we don’t spend much time on the configuration its up to you to decide to build this out the same</w:t>
      </w:r>
    </w:p>
    <w:p w14:paraId="344E7DA7" w14:textId="77777777" w:rsidR="00714120" w:rsidRDefault="00714120" w:rsidP="00714120">
      <w:pPr>
        <w:pStyle w:val="Heading3"/>
      </w:pPr>
      <w:r>
        <w:t>Lab Devices Information</w:t>
      </w:r>
    </w:p>
    <w:tbl>
      <w:tblPr>
        <w:tblStyle w:val="TableGrid"/>
        <w:tblW w:w="0" w:type="auto"/>
        <w:tblLook w:val="04A0" w:firstRow="1" w:lastRow="0" w:firstColumn="1" w:lastColumn="0" w:noHBand="0" w:noVBand="1"/>
      </w:tblPr>
      <w:tblGrid>
        <w:gridCol w:w="1525"/>
        <w:gridCol w:w="3330"/>
        <w:gridCol w:w="2520"/>
        <w:gridCol w:w="1119"/>
      </w:tblGrid>
      <w:tr w:rsidR="0077558E" w14:paraId="19C51141" w14:textId="3F60A72A" w:rsidTr="0077558E">
        <w:tc>
          <w:tcPr>
            <w:tcW w:w="1525" w:type="dxa"/>
          </w:tcPr>
          <w:p w14:paraId="1FC13DAB" w14:textId="1446CD70" w:rsidR="0077558E" w:rsidRDefault="0077558E" w:rsidP="00D955C4">
            <w:r>
              <w:t>Hostname</w:t>
            </w:r>
          </w:p>
        </w:tc>
        <w:tc>
          <w:tcPr>
            <w:tcW w:w="3330" w:type="dxa"/>
          </w:tcPr>
          <w:p w14:paraId="536799E5" w14:textId="09E3E3E6" w:rsidR="0077558E" w:rsidRDefault="0077558E" w:rsidP="00D955C4">
            <w:r>
              <w:t>Description</w:t>
            </w:r>
          </w:p>
        </w:tc>
        <w:tc>
          <w:tcPr>
            <w:tcW w:w="2520" w:type="dxa"/>
          </w:tcPr>
          <w:p w14:paraId="4887B8B0" w14:textId="5EDABC84" w:rsidR="0077558E" w:rsidRDefault="0077558E" w:rsidP="00D955C4">
            <w:r>
              <w:t>IP</w:t>
            </w:r>
          </w:p>
        </w:tc>
        <w:tc>
          <w:tcPr>
            <w:tcW w:w="1119" w:type="dxa"/>
          </w:tcPr>
          <w:p w14:paraId="79F9D8A3" w14:textId="3148B0D6" w:rsidR="0077558E" w:rsidRDefault="0077558E" w:rsidP="00D955C4">
            <w:r>
              <w:t>Protocol</w:t>
            </w:r>
          </w:p>
        </w:tc>
      </w:tr>
      <w:tr w:rsidR="0077558E" w14:paraId="51C4545F" w14:textId="00F8D204" w:rsidTr="0077558E">
        <w:tc>
          <w:tcPr>
            <w:tcW w:w="1525" w:type="dxa"/>
          </w:tcPr>
          <w:p w14:paraId="0743A8DB" w14:textId="32A67EB0" w:rsidR="0077558E" w:rsidRDefault="0077558E" w:rsidP="00D955C4">
            <w:r>
              <w:t>Palo Alto</w:t>
            </w:r>
          </w:p>
        </w:tc>
        <w:tc>
          <w:tcPr>
            <w:tcW w:w="3330" w:type="dxa"/>
          </w:tcPr>
          <w:p w14:paraId="49B18325" w14:textId="26073298" w:rsidR="0077558E" w:rsidRDefault="0077558E" w:rsidP="00D955C4">
            <w:r>
              <w:t>Palo Alto firewall where our GRE tunnel will be configured alongside BGP configs</w:t>
            </w:r>
          </w:p>
        </w:tc>
        <w:tc>
          <w:tcPr>
            <w:tcW w:w="2520" w:type="dxa"/>
          </w:tcPr>
          <w:p w14:paraId="26F3E9D2" w14:textId="77777777" w:rsidR="0077558E" w:rsidRDefault="0077558E" w:rsidP="00D955C4">
            <w:r>
              <w:t>192.168.1.0/24</w:t>
            </w:r>
          </w:p>
          <w:p w14:paraId="78C5D47F" w14:textId="77777777" w:rsidR="0077558E" w:rsidRDefault="0077558E" w:rsidP="00D955C4">
            <w:r>
              <w:t>63.63.63.2/31</w:t>
            </w:r>
          </w:p>
          <w:p w14:paraId="4F2E38FF" w14:textId="6E18F86E" w:rsidR="0077558E" w:rsidRDefault="0077558E" w:rsidP="00D955C4">
            <w:r>
              <w:t>2</w:t>
            </w:r>
            <w:r w:rsidRPr="0077558E">
              <w:t>.100.20.6</w:t>
            </w:r>
            <w:r>
              <w:t>6</w:t>
            </w:r>
            <w:r>
              <w:t>/31</w:t>
            </w:r>
          </w:p>
          <w:p w14:paraId="3A00F503" w14:textId="3EF909E2" w:rsidR="0077558E" w:rsidRDefault="0077558E" w:rsidP="00D955C4">
            <w:r>
              <w:t>0.0.0.0/0</w:t>
            </w:r>
          </w:p>
        </w:tc>
        <w:tc>
          <w:tcPr>
            <w:tcW w:w="1119" w:type="dxa"/>
          </w:tcPr>
          <w:p w14:paraId="649D8D09" w14:textId="45264ADC" w:rsidR="0077558E" w:rsidRDefault="0077558E" w:rsidP="00D955C4">
            <w:r>
              <w:t>BGP</w:t>
            </w:r>
          </w:p>
        </w:tc>
      </w:tr>
      <w:tr w:rsidR="0077558E" w14:paraId="1BBDE99C" w14:textId="0B388B35" w:rsidTr="0077558E">
        <w:tc>
          <w:tcPr>
            <w:tcW w:w="1525" w:type="dxa"/>
          </w:tcPr>
          <w:p w14:paraId="73E5AA02" w14:textId="0207F1D3" w:rsidR="0077558E" w:rsidRDefault="0077558E" w:rsidP="00D955C4">
            <w:r>
              <w:t xml:space="preserve"> L2-SW</w:t>
            </w:r>
          </w:p>
        </w:tc>
        <w:tc>
          <w:tcPr>
            <w:tcW w:w="3330" w:type="dxa"/>
          </w:tcPr>
          <w:p w14:paraId="14DB959D" w14:textId="77777777" w:rsidR="0077558E" w:rsidRDefault="0077558E" w:rsidP="00D955C4">
            <w:r>
              <w:t>I86bi_linux_l2</w:t>
            </w:r>
          </w:p>
          <w:p w14:paraId="4CB80556" w14:textId="64FCE70B" w:rsidR="0077558E" w:rsidRDefault="0077558E" w:rsidP="00D955C4">
            <w:r>
              <w:t>Cisco basic L2 switch</w:t>
            </w:r>
          </w:p>
        </w:tc>
        <w:tc>
          <w:tcPr>
            <w:tcW w:w="2520" w:type="dxa"/>
          </w:tcPr>
          <w:p w14:paraId="4AB1A2C3" w14:textId="30F71A2C" w:rsidR="0077558E" w:rsidRDefault="0077558E" w:rsidP="00D955C4">
            <w:r>
              <w:t>L2</w:t>
            </w:r>
          </w:p>
        </w:tc>
        <w:tc>
          <w:tcPr>
            <w:tcW w:w="1119" w:type="dxa"/>
          </w:tcPr>
          <w:p w14:paraId="134135A4" w14:textId="77777777" w:rsidR="0077558E" w:rsidRDefault="0077558E" w:rsidP="00D955C4"/>
        </w:tc>
      </w:tr>
      <w:tr w:rsidR="0077558E" w14:paraId="5D9A0C9F" w14:textId="47B38FB2" w:rsidTr="0077558E">
        <w:tc>
          <w:tcPr>
            <w:tcW w:w="1525" w:type="dxa"/>
          </w:tcPr>
          <w:p w14:paraId="5FB7C62F" w14:textId="61876E75" w:rsidR="0077558E" w:rsidRDefault="0077558E" w:rsidP="00D955C4">
            <w:r>
              <w:t>Int-Router</w:t>
            </w:r>
          </w:p>
        </w:tc>
        <w:tc>
          <w:tcPr>
            <w:tcW w:w="3330" w:type="dxa"/>
          </w:tcPr>
          <w:p w14:paraId="283AE1FA" w14:textId="31A2274B" w:rsidR="0077558E" w:rsidRDefault="0077558E" w:rsidP="00D955C4">
            <w:r w:rsidRPr="00D0554B">
              <w:t>Cisco CSR1000V</w:t>
            </w:r>
          </w:p>
        </w:tc>
        <w:tc>
          <w:tcPr>
            <w:tcW w:w="2520" w:type="dxa"/>
          </w:tcPr>
          <w:p w14:paraId="0A9EA79D" w14:textId="77777777" w:rsidR="0077558E" w:rsidRDefault="0077558E" w:rsidP="00D955C4">
            <w:r w:rsidRPr="0077558E">
              <w:t>63.63.63.3</w:t>
            </w:r>
            <w:r>
              <w:t>/31</w:t>
            </w:r>
          </w:p>
          <w:p w14:paraId="75FBF2AF" w14:textId="2FA228B5" w:rsidR="0077558E" w:rsidRDefault="0077558E" w:rsidP="00D955C4">
            <w:r w:rsidRPr="0077558E">
              <w:t>63.63.63.5</w:t>
            </w:r>
            <w:r>
              <w:t>/31</w:t>
            </w:r>
          </w:p>
        </w:tc>
        <w:tc>
          <w:tcPr>
            <w:tcW w:w="1119" w:type="dxa"/>
          </w:tcPr>
          <w:p w14:paraId="4E9C8591" w14:textId="6103A22C" w:rsidR="0077558E" w:rsidRPr="0077558E" w:rsidRDefault="0077558E" w:rsidP="00D955C4">
            <w:r>
              <w:t>BPG</w:t>
            </w:r>
          </w:p>
        </w:tc>
      </w:tr>
      <w:tr w:rsidR="0077558E" w14:paraId="1A6B004B" w14:textId="65BCE6B6" w:rsidTr="0077558E">
        <w:tc>
          <w:tcPr>
            <w:tcW w:w="1525" w:type="dxa"/>
          </w:tcPr>
          <w:p w14:paraId="79E32313" w14:textId="12105776" w:rsidR="0077558E" w:rsidRDefault="0077558E" w:rsidP="00D955C4">
            <w:r>
              <w:t>ISP</w:t>
            </w:r>
          </w:p>
        </w:tc>
        <w:tc>
          <w:tcPr>
            <w:tcW w:w="3330" w:type="dxa"/>
          </w:tcPr>
          <w:p w14:paraId="19C57EA6" w14:textId="1F886366" w:rsidR="0077558E" w:rsidRDefault="0077558E" w:rsidP="00D955C4">
            <w:r w:rsidRPr="00D0554B">
              <w:t>Cisco CSR1000V</w:t>
            </w:r>
          </w:p>
        </w:tc>
        <w:tc>
          <w:tcPr>
            <w:tcW w:w="2520" w:type="dxa"/>
          </w:tcPr>
          <w:p w14:paraId="60D58F3F" w14:textId="77777777" w:rsidR="0077558E" w:rsidRDefault="0077558E" w:rsidP="00D955C4">
            <w:r w:rsidRPr="0077558E">
              <w:t>33.33.33.4</w:t>
            </w:r>
            <w:r>
              <w:t>/31</w:t>
            </w:r>
          </w:p>
          <w:p w14:paraId="48986BC3" w14:textId="3E33B73C" w:rsidR="0077558E" w:rsidRDefault="0077558E" w:rsidP="00D955C4">
            <w:r w:rsidRPr="0077558E">
              <w:t>63.63.63.4</w:t>
            </w:r>
            <w:r>
              <w:t>/31</w:t>
            </w:r>
          </w:p>
        </w:tc>
        <w:tc>
          <w:tcPr>
            <w:tcW w:w="1119" w:type="dxa"/>
          </w:tcPr>
          <w:p w14:paraId="1AEBC88F" w14:textId="25AD4EA7" w:rsidR="0077558E" w:rsidRPr="0077558E" w:rsidRDefault="0077558E" w:rsidP="00D955C4">
            <w:r>
              <w:t>BGP</w:t>
            </w:r>
          </w:p>
        </w:tc>
      </w:tr>
      <w:tr w:rsidR="0077558E" w14:paraId="2224ACB5" w14:textId="6279D3C3" w:rsidTr="0077558E">
        <w:tc>
          <w:tcPr>
            <w:tcW w:w="1525" w:type="dxa"/>
          </w:tcPr>
          <w:p w14:paraId="15F6F8AB" w14:textId="5A4A56FA" w:rsidR="0077558E" w:rsidRDefault="0077558E" w:rsidP="00D955C4">
            <w:r>
              <w:t>GRE-ISP</w:t>
            </w:r>
          </w:p>
        </w:tc>
        <w:tc>
          <w:tcPr>
            <w:tcW w:w="3330" w:type="dxa"/>
          </w:tcPr>
          <w:p w14:paraId="3EAE6D2C" w14:textId="4E59F661" w:rsidR="0077558E" w:rsidRDefault="0077558E" w:rsidP="00D955C4">
            <w:r w:rsidRPr="00D0554B">
              <w:t>Cisco CSR1000V</w:t>
            </w:r>
          </w:p>
        </w:tc>
        <w:tc>
          <w:tcPr>
            <w:tcW w:w="2520" w:type="dxa"/>
          </w:tcPr>
          <w:p w14:paraId="320D0501" w14:textId="77777777" w:rsidR="0077558E" w:rsidRDefault="0077558E" w:rsidP="00D955C4">
            <w:r w:rsidRPr="0077558E">
              <w:t>33.33.33.5</w:t>
            </w:r>
            <w:r>
              <w:t>/31</w:t>
            </w:r>
          </w:p>
          <w:p w14:paraId="1C8F11FC" w14:textId="77777777" w:rsidR="0077558E" w:rsidRDefault="0077558E" w:rsidP="00D955C4">
            <w:r w:rsidRPr="0077558E">
              <w:t>44.44.44.4</w:t>
            </w:r>
            <w:r>
              <w:t>/31</w:t>
            </w:r>
          </w:p>
          <w:p w14:paraId="449EFB8A" w14:textId="7F84C4A5" w:rsidR="0077558E" w:rsidRDefault="0077558E" w:rsidP="00D955C4">
            <w:r>
              <w:t>2</w:t>
            </w:r>
            <w:r w:rsidRPr="0077558E">
              <w:t>.100.20.6</w:t>
            </w:r>
            <w:r>
              <w:t>7</w:t>
            </w:r>
            <w:r>
              <w:t>/31</w:t>
            </w:r>
          </w:p>
        </w:tc>
        <w:tc>
          <w:tcPr>
            <w:tcW w:w="1119" w:type="dxa"/>
          </w:tcPr>
          <w:p w14:paraId="76BDDA6B" w14:textId="0DEDA6C2" w:rsidR="0077558E" w:rsidRPr="0077558E" w:rsidRDefault="0077558E" w:rsidP="00D955C4">
            <w:r>
              <w:t>BGP</w:t>
            </w:r>
          </w:p>
        </w:tc>
      </w:tr>
      <w:tr w:rsidR="0077558E" w14:paraId="6D789D6E" w14:textId="6C71415D" w:rsidTr="0077558E">
        <w:tc>
          <w:tcPr>
            <w:tcW w:w="1525" w:type="dxa"/>
          </w:tcPr>
          <w:p w14:paraId="740271D8" w14:textId="1BF8E71D" w:rsidR="0077558E" w:rsidRDefault="0077558E" w:rsidP="00D955C4">
            <w:r>
              <w:t>AT&amp;T</w:t>
            </w:r>
          </w:p>
        </w:tc>
        <w:tc>
          <w:tcPr>
            <w:tcW w:w="3330" w:type="dxa"/>
          </w:tcPr>
          <w:p w14:paraId="1CD6605C" w14:textId="39A2B0B2" w:rsidR="0077558E" w:rsidRDefault="0077558E" w:rsidP="00D955C4">
            <w:r w:rsidRPr="00D0554B">
              <w:t>Cisco CSR1000V</w:t>
            </w:r>
          </w:p>
        </w:tc>
        <w:tc>
          <w:tcPr>
            <w:tcW w:w="2520" w:type="dxa"/>
          </w:tcPr>
          <w:p w14:paraId="192AD1CE" w14:textId="77777777" w:rsidR="0077558E" w:rsidRDefault="0077558E" w:rsidP="00D955C4">
            <w:r w:rsidRPr="0077558E">
              <w:t>55.55.55.1</w:t>
            </w:r>
            <w:r>
              <w:t>/31</w:t>
            </w:r>
          </w:p>
          <w:p w14:paraId="673B6AAF" w14:textId="5C118635" w:rsidR="0077558E" w:rsidRDefault="0077558E" w:rsidP="00D955C4">
            <w:r w:rsidRPr="0077558E">
              <w:t>44.44.44.5</w:t>
            </w:r>
            <w:r>
              <w:t>/31</w:t>
            </w:r>
          </w:p>
        </w:tc>
        <w:tc>
          <w:tcPr>
            <w:tcW w:w="1119" w:type="dxa"/>
          </w:tcPr>
          <w:p w14:paraId="4FE58EC9" w14:textId="1F3FB4F7" w:rsidR="0077558E" w:rsidRPr="0077558E" w:rsidRDefault="0077558E" w:rsidP="00D955C4">
            <w:r>
              <w:t>BGP</w:t>
            </w:r>
          </w:p>
        </w:tc>
      </w:tr>
      <w:tr w:rsidR="0077558E" w14:paraId="09A45E9D" w14:textId="34A3948E" w:rsidTr="0077558E">
        <w:tc>
          <w:tcPr>
            <w:tcW w:w="1525" w:type="dxa"/>
          </w:tcPr>
          <w:p w14:paraId="473C6757" w14:textId="42907EBC" w:rsidR="0077558E" w:rsidRDefault="0077558E" w:rsidP="00D955C4">
            <w:r>
              <w:t>L3-SW</w:t>
            </w:r>
          </w:p>
        </w:tc>
        <w:tc>
          <w:tcPr>
            <w:tcW w:w="3330" w:type="dxa"/>
          </w:tcPr>
          <w:p w14:paraId="41A3E5DF" w14:textId="77777777" w:rsidR="0077558E" w:rsidRDefault="0077558E" w:rsidP="00D955C4">
            <w:r>
              <w:t>Pfsense-2.6.0</w:t>
            </w:r>
          </w:p>
          <w:p w14:paraId="73556179" w14:textId="323E79AA" w:rsidR="0077558E" w:rsidRDefault="0077558E" w:rsidP="00D955C4">
            <w:r>
              <w:t xml:space="preserve">Using wan interface and </w:t>
            </w:r>
            <w:proofErr w:type="spellStart"/>
            <w:r>
              <w:t>natting</w:t>
            </w:r>
            <w:proofErr w:type="spellEnd"/>
            <w:r>
              <w:t xml:space="preserve"> backend as LAN interface</w:t>
            </w:r>
          </w:p>
        </w:tc>
        <w:tc>
          <w:tcPr>
            <w:tcW w:w="2520" w:type="dxa"/>
          </w:tcPr>
          <w:p w14:paraId="2D895C3D" w14:textId="3ABD4BAE" w:rsidR="0077558E" w:rsidRDefault="0077558E" w:rsidP="00D955C4">
            <w:r>
              <w:t>0.0.0.0</w:t>
            </w:r>
          </w:p>
        </w:tc>
        <w:tc>
          <w:tcPr>
            <w:tcW w:w="1119" w:type="dxa"/>
          </w:tcPr>
          <w:p w14:paraId="0286D5C5" w14:textId="77777777" w:rsidR="0077558E" w:rsidRDefault="0077558E" w:rsidP="00D955C4"/>
        </w:tc>
      </w:tr>
    </w:tbl>
    <w:p w14:paraId="78241ECE" w14:textId="77777777" w:rsidR="00714120" w:rsidRDefault="00714120" w:rsidP="00D955C4"/>
    <w:p w14:paraId="0278FF1C" w14:textId="77777777" w:rsidR="00D0554B" w:rsidRDefault="00D0554B">
      <w:r>
        <w:br w:type="page"/>
      </w:r>
    </w:p>
    <w:p w14:paraId="23E7D873" w14:textId="77777777" w:rsidR="00D0554B" w:rsidRDefault="00D0554B" w:rsidP="00D0554B">
      <w:pPr>
        <w:pStyle w:val="Heading2"/>
      </w:pPr>
      <w:r>
        <w:lastRenderedPageBreak/>
        <w:t xml:space="preserve">Step </w:t>
      </w:r>
      <w:r>
        <w:t>0</w:t>
      </w:r>
      <w:r>
        <w:t xml:space="preserve">: </w:t>
      </w:r>
      <w:r>
        <w:t>Network configurations</w:t>
      </w:r>
    </w:p>
    <w:tbl>
      <w:tblPr>
        <w:tblStyle w:val="TableGrid"/>
        <w:tblW w:w="0" w:type="auto"/>
        <w:tblLook w:val="04A0" w:firstRow="1" w:lastRow="0" w:firstColumn="1" w:lastColumn="0" w:noHBand="0" w:noVBand="1"/>
      </w:tblPr>
      <w:tblGrid>
        <w:gridCol w:w="1885"/>
        <w:gridCol w:w="6609"/>
      </w:tblGrid>
      <w:tr w:rsidR="00D0554B" w14:paraId="1DC6B471" w14:textId="77777777" w:rsidTr="00D0554B">
        <w:tc>
          <w:tcPr>
            <w:tcW w:w="1885" w:type="dxa"/>
          </w:tcPr>
          <w:p w14:paraId="4DEFE11B" w14:textId="34CD76E0" w:rsidR="00D0554B" w:rsidRPr="00D0554B" w:rsidRDefault="00D0554B" w:rsidP="00D0554B">
            <w:pPr>
              <w:pStyle w:val="Heading2"/>
            </w:pPr>
            <w:r w:rsidRPr="00D0554B">
              <w:rPr>
                <w:color w:val="auto"/>
              </w:rPr>
              <w:t>INT-ROUTER</w:t>
            </w:r>
          </w:p>
        </w:tc>
        <w:tc>
          <w:tcPr>
            <w:tcW w:w="6609" w:type="dxa"/>
          </w:tcPr>
          <w:p w14:paraId="59CEA7C4" w14:textId="77777777" w:rsidR="00D0554B" w:rsidRDefault="00D0554B" w:rsidP="00D0554B">
            <w:pPr>
              <w:pStyle w:val="Abstract"/>
              <w:spacing w:after="0" w:line="240" w:lineRule="auto"/>
              <w:contextualSpacing/>
            </w:pPr>
            <w:r>
              <w:t>Config t</w:t>
            </w:r>
          </w:p>
          <w:p w14:paraId="6806F5CC" w14:textId="77777777" w:rsidR="00D0554B" w:rsidRDefault="00D0554B" w:rsidP="00D0554B">
            <w:pPr>
              <w:pStyle w:val="Abstract"/>
              <w:spacing w:after="0" w:line="240" w:lineRule="auto"/>
              <w:contextualSpacing/>
            </w:pPr>
            <w:r>
              <w:t>Hostname INT-ROUTER</w:t>
            </w:r>
          </w:p>
          <w:p w14:paraId="6E108D04" w14:textId="77777777" w:rsidR="00D0554B" w:rsidRDefault="00D0554B" w:rsidP="00D0554B">
            <w:pPr>
              <w:pStyle w:val="Abstract"/>
              <w:spacing w:after="0" w:line="240" w:lineRule="auto"/>
              <w:contextualSpacing/>
            </w:pPr>
            <w:r>
              <w:t xml:space="preserve">no logging </w:t>
            </w:r>
            <w:proofErr w:type="gramStart"/>
            <w:r>
              <w:t>monitor</w:t>
            </w:r>
            <w:proofErr w:type="gramEnd"/>
            <w:r>
              <w:t xml:space="preserve"> </w:t>
            </w:r>
          </w:p>
          <w:p w14:paraId="0BFEC09A" w14:textId="77777777" w:rsidR="00D0554B" w:rsidRDefault="00D0554B" w:rsidP="00D0554B">
            <w:pPr>
              <w:pStyle w:val="Abstract"/>
              <w:spacing w:after="0" w:line="240" w:lineRule="auto"/>
              <w:contextualSpacing/>
            </w:pPr>
            <w:r>
              <w:t xml:space="preserve">no logging </w:t>
            </w:r>
            <w:proofErr w:type="gramStart"/>
            <w:r>
              <w:t>console</w:t>
            </w:r>
            <w:proofErr w:type="gramEnd"/>
            <w:r>
              <w:t xml:space="preserve"> </w:t>
            </w:r>
          </w:p>
          <w:p w14:paraId="472F8805" w14:textId="77777777" w:rsidR="00D0554B" w:rsidRDefault="00D0554B" w:rsidP="00D0554B">
            <w:pPr>
              <w:pStyle w:val="Abstract"/>
              <w:spacing w:after="0" w:line="240" w:lineRule="auto"/>
              <w:contextualSpacing/>
            </w:pPr>
            <w:r>
              <w:t>no service config</w:t>
            </w:r>
          </w:p>
          <w:p w14:paraId="05820AE0" w14:textId="77777777" w:rsidR="00D0554B" w:rsidRDefault="00D0554B" w:rsidP="00D0554B">
            <w:pPr>
              <w:pStyle w:val="Abstract"/>
              <w:spacing w:after="0" w:line="240" w:lineRule="auto"/>
              <w:contextualSpacing/>
            </w:pPr>
            <w:r>
              <w:t xml:space="preserve">no boot </w:t>
            </w:r>
            <w:proofErr w:type="gramStart"/>
            <w:r>
              <w:t>network</w:t>
            </w:r>
            <w:proofErr w:type="gramEnd"/>
          </w:p>
          <w:p w14:paraId="68E7EBCB" w14:textId="77777777" w:rsidR="00D0554B" w:rsidRDefault="00D0554B" w:rsidP="00D0554B">
            <w:pPr>
              <w:pStyle w:val="Abstract"/>
              <w:spacing w:after="0" w:line="240" w:lineRule="auto"/>
              <w:contextualSpacing/>
            </w:pPr>
          </w:p>
          <w:p w14:paraId="244DC255" w14:textId="77777777" w:rsidR="00D0554B" w:rsidRDefault="00D0554B" w:rsidP="00D0554B">
            <w:pPr>
              <w:pStyle w:val="Abstract"/>
              <w:spacing w:after="0" w:line="240" w:lineRule="auto"/>
              <w:contextualSpacing/>
            </w:pPr>
            <w:r>
              <w:t>interface gi1</w:t>
            </w:r>
          </w:p>
          <w:p w14:paraId="56250CD2" w14:textId="77777777" w:rsidR="00D0554B" w:rsidRDefault="00D0554B" w:rsidP="00D0554B">
            <w:pPr>
              <w:pStyle w:val="Abstract"/>
              <w:spacing w:after="0" w:line="240" w:lineRule="auto"/>
              <w:contextualSpacing/>
            </w:pPr>
            <w:r>
              <w:t xml:space="preserve"> description connection to FW .2</w:t>
            </w:r>
          </w:p>
          <w:p w14:paraId="6669BB3D" w14:textId="77777777" w:rsidR="00D0554B" w:rsidRDefault="00D0554B" w:rsidP="00D0554B">
            <w:pPr>
              <w:pStyle w:val="Abstract"/>
              <w:spacing w:after="0" w:line="240" w:lineRule="auto"/>
              <w:contextualSpacing/>
            </w:pPr>
            <w:r>
              <w:t xml:space="preserve"> </w:t>
            </w:r>
            <w:proofErr w:type="spellStart"/>
            <w:r>
              <w:t>ip</w:t>
            </w:r>
            <w:proofErr w:type="spellEnd"/>
            <w:r>
              <w:t xml:space="preserve"> address 63.63.63.3 255.255.255.254</w:t>
            </w:r>
          </w:p>
          <w:p w14:paraId="01410308" w14:textId="77777777" w:rsidR="00D0554B" w:rsidRDefault="00D0554B" w:rsidP="00D0554B">
            <w:pPr>
              <w:pStyle w:val="Abstract"/>
              <w:spacing w:after="0" w:line="240" w:lineRule="auto"/>
              <w:contextualSpacing/>
            </w:pPr>
            <w:r>
              <w:t xml:space="preserve"> no shut</w:t>
            </w:r>
          </w:p>
          <w:p w14:paraId="361E04A7" w14:textId="77777777" w:rsidR="00D0554B" w:rsidRDefault="00D0554B" w:rsidP="00D0554B">
            <w:pPr>
              <w:pStyle w:val="Abstract"/>
              <w:spacing w:after="0" w:line="240" w:lineRule="auto"/>
              <w:contextualSpacing/>
            </w:pPr>
          </w:p>
          <w:p w14:paraId="38A53DBB" w14:textId="77777777" w:rsidR="00D0554B" w:rsidRDefault="00D0554B" w:rsidP="00D0554B">
            <w:pPr>
              <w:pStyle w:val="Abstract"/>
              <w:spacing w:after="0" w:line="240" w:lineRule="auto"/>
              <w:contextualSpacing/>
            </w:pPr>
            <w:r>
              <w:t>interface gi2</w:t>
            </w:r>
          </w:p>
          <w:p w14:paraId="363E03AE" w14:textId="77777777" w:rsidR="00D0554B" w:rsidRDefault="00D0554B" w:rsidP="00D0554B">
            <w:pPr>
              <w:pStyle w:val="Abstract"/>
              <w:spacing w:after="0" w:line="240" w:lineRule="auto"/>
              <w:contextualSpacing/>
            </w:pPr>
            <w:r>
              <w:t xml:space="preserve"> description out to </w:t>
            </w:r>
            <w:proofErr w:type="spellStart"/>
            <w:r>
              <w:t>isp</w:t>
            </w:r>
            <w:proofErr w:type="spellEnd"/>
            <w:r>
              <w:t xml:space="preserve"> .4</w:t>
            </w:r>
          </w:p>
          <w:p w14:paraId="041FEE66" w14:textId="77777777" w:rsidR="00D0554B" w:rsidRDefault="00D0554B" w:rsidP="00D0554B">
            <w:pPr>
              <w:pStyle w:val="Abstract"/>
              <w:spacing w:after="0" w:line="240" w:lineRule="auto"/>
              <w:contextualSpacing/>
            </w:pPr>
            <w:r>
              <w:t xml:space="preserve"> </w:t>
            </w:r>
            <w:proofErr w:type="spellStart"/>
            <w:r>
              <w:t>ip</w:t>
            </w:r>
            <w:proofErr w:type="spellEnd"/>
            <w:r>
              <w:t xml:space="preserve"> address 63.63.63.5 255.255.255.254</w:t>
            </w:r>
          </w:p>
          <w:p w14:paraId="58097DC5" w14:textId="77777777" w:rsidR="00D0554B" w:rsidRDefault="00D0554B" w:rsidP="00D0554B">
            <w:pPr>
              <w:pStyle w:val="Abstract"/>
              <w:spacing w:after="0" w:line="240" w:lineRule="auto"/>
              <w:contextualSpacing/>
            </w:pPr>
            <w:r>
              <w:t xml:space="preserve"> no shut</w:t>
            </w:r>
          </w:p>
          <w:p w14:paraId="7F2AC9AD" w14:textId="77777777" w:rsidR="00D0554B" w:rsidRDefault="00D0554B" w:rsidP="00D0554B">
            <w:pPr>
              <w:pStyle w:val="Abstract"/>
              <w:spacing w:after="0" w:line="240" w:lineRule="auto"/>
              <w:contextualSpacing/>
            </w:pPr>
            <w:r>
              <w:t xml:space="preserve"> </w:t>
            </w:r>
          </w:p>
          <w:p w14:paraId="2787ED42" w14:textId="77777777" w:rsidR="00D0554B" w:rsidRDefault="00D0554B" w:rsidP="00D0554B">
            <w:pPr>
              <w:pStyle w:val="Abstract"/>
              <w:spacing w:after="0" w:line="240" w:lineRule="auto"/>
              <w:contextualSpacing/>
            </w:pPr>
            <w:r>
              <w:t xml:space="preserve">router </w:t>
            </w:r>
            <w:proofErr w:type="spellStart"/>
            <w:r>
              <w:t>bgp</w:t>
            </w:r>
            <w:proofErr w:type="spellEnd"/>
            <w:r>
              <w:t xml:space="preserve"> 65001</w:t>
            </w:r>
          </w:p>
          <w:p w14:paraId="24A5B6C0" w14:textId="77777777" w:rsidR="00D0554B" w:rsidRDefault="00D0554B" w:rsidP="00D0554B">
            <w:pPr>
              <w:pStyle w:val="Abstract"/>
              <w:spacing w:after="0" w:line="240" w:lineRule="auto"/>
              <w:contextualSpacing/>
            </w:pPr>
            <w:r>
              <w:t xml:space="preserve"> </w:t>
            </w:r>
            <w:proofErr w:type="spellStart"/>
            <w:r>
              <w:t>bgp</w:t>
            </w:r>
            <w:proofErr w:type="spellEnd"/>
            <w:r>
              <w:t xml:space="preserve"> log-neighbor-changes</w:t>
            </w:r>
          </w:p>
          <w:p w14:paraId="046098F4" w14:textId="77777777" w:rsidR="00D0554B" w:rsidRDefault="00D0554B" w:rsidP="00D0554B">
            <w:pPr>
              <w:pStyle w:val="Abstract"/>
              <w:spacing w:after="0" w:line="240" w:lineRule="auto"/>
              <w:contextualSpacing/>
            </w:pPr>
            <w:r>
              <w:t xml:space="preserve"> neighbor 63.63.63.4 Remote-as 65000</w:t>
            </w:r>
          </w:p>
          <w:p w14:paraId="08D87AC5" w14:textId="77777777" w:rsidR="00D0554B" w:rsidRDefault="00D0554B" w:rsidP="00D0554B">
            <w:pPr>
              <w:pStyle w:val="Abstract"/>
              <w:spacing w:after="0" w:line="240" w:lineRule="auto"/>
              <w:contextualSpacing/>
            </w:pPr>
            <w:r>
              <w:t xml:space="preserve"> !</w:t>
            </w:r>
          </w:p>
          <w:p w14:paraId="73EA9EE5" w14:textId="77777777" w:rsidR="00D0554B" w:rsidRDefault="00D0554B" w:rsidP="00D0554B">
            <w:pPr>
              <w:pStyle w:val="Abstract"/>
              <w:spacing w:after="0" w:line="240" w:lineRule="auto"/>
              <w:contextualSpacing/>
            </w:pPr>
            <w:r>
              <w:t xml:space="preserve"> address-family ipv4</w:t>
            </w:r>
          </w:p>
          <w:p w14:paraId="0ADEB466" w14:textId="77777777" w:rsidR="00D0554B" w:rsidRDefault="00D0554B" w:rsidP="00D0554B">
            <w:pPr>
              <w:pStyle w:val="Abstract"/>
              <w:spacing w:after="0" w:line="240" w:lineRule="auto"/>
              <w:contextualSpacing/>
            </w:pPr>
            <w:r>
              <w:t xml:space="preserve">  </w:t>
            </w:r>
            <w:proofErr w:type="spellStart"/>
            <w:r>
              <w:t>bgp</w:t>
            </w:r>
            <w:proofErr w:type="spellEnd"/>
            <w:r>
              <w:t xml:space="preserve"> dampening</w:t>
            </w:r>
          </w:p>
          <w:p w14:paraId="069BB04A" w14:textId="1CBB749D" w:rsidR="00D0554B" w:rsidRDefault="00D0554B" w:rsidP="00D0554B">
            <w:pPr>
              <w:pStyle w:val="Abstract"/>
              <w:contextualSpacing/>
            </w:pPr>
            <w:r>
              <w:t xml:space="preserve">  neighbor 63.63.63.4 activate</w:t>
            </w:r>
          </w:p>
        </w:tc>
      </w:tr>
      <w:tr w:rsidR="00D0554B" w14:paraId="11EDFF88" w14:textId="77777777" w:rsidTr="00D0554B">
        <w:tc>
          <w:tcPr>
            <w:tcW w:w="1885" w:type="dxa"/>
          </w:tcPr>
          <w:p w14:paraId="6B05174F" w14:textId="42C385FC" w:rsidR="00D0554B" w:rsidRPr="00D0554B" w:rsidRDefault="00D0554B" w:rsidP="00D0554B">
            <w:pPr>
              <w:pStyle w:val="Heading2"/>
            </w:pPr>
            <w:r w:rsidRPr="00D0554B">
              <w:rPr>
                <w:color w:val="auto"/>
              </w:rPr>
              <w:t>ISP</w:t>
            </w:r>
          </w:p>
        </w:tc>
        <w:tc>
          <w:tcPr>
            <w:tcW w:w="6609" w:type="dxa"/>
          </w:tcPr>
          <w:p w14:paraId="095A3410" w14:textId="77777777" w:rsidR="00D0554B" w:rsidRDefault="00D0554B" w:rsidP="00D0554B">
            <w:pPr>
              <w:pStyle w:val="Abstract"/>
              <w:spacing w:after="0" w:line="240" w:lineRule="auto"/>
            </w:pPr>
            <w:r>
              <w:t>Config t</w:t>
            </w:r>
          </w:p>
          <w:p w14:paraId="648BF292" w14:textId="77777777" w:rsidR="00D0554B" w:rsidRDefault="00D0554B" w:rsidP="00D0554B">
            <w:pPr>
              <w:pStyle w:val="Abstract"/>
              <w:spacing w:after="0" w:line="240" w:lineRule="auto"/>
            </w:pPr>
            <w:r>
              <w:t>Hostname ISP</w:t>
            </w:r>
          </w:p>
          <w:p w14:paraId="67E5C40C" w14:textId="77777777" w:rsidR="00D0554B" w:rsidRDefault="00D0554B" w:rsidP="00D0554B">
            <w:pPr>
              <w:pStyle w:val="Abstract"/>
              <w:spacing w:after="0" w:line="240" w:lineRule="auto"/>
            </w:pPr>
            <w:r>
              <w:t xml:space="preserve">no logging </w:t>
            </w:r>
            <w:proofErr w:type="gramStart"/>
            <w:r>
              <w:t>monitor</w:t>
            </w:r>
            <w:proofErr w:type="gramEnd"/>
            <w:r>
              <w:t xml:space="preserve"> </w:t>
            </w:r>
          </w:p>
          <w:p w14:paraId="749EE79C" w14:textId="77777777" w:rsidR="00D0554B" w:rsidRDefault="00D0554B" w:rsidP="00D0554B">
            <w:pPr>
              <w:pStyle w:val="Abstract"/>
              <w:spacing w:after="0" w:line="240" w:lineRule="auto"/>
            </w:pPr>
            <w:r>
              <w:t xml:space="preserve">no logging </w:t>
            </w:r>
            <w:proofErr w:type="gramStart"/>
            <w:r>
              <w:t>console</w:t>
            </w:r>
            <w:proofErr w:type="gramEnd"/>
            <w:r>
              <w:t xml:space="preserve"> </w:t>
            </w:r>
          </w:p>
          <w:p w14:paraId="0F28310E" w14:textId="77777777" w:rsidR="00D0554B" w:rsidRDefault="00D0554B" w:rsidP="00D0554B">
            <w:pPr>
              <w:pStyle w:val="Abstract"/>
              <w:spacing w:after="0" w:line="240" w:lineRule="auto"/>
            </w:pPr>
            <w:r>
              <w:t>no service config</w:t>
            </w:r>
          </w:p>
          <w:p w14:paraId="13EE906C" w14:textId="77777777" w:rsidR="00D0554B" w:rsidRDefault="00D0554B" w:rsidP="00D0554B">
            <w:pPr>
              <w:pStyle w:val="Abstract"/>
              <w:spacing w:after="0" w:line="240" w:lineRule="auto"/>
            </w:pPr>
            <w:r>
              <w:t xml:space="preserve">no boot </w:t>
            </w:r>
            <w:proofErr w:type="gramStart"/>
            <w:r>
              <w:t>network</w:t>
            </w:r>
            <w:proofErr w:type="gramEnd"/>
          </w:p>
          <w:p w14:paraId="42274AC3" w14:textId="77777777" w:rsidR="00D0554B" w:rsidRDefault="00D0554B" w:rsidP="00D0554B">
            <w:pPr>
              <w:pStyle w:val="Abstract"/>
              <w:spacing w:after="0" w:line="240" w:lineRule="auto"/>
            </w:pPr>
          </w:p>
          <w:p w14:paraId="786BF846" w14:textId="77777777" w:rsidR="00D0554B" w:rsidRDefault="00D0554B" w:rsidP="00D0554B">
            <w:pPr>
              <w:pStyle w:val="Abstract"/>
              <w:spacing w:after="0" w:line="240" w:lineRule="auto"/>
            </w:pPr>
            <w:r>
              <w:t>interface gi3</w:t>
            </w:r>
          </w:p>
          <w:p w14:paraId="612082AC" w14:textId="77777777" w:rsidR="00D0554B" w:rsidRDefault="00D0554B" w:rsidP="00D0554B">
            <w:pPr>
              <w:pStyle w:val="Abstract"/>
              <w:spacing w:after="0" w:line="240" w:lineRule="auto"/>
            </w:pPr>
            <w:r>
              <w:t xml:space="preserve"> description connection to FW .5</w:t>
            </w:r>
          </w:p>
          <w:p w14:paraId="3741FA65" w14:textId="77777777" w:rsidR="00D0554B" w:rsidRDefault="00D0554B" w:rsidP="00D0554B">
            <w:pPr>
              <w:pStyle w:val="Abstract"/>
              <w:spacing w:after="0" w:line="240" w:lineRule="auto"/>
            </w:pPr>
            <w:r>
              <w:t xml:space="preserve"> </w:t>
            </w:r>
            <w:proofErr w:type="spellStart"/>
            <w:r>
              <w:t>ip</w:t>
            </w:r>
            <w:proofErr w:type="spellEnd"/>
            <w:r>
              <w:t xml:space="preserve"> address 33.33.33.4 255.255.255.254</w:t>
            </w:r>
          </w:p>
          <w:p w14:paraId="792FBC78" w14:textId="77777777" w:rsidR="00D0554B" w:rsidRDefault="00D0554B" w:rsidP="00D0554B">
            <w:pPr>
              <w:pStyle w:val="Abstract"/>
              <w:spacing w:after="0" w:line="240" w:lineRule="auto"/>
            </w:pPr>
            <w:r>
              <w:t xml:space="preserve"> no shut</w:t>
            </w:r>
          </w:p>
          <w:p w14:paraId="375E483F" w14:textId="77777777" w:rsidR="00D0554B" w:rsidRDefault="00D0554B" w:rsidP="00D0554B">
            <w:pPr>
              <w:pStyle w:val="Abstract"/>
              <w:spacing w:after="0" w:line="240" w:lineRule="auto"/>
            </w:pPr>
          </w:p>
          <w:p w14:paraId="37066E15" w14:textId="77777777" w:rsidR="00D0554B" w:rsidRDefault="00D0554B" w:rsidP="00D0554B">
            <w:pPr>
              <w:pStyle w:val="Abstract"/>
              <w:spacing w:after="0" w:line="240" w:lineRule="auto"/>
            </w:pPr>
            <w:r>
              <w:t>interface gi2</w:t>
            </w:r>
          </w:p>
          <w:p w14:paraId="0CB9E344" w14:textId="77777777" w:rsidR="00D0554B" w:rsidRDefault="00D0554B" w:rsidP="00D0554B">
            <w:pPr>
              <w:pStyle w:val="Abstract"/>
              <w:spacing w:after="0" w:line="240" w:lineRule="auto"/>
            </w:pPr>
            <w:r>
              <w:t xml:space="preserve"> description out to INT-ROUTER .5</w:t>
            </w:r>
          </w:p>
          <w:p w14:paraId="52504DB1" w14:textId="77777777" w:rsidR="00D0554B" w:rsidRDefault="00D0554B" w:rsidP="00D0554B">
            <w:pPr>
              <w:pStyle w:val="Abstract"/>
              <w:spacing w:after="0" w:line="240" w:lineRule="auto"/>
            </w:pPr>
            <w:r>
              <w:t xml:space="preserve"> </w:t>
            </w:r>
            <w:proofErr w:type="spellStart"/>
            <w:r>
              <w:t>ip</w:t>
            </w:r>
            <w:proofErr w:type="spellEnd"/>
            <w:r>
              <w:t xml:space="preserve"> address 63.63.63.4 255.255.255.254</w:t>
            </w:r>
          </w:p>
          <w:p w14:paraId="6DC15CA9" w14:textId="77777777" w:rsidR="00D0554B" w:rsidRDefault="00D0554B" w:rsidP="00D0554B">
            <w:pPr>
              <w:pStyle w:val="Abstract"/>
              <w:spacing w:after="0" w:line="240" w:lineRule="auto"/>
            </w:pPr>
            <w:r>
              <w:t xml:space="preserve"> no shut</w:t>
            </w:r>
          </w:p>
          <w:p w14:paraId="2E0CA5AC" w14:textId="77777777" w:rsidR="00D0554B" w:rsidRDefault="00D0554B" w:rsidP="00D0554B">
            <w:pPr>
              <w:pStyle w:val="Abstract"/>
              <w:spacing w:after="0" w:line="240" w:lineRule="auto"/>
            </w:pPr>
            <w:r>
              <w:t xml:space="preserve"> </w:t>
            </w:r>
          </w:p>
          <w:p w14:paraId="363C8F14" w14:textId="77777777" w:rsidR="00D0554B" w:rsidRDefault="00D0554B" w:rsidP="00D0554B">
            <w:pPr>
              <w:pStyle w:val="Abstract"/>
              <w:spacing w:after="0" w:line="240" w:lineRule="auto"/>
            </w:pPr>
            <w:r>
              <w:t xml:space="preserve">router </w:t>
            </w:r>
            <w:proofErr w:type="spellStart"/>
            <w:r>
              <w:t>bgp</w:t>
            </w:r>
            <w:proofErr w:type="spellEnd"/>
            <w:r>
              <w:t xml:space="preserve"> 65000</w:t>
            </w:r>
          </w:p>
          <w:p w14:paraId="4C49B2B4" w14:textId="77777777" w:rsidR="00D0554B" w:rsidRDefault="00D0554B" w:rsidP="00D0554B">
            <w:pPr>
              <w:pStyle w:val="Abstract"/>
              <w:spacing w:after="0" w:line="240" w:lineRule="auto"/>
            </w:pPr>
            <w:r>
              <w:t xml:space="preserve"> </w:t>
            </w:r>
            <w:proofErr w:type="spellStart"/>
            <w:r>
              <w:t>bgp</w:t>
            </w:r>
            <w:proofErr w:type="spellEnd"/>
            <w:r>
              <w:t xml:space="preserve"> log-neighbor-changes</w:t>
            </w:r>
          </w:p>
          <w:p w14:paraId="42598552" w14:textId="77777777" w:rsidR="00D0554B" w:rsidRDefault="00D0554B" w:rsidP="00D0554B">
            <w:pPr>
              <w:pStyle w:val="Abstract"/>
              <w:spacing w:after="0" w:line="240" w:lineRule="auto"/>
            </w:pPr>
            <w:r>
              <w:t xml:space="preserve"> neighbor 63.63.63.5 Remote-as 65001</w:t>
            </w:r>
          </w:p>
          <w:p w14:paraId="7F5C8422" w14:textId="77777777" w:rsidR="00D0554B" w:rsidRDefault="00D0554B" w:rsidP="00D0554B">
            <w:pPr>
              <w:pStyle w:val="Abstract"/>
              <w:spacing w:after="0" w:line="240" w:lineRule="auto"/>
            </w:pPr>
            <w:r>
              <w:t xml:space="preserve"> neighbor 33.33.33.5 Remote-as 6600</w:t>
            </w:r>
          </w:p>
          <w:p w14:paraId="1B461B64" w14:textId="77777777" w:rsidR="00D0554B" w:rsidRDefault="00D0554B" w:rsidP="00D0554B">
            <w:pPr>
              <w:pStyle w:val="Abstract"/>
              <w:spacing w:after="0" w:line="240" w:lineRule="auto"/>
            </w:pPr>
            <w:r>
              <w:t xml:space="preserve"> !</w:t>
            </w:r>
          </w:p>
          <w:p w14:paraId="6B959BB9" w14:textId="77777777" w:rsidR="00D0554B" w:rsidRDefault="00D0554B" w:rsidP="00D0554B">
            <w:pPr>
              <w:pStyle w:val="Abstract"/>
              <w:spacing w:after="0" w:line="240" w:lineRule="auto"/>
            </w:pPr>
            <w:r>
              <w:t xml:space="preserve"> address-family ipv4</w:t>
            </w:r>
          </w:p>
          <w:p w14:paraId="65840496" w14:textId="77777777" w:rsidR="00D0554B" w:rsidRDefault="00D0554B" w:rsidP="00D0554B">
            <w:pPr>
              <w:pStyle w:val="Abstract"/>
              <w:spacing w:after="0" w:line="240" w:lineRule="auto"/>
            </w:pPr>
            <w:r>
              <w:t xml:space="preserve">  </w:t>
            </w:r>
            <w:proofErr w:type="spellStart"/>
            <w:r>
              <w:t>bgp</w:t>
            </w:r>
            <w:proofErr w:type="spellEnd"/>
            <w:r>
              <w:t xml:space="preserve"> dampening</w:t>
            </w:r>
          </w:p>
          <w:p w14:paraId="14B0DC6A" w14:textId="77777777" w:rsidR="00D0554B" w:rsidRDefault="00D0554B" w:rsidP="00D0554B">
            <w:pPr>
              <w:pStyle w:val="Abstract"/>
              <w:spacing w:after="0" w:line="240" w:lineRule="auto"/>
            </w:pPr>
            <w:r>
              <w:t xml:space="preserve">  neighbor 63.63.63.5 activate</w:t>
            </w:r>
          </w:p>
          <w:p w14:paraId="3D5C1DBF" w14:textId="600493E4" w:rsidR="00D0554B" w:rsidRDefault="00D0554B" w:rsidP="00D0554B">
            <w:pPr>
              <w:pStyle w:val="Abstract"/>
            </w:pPr>
            <w:r>
              <w:t xml:space="preserve">  neighbor 33.33.33.5 activate</w:t>
            </w:r>
          </w:p>
        </w:tc>
      </w:tr>
    </w:tbl>
    <w:p w14:paraId="2D254240" w14:textId="756DFF1A" w:rsidR="00D0554B" w:rsidRDefault="00D0554B" w:rsidP="00D0554B">
      <w:pPr>
        <w:pStyle w:val="Heading2"/>
      </w:pPr>
      <w:r>
        <w:t xml:space="preserve"> </w:t>
      </w:r>
      <w:r>
        <w:br w:type="page"/>
      </w:r>
    </w:p>
    <w:tbl>
      <w:tblPr>
        <w:tblStyle w:val="TableGrid"/>
        <w:tblW w:w="0" w:type="auto"/>
        <w:tblLook w:val="04A0" w:firstRow="1" w:lastRow="0" w:firstColumn="1" w:lastColumn="0" w:noHBand="0" w:noVBand="1"/>
      </w:tblPr>
      <w:tblGrid>
        <w:gridCol w:w="1885"/>
        <w:gridCol w:w="6609"/>
      </w:tblGrid>
      <w:tr w:rsidR="00D0554B" w14:paraId="79C53E65" w14:textId="77777777" w:rsidTr="0077558E">
        <w:tc>
          <w:tcPr>
            <w:tcW w:w="1885" w:type="dxa"/>
          </w:tcPr>
          <w:p w14:paraId="16C0D770" w14:textId="0B626FDF" w:rsidR="00D0554B" w:rsidRPr="00D0554B" w:rsidRDefault="00D0554B" w:rsidP="00D955C4">
            <w:pPr>
              <w:rPr>
                <w:b/>
                <w:bCs/>
              </w:rPr>
            </w:pPr>
            <w:r w:rsidRPr="00D0554B">
              <w:rPr>
                <w:b/>
                <w:bCs/>
              </w:rPr>
              <w:lastRenderedPageBreak/>
              <w:t>ISP-GRE</w:t>
            </w:r>
          </w:p>
        </w:tc>
        <w:tc>
          <w:tcPr>
            <w:tcW w:w="6609" w:type="dxa"/>
          </w:tcPr>
          <w:p w14:paraId="4EDA07B9" w14:textId="6AB1598F" w:rsidR="00D0554B" w:rsidRDefault="00D0554B" w:rsidP="00D0554B">
            <w:pPr>
              <w:pStyle w:val="Abstract"/>
            </w:pPr>
            <w:r>
              <w:t>CONFIG T</w:t>
            </w:r>
          </w:p>
          <w:p w14:paraId="283174E6" w14:textId="05A610AA" w:rsidR="00D0554B" w:rsidRDefault="00D0554B" w:rsidP="00D0554B">
            <w:pPr>
              <w:pStyle w:val="Abstract"/>
              <w:spacing w:after="0" w:line="240" w:lineRule="auto"/>
            </w:pPr>
            <w:r>
              <w:t>Hostname ISP-GRE</w:t>
            </w:r>
          </w:p>
          <w:p w14:paraId="0C5E6510" w14:textId="77777777" w:rsidR="00D0554B" w:rsidRDefault="00D0554B" w:rsidP="00D0554B">
            <w:pPr>
              <w:pStyle w:val="Abstract"/>
              <w:spacing w:after="0" w:line="240" w:lineRule="auto"/>
            </w:pPr>
            <w:r>
              <w:t xml:space="preserve">no logging </w:t>
            </w:r>
            <w:proofErr w:type="gramStart"/>
            <w:r>
              <w:t>monitor</w:t>
            </w:r>
            <w:proofErr w:type="gramEnd"/>
            <w:r>
              <w:t xml:space="preserve"> </w:t>
            </w:r>
          </w:p>
          <w:p w14:paraId="1C57D18F" w14:textId="77777777" w:rsidR="00D0554B" w:rsidRDefault="00D0554B" w:rsidP="00D0554B">
            <w:pPr>
              <w:pStyle w:val="Abstract"/>
              <w:spacing w:after="0" w:line="240" w:lineRule="auto"/>
            </w:pPr>
            <w:r>
              <w:t xml:space="preserve">no logging </w:t>
            </w:r>
            <w:proofErr w:type="gramStart"/>
            <w:r>
              <w:t>console</w:t>
            </w:r>
            <w:proofErr w:type="gramEnd"/>
            <w:r>
              <w:t xml:space="preserve"> </w:t>
            </w:r>
          </w:p>
          <w:p w14:paraId="700F1E02" w14:textId="77777777" w:rsidR="00D0554B" w:rsidRDefault="00D0554B" w:rsidP="00D0554B">
            <w:pPr>
              <w:pStyle w:val="Abstract"/>
              <w:spacing w:after="0" w:line="240" w:lineRule="auto"/>
            </w:pPr>
            <w:r>
              <w:t>no service config</w:t>
            </w:r>
          </w:p>
          <w:p w14:paraId="0EFF2260" w14:textId="77777777" w:rsidR="00D0554B" w:rsidRDefault="00D0554B" w:rsidP="00D0554B">
            <w:pPr>
              <w:pStyle w:val="Abstract"/>
              <w:spacing w:after="0" w:line="240" w:lineRule="auto"/>
            </w:pPr>
            <w:r>
              <w:t xml:space="preserve">no boot </w:t>
            </w:r>
            <w:proofErr w:type="gramStart"/>
            <w:r>
              <w:t>network</w:t>
            </w:r>
            <w:proofErr w:type="gramEnd"/>
          </w:p>
          <w:p w14:paraId="6CD662DC" w14:textId="77777777" w:rsidR="00D0554B" w:rsidRDefault="00D0554B" w:rsidP="00D0554B">
            <w:pPr>
              <w:pStyle w:val="Abstract"/>
              <w:spacing w:after="0" w:line="240" w:lineRule="auto"/>
            </w:pPr>
          </w:p>
          <w:p w14:paraId="779B95A5" w14:textId="77777777" w:rsidR="00D0554B" w:rsidRDefault="00D0554B" w:rsidP="00D0554B">
            <w:pPr>
              <w:pStyle w:val="Abstract"/>
              <w:spacing w:after="0" w:line="240" w:lineRule="auto"/>
            </w:pPr>
            <w:r>
              <w:t>interface gi2</w:t>
            </w:r>
          </w:p>
          <w:p w14:paraId="26C8C15F" w14:textId="77777777" w:rsidR="00D0554B" w:rsidRDefault="00D0554B" w:rsidP="00D0554B">
            <w:pPr>
              <w:pStyle w:val="Abstract"/>
              <w:spacing w:after="0" w:line="240" w:lineRule="auto"/>
            </w:pPr>
            <w:r>
              <w:t xml:space="preserve"> description connection to ISP .4</w:t>
            </w:r>
          </w:p>
          <w:p w14:paraId="7EAF18AC" w14:textId="77777777" w:rsidR="00D0554B" w:rsidRDefault="00D0554B" w:rsidP="00D0554B">
            <w:pPr>
              <w:pStyle w:val="Abstract"/>
              <w:spacing w:after="0" w:line="240" w:lineRule="auto"/>
            </w:pPr>
            <w:r>
              <w:t xml:space="preserve"> </w:t>
            </w:r>
            <w:proofErr w:type="spellStart"/>
            <w:r>
              <w:t>ip</w:t>
            </w:r>
            <w:proofErr w:type="spellEnd"/>
            <w:r>
              <w:t xml:space="preserve"> address 33.33.33.5 255.255.255.254</w:t>
            </w:r>
          </w:p>
          <w:p w14:paraId="1E528369" w14:textId="77777777" w:rsidR="00D0554B" w:rsidRDefault="00D0554B" w:rsidP="00D0554B">
            <w:pPr>
              <w:pStyle w:val="Abstract"/>
              <w:spacing w:after="0" w:line="240" w:lineRule="auto"/>
            </w:pPr>
            <w:r>
              <w:t xml:space="preserve"> no shut</w:t>
            </w:r>
          </w:p>
          <w:p w14:paraId="5E880F9C" w14:textId="77777777" w:rsidR="00D0554B" w:rsidRDefault="00D0554B" w:rsidP="00D0554B">
            <w:pPr>
              <w:pStyle w:val="Abstract"/>
              <w:spacing w:after="0" w:line="240" w:lineRule="auto"/>
            </w:pPr>
          </w:p>
          <w:p w14:paraId="24CBC3EB" w14:textId="77777777" w:rsidR="00D0554B" w:rsidRDefault="00D0554B" w:rsidP="00D0554B">
            <w:pPr>
              <w:pStyle w:val="Abstract"/>
              <w:spacing w:after="0" w:line="240" w:lineRule="auto"/>
            </w:pPr>
            <w:r>
              <w:t>interface gi3</w:t>
            </w:r>
          </w:p>
          <w:p w14:paraId="3827C598" w14:textId="77777777" w:rsidR="00D0554B" w:rsidRDefault="00D0554B" w:rsidP="00D0554B">
            <w:pPr>
              <w:pStyle w:val="Abstract"/>
              <w:spacing w:after="0" w:line="240" w:lineRule="auto"/>
            </w:pPr>
            <w:r>
              <w:t xml:space="preserve"> description out to ATT .5</w:t>
            </w:r>
          </w:p>
          <w:p w14:paraId="68D42D09" w14:textId="77777777" w:rsidR="00D0554B" w:rsidRDefault="00D0554B" w:rsidP="00D0554B">
            <w:pPr>
              <w:pStyle w:val="Abstract"/>
              <w:spacing w:after="0" w:line="240" w:lineRule="auto"/>
            </w:pPr>
            <w:r>
              <w:t xml:space="preserve"> </w:t>
            </w:r>
            <w:proofErr w:type="spellStart"/>
            <w:r>
              <w:t>ip</w:t>
            </w:r>
            <w:proofErr w:type="spellEnd"/>
            <w:r>
              <w:t xml:space="preserve"> address 44.44.44.4 255.255.255.254</w:t>
            </w:r>
          </w:p>
          <w:p w14:paraId="2ED0A3CA" w14:textId="77777777" w:rsidR="00D0554B" w:rsidRDefault="00D0554B" w:rsidP="00D0554B">
            <w:pPr>
              <w:pStyle w:val="Abstract"/>
              <w:spacing w:after="0" w:line="240" w:lineRule="auto"/>
            </w:pPr>
            <w:r>
              <w:t xml:space="preserve"> no shut</w:t>
            </w:r>
          </w:p>
          <w:p w14:paraId="152836FB" w14:textId="77777777" w:rsidR="00D0554B" w:rsidRDefault="00D0554B" w:rsidP="00D0554B">
            <w:pPr>
              <w:pStyle w:val="Abstract"/>
              <w:spacing w:after="0" w:line="240" w:lineRule="auto"/>
            </w:pPr>
            <w:r>
              <w:t xml:space="preserve"> </w:t>
            </w:r>
          </w:p>
          <w:p w14:paraId="42D1F04F" w14:textId="77777777" w:rsidR="00D0554B" w:rsidRDefault="00D0554B" w:rsidP="00D0554B">
            <w:pPr>
              <w:pStyle w:val="Abstract"/>
              <w:spacing w:after="0" w:line="240" w:lineRule="auto"/>
            </w:pPr>
            <w:r>
              <w:t xml:space="preserve">no router </w:t>
            </w:r>
            <w:proofErr w:type="spellStart"/>
            <w:r>
              <w:t>bgp</w:t>
            </w:r>
            <w:proofErr w:type="spellEnd"/>
            <w:r>
              <w:t xml:space="preserve"> 66000</w:t>
            </w:r>
          </w:p>
          <w:p w14:paraId="0AFCD83A" w14:textId="77777777" w:rsidR="00D0554B" w:rsidRDefault="00D0554B" w:rsidP="00D0554B">
            <w:pPr>
              <w:pStyle w:val="Abstract"/>
              <w:spacing w:after="0" w:line="240" w:lineRule="auto"/>
            </w:pPr>
            <w:r>
              <w:t xml:space="preserve">router </w:t>
            </w:r>
            <w:proofErr w:type="spellStart"/>
            <w:r>
              <w:t>bgp</w:t>
            </w:r>
            <w:proofErr w:type="spellEnd"/>
            <w:r>
              <w:t xml:space="preserve"> 6600</w:t>
            </w:r>
          </w:p>
          <w:p w14:paraId="20FFCE29" w14:textId="77777777" w:rsidR="00D0554B" w:rsidRDefault="00D0554B" w:rsidP="00D0554B">
            <w:pPr>
              <w:pStyle w:val="Abstract"/>
              <w:spacing w:after="0" w:line="240" w:lineRule="auto"/>
            </w:pPr>
            <w:r>
              <w:t xml:space="preserve"> </w:t>
            </w:r>
            <w:proofErr w:type="spellStart"/>
            <w:r>
              <w:t>bgp</w:t>
            </w:r>
            <w:proofErr w:type="spellEnd"/>
            <w:r>
              <w:t xml:space="preserve"> log-neighbor-changes</w:t>
            </w:r>
          </w:p>
          <w:p w14:paraId="1094D15D" w14:textId="77777777" w:rsidR="00D0554B" w:rsidRDefault="00D0554B" w:rsidP="00D0554B">
            <w:pPr>
              <w:pStyle w:val="Abstract"/>
              <w:spacing w:after="0" w:line="240" w:lineRule="auto"/>
            </w:pPr>
            <w:r>
              <w:t xml:space="preserve"> neighbor 33.33.33.4 remote-as 65000</w:t>
            </w:r>
          </w:p>
          <w:p w14:paraId="3830A7CA" w14:textId="77777777" w:rsidR="00D0554B" w:rsidRDefault="00D0554B" w:rsidP="00D0554B">
            <w:pPr>
              <w:pStyle w:val="Abstract"/>
              <w:spacing w:after="0" w:line="240" w:lineRule="auto"/>
            </w:pPr>
            <w:r>
              <w:t xml:space="preserve"> neighbor 44.44.44.5 remote-as 60000</w:t>
            </w:r>
          </w:p>
          <w:p w14:paraId="3DA1C367" w14:textId="77777777" w:rsidR="00D0554B" w:rsidRDefault="00D0554B" w:rsidP="00D0554B">
            <w:pPr>
              <w:pStyle w:val="Abstract"/>
              <w:spacing w:after="0" w:line="240" w:lineRule="auto"/>
            </w:pPr>
            <w:r>
              <w:t xml:space="preserve"> !</w:t>
            </w:r>
          </w:p>
          <w:p w14:paraId="01D22A27" w14:textId="77777777" w:rsidR="00D0554B" w:rsidRDefault="00D0554B" w:rsidP="00D0554B">
            <w:pPr>
              <w:pStyle w:val="Abstract"/>
              <w:spacing w:after="0" w:line="240" w:lineRule="auto"/>
            </w:pPr>
            <w:r>
              <w:t xml:space="preserve"> address-family ipv4</w:t>
            </w:r>
          </w:p>
          <w:p w14:paraId="76A7C493" w14:textId="77777777" w:rsidR="00D0554B" w:rsidRDefault="00D0554B" w:rsidP="00D0554B">
            <w:pPr>
              <w:pStyle w:val="Abstract"/>
              <w:spacing w:after="0" w:line="240" w:lineRule="auto"/>
            </w:pPr>
            <w:r>
              <w:t xml:space="preserve">  </w:t>
            </w:r>
            <w:proofErr w:type="spellStart"/>
            <w:r>
              <w:t>bgp</w:t>
            </w:r>
            <w:proofErr w:type="spellEnd"/>
            <w:r>
              <w:t xml:space="preserve"> dampening</w:t>
            </w:r>
          </w:p>
          <w:p w14:paraId="1D2D3444" w14:textId="77777777" w:rsidR="00D0554B" w:rsidRDefault="00D0554B" w:rsidP="00D0554B">
            <w:pPr>
              <w:pStyle w:val="Abstract"/>
              <w:spacing w:after="0" w:line="240" w:lineRule="auto"/>
            </w:pPr>
            <w:r>
              <w:t xml:space="preserve">  network 33.33.33.4 mask 255.255.255.254</w:t>
            </w:r>
          </w:p>
          <w:p w14:paraId="6A3ADEA8" w14:textId="77777777" w:rsidR="00D0554B" w:rsidRDefault="00D0554B" w:rsidP="00D0554B">
            <w:pPr>
              <w:pStyle w:val="Abstract"/>
              <w:spacing w:after="0" w:line="240" w:lineRule="auto"/>
            </w:pPr>
            <w:r>
              <w:t xml:space="preserve">  network 44.44.44.4 mask 255.255.255.254</w:t>
            </w:r>
          </w:p>
          <w:p w14:paraId="6F7CB795" w14:textId="77777777" w:rsidR="00D0554B" w:rsidRDefault="00D0554B" w:rsidP="00D0554B">
            <w:pPr>
              <w:pStyle w:val="Abstract"/>
              <w:spacing w:after="0" w:line="240" w:lineRule="auto"/>
            </w:pPr>
            <w:r>
              <w:t xml:space="preserve">  neighbor 33.33.33.4 activate</w:t>
            </w:r>
          </w:p>
          <w:p w14:paraId="1E9BC631" w14:textId="77777777" w:rsidR="00D0554B" w:rsidRDefault="00D0554B" w:rsidP="00D0554B">
            <w:pPr>
              <w:pStyle w:val="Abstract"/>
              <w:spacing w:after="0" w:line="240" w:lineRule="auto"/>
            </w:pPr>
            <w:r>
              <w:t xml:space="preserve">  neighbor 44.44.44.5 activate</w:t>
            </w:r>
          </w:p>
          <w:p w14:paraId="321B80D3" w14:textId="30C5C207" w:rsidR="00D0554B" w:rsidRDefault="00D0554B" w:rsidP="00D0554B">
            <w:pPr>
              <w:pStyle w:val="Abstract"/>
              <w:spacing w:after="0" w:line="240" w:lineRule="auto"/>
            </w:pPr>
            <w:r>
              <w:t xml:space="preserve"> exit-address-family</w:t>
            </w:r>
          </w:p>
          <w:p w14:paraId="6429E169" w14:textId="77777777" w:rsidR="00D0554B" w:rsidRDefault="00D0554B" w:rsidP="00D0554B">
            <w:pPr>
              <w:pStyle w:val="Abstract"/>
              <w:spacing w:after="0" w:line="240" w:lineRule="auto"/>
            </w:pPr>
          </w:p>
          <w:p w14:paraId="35B97347" w14:textId="77777777" w:rsidR="00D0554B" w:rsidRDefault="00D0554B" w:rsidP="00D0554B">
            <w:pPr>
              <w:pStyle w:val="Abstract"/>
              <w:spacing w:after="0" w:line="240" w:lineRule="auto"/>
            </w:pPr>
            <w:r>
              <w:t>interface Tunnel0</w:t>
            </w:r>
          </w:p>
          <w:p w14:paraId="2688477B" w14:textId="77777777" w:rsidR="00D0554B" w:rsidRDefault="00D0554B" w:rsidP="00D0554B">
            <w:pPr>
              <w:pStyle w:val="Abstract"/>
              <w:spacing w:after="0" w:line="240" w:lineRule="auto"/>
            </w:pPr>
            <w:r>
              <w:t xml:space="preserve">  </w:t>
            </w:r>
            <w:proofErr w:type="spellStart"/>
            <w:r>
              <w:t>ip</w:t>
            </w:r>
            <w:proofErr w:type="spellEnd"/>
            <w:r>
              <w:t xml:space="preserve"> address 2.100.20.67 255.255.255.254</w:t>
            </w:r>
          </w:p>
          <w:p w14:paraId="552B079C" w14:textId="77777777" w:rsidR="00D0554B" w:rsidRDefault="00D0554B" w:rsidP="00D0554B">
            <w:pPr>
              <w:pStyle w:val="Abstract"/>
              <w:spacing w:after="0" w:line="240" w:lineRule="auto"/>
            </w:pPr>
            <w:r>
              <w:t xml:space="preserve">  tunnel source GigabitEthernet2</w:t>
            </w:r>
          </w:p>
          <w:p w14:paraId="6ECFC1E9" w14:textId="77777777" w:rsidR="00D0554B" w:rsidRDefault="00D0554B" w:rsidP="00D0554B">
            <w:pPr>
              <w:pStyle w:val="Abstract"/>
              <w:spacing w:after="0" w:line="240" w:lineRule="auto"/>
            </w:pPr>
            <w:r>
              <w:t xml:space="preserve">  tunnel destination 63.63.63.2</w:t>
            </w:r>
          </w:p>
          <w:p w14:paraId="334F0A78" w14:textId="77777777" w:rsidR="00D0554B" w:rsidRDefault="00D0554B" w:rsidP="00D0554B">
            <w:pPr>
              <w:pStyle w:val="Abstract"/>
              <w:spacing w:after="0" w:line="240" w:lineRule="auto"/>
            </w:pPr>
            <w:r>
              <w:t xml:space="preserve">  no shutdown</w:t>
            </w:r>
          </w:p>
          <w:p w14:paraId="7A517D20" w14:textId="77777777" w:rsidR="00D0554B" w:rsidRDefault="00D0554B" w:rsidP="00D0554B">
            <w:pPr>
              <w:pStyle w:val="Abstract"/>
              <w:spacing w:after="0" w:line="240" w:lineRule="auto"/>
            </w:pPr>
            <w:r>
              <w:t xml:space="preserve">  </w:t>
            </w:r>
          </w:p>
          <w:p w14:paraId="233A252B" w14:textId="77777777" w:rsidR="00D0554B" w:rsidRDefault="00D0554B" w:rsidP="00D0554B">
            <w:pPr>
              <w:pStyle w:val="Abstract"/>
              <w:spacing w:after="0" w:line="240" w:lineRule="auto"/>
            </w:pPr>
            <w:r>
              <w:t xml:space="preserve"> router </w:t>
            </w:r>
            <w:proofErr w:type="spellStart"/>
            <w:r>
              <w:t>bgp</w:t>
            </w:r>
            <w:proofErr w:type="spellEnd"/>
            <w:r>
              <w:t xml:space="preserve"> 6600</w:t>
            </w:r>
          </w:p>
          <w:p w14:paraId="08B0B5DF" w14:textId="77777777" w:rsidR="00D0554B" w:rsidRDefault="00D0554B" w:rsidP="00D0554B">
            <w:pPr>
              <w:pStyle w:val="Abstract"/>
              <w:spacing w:after="0" w:line="240" w:lineRule="auto"/>
            </w:pPr>
            <w:r>
              <w:t xml:space="preserve"> neighbor 2.100.20.66 remote-as 65001</w:t>
            </w:r>
          </w:p>
          <w:p w14:paraId="7E3DD7EB" w14:textId="77777777" w:rsidR="00D0554B" w:rsidRDefault="00D0554B" w:rsidP="00D0554B">
            <w:pPr>
              <w:pStyle w:val="Abstract"/>
              <w:spacing w:after="0" w:line="240" w:lineRule="auto"/>
            </w:pPr>
            <w:r>
              <w:t xml:space="preserve"> address-family ipv4</w:t>
            </w:r>
          </w:p>
          <w:p w14:paraId="25913D25" w14:textId="77777777" w:rsidR="00D0554B" w:rsidRDefault="00D0554B" w:rsidP="00D0554B">
            <w:pPr>
              <w:pStyle w:val="Abstract"/>
              <w:spacing w:after="0" w:line="240" w:lineRule="auto"/>
            </w:pPr>
            <w:r>
              <w:t xml:space="preserve">  neighbor 2.100.20.66 activate</w:t>
            </w:r>
          </w:p>
          <w:p w14:paraId="4FE38823" w14:textId="77777777" w:rsidR="00D0554B" w:rsidRDefault="00D0554B" w:rsidP="00D0554B">
            <w:pPr>
              <w:pStyle w:val="Abstract"/>
              <w:spacing w:after="0" w:line="240" w:lineRule="auto"/>
            </w:pPr>
            <w:r>
              <w:t xml:space="preserve"> exit-address-family </w:t>
            </w:r>
          </w:p>
          <w:p w14:paraId="66EA7C6E" w14:textId="77777777" w:rsidR="00D0554B" w:rsidRDefault="00D0554B" w:rsidP="00D0554B">
            <w:pPr>
              <w:pStyle w:val="Abstract"/>
              <w:spacing w:after="0" w:line="240" w:lineRule="auto"/>
            </w:pPr>
            <w:r>
              <w:t xml:space="preserve">  </w:t>
            </w:r>
          </w:p>
          <w:p w14:paraId="4CB4805F" w14:textId="77777777" w:rsidR="00D0554B" w:rsidRDefault="00D0554B" w:rsidP="00D0554B">
            <w:pPr>
              <w:pStyle w:val="Abstract"/>
              <w:spacing w:after="0" w:line="240" w:lineRule="auto"/>
            </w:pPr>
            <w:r>
              <w:t>! Create the Route-Map to deny specific network</w:t>
            </w:r>
          </w:p>
          <w:p w14:paraId="43AD9261" w14:textId="77777777" w:rsidR="00D0554B" w:rsidRDefault="00D0554B" w:rsidP="00D0554B">
            <w:pPr>
              <w:pStyle w:val="Abstract"/>
              <w:spacing w:after="0" w:line="240" w:lineRule="auto"/>
            </w:pPr>
            <w:r>
              <w:t>route-map DENY_55_55_55_0 permit 10</w:t>
            </w:r>
          </w:p>
          <w:p w14:paraId="74D57338" w14:textId="77777777" w:rsidR="00D0554B" w:rsidRDefault="00D0554B" w:rsidP="00D0554B">
            <w:pPr>
              <w:pStyle w:val="Abstract"/>
              <w:spacing w:after="0" w:line="240" w:lineRule="auto"/>
            </w:pPr>
            <w:r>
              <w:t xml:space="preserve"> match </w:t>
            </w:r>
            <w:proofErr w:type="spellStart"/>
            <w:r>
              <w:t>ip</w:t>
            </w:r>
            <w:proofErr w:type="spellEnd"/>
            <w:r>
              <w:t xml:space="preserve"> address prefix-list DENY_PREFIX</w:t>
            </w:r>
          </w:p>
          <w:p w14:paraId="3B68E09D" w14:textId="17E0826E" w:rsidR="00D0554B" w:rsidRDefault="00D0554B" w:rsidP="00D0554B">
            <w:pPr>
              <w:pStyle w:val="Abstract"/>
              <w:spacing w:after="0" w:line="240" w:lineRule="auto"/>
            </w:pPr>
            <w:r>
              <w:t xml:space="preserve"> set metric 0</w:t>
            </w:r>
          </w:p>
          <w:p w14:paraId="417DAD9E" w14:textId="77777777" w:rsidR="00D0554B" w:rsidRDefault="00D0554B" w:rsidP="00D0554B">
            <w:pPr>
              <w:pStyle w:val="Abstract"/>
              <w:spacing w:after="0" w:line="240" w:lineRule="auto"/>
            </w:pPr>
            <w:r>
              <w:t>! Create the prefix list that matches the network 55.55.55.0/30</w:t>
            </w:r>
          </w:p>
          <w:p w14:paraId="0D7A6449" w14:textId="77777777" w:rsidR="00D0554B" w:rsidRDefault="00D0554B" w:rsidP="00D0554B">
            <w:pPr>
              <w:pStyle w:val="Abstract"/>
              <w:spacing w:after="0" w:line="240" w:lineRule="auto"/>
            </w:pPr>
            <w:proofErr w:type="spellStart"/>
            <w:r>
              <w:t>ip</w:t>
            </w:r>
            <w:proofErr w:type="spellEnd"/>
            <w:r>
              <w:t xml:space="preserve"> prefix-list DENY_PREFIX seq 5 deny 55.55.55.0/30</w:t>
            </w:r>
          </w:p>
          <w:p w14:paraId="2B660EDA" w14:textId="77777777" w:rsidR="00D0554B" w:rsidRDefault="00D0554B" w:rsidP="00D0554B">
            <w:pPr>
              <w:pStyle w:val="Abstract"/>
              <w:spacing w:after="0" w:line="240" w:lineRule="auto"/>
            </w:pPr>
            <w:proofErr w:type="spellStart"/>
            <w:r>
              <w:t>ip</w:t>
            </w:r>
            <w:proofErr w:type="spellEnd"/>
            <w:r>
              <w:t xml:space="preserve"> prefix-list DENY_PREFIX seq 10 permit 0.0.0.0/0 le 32</w:t>
            </w:r>
          </w:p>
          <w:p w14:paraId="05547BDE" w14:textId="77777777" w:rsidR="00D0554B" w:rsidRDefault="00D0554B" w:rsidP="00D0554B">
            <w:pPr>
              <w:pStyle w:val="Abstract"/>
              <w:spacing w:after="0" w:line="240" w:lineRule="auto"/>
            </w:pPr>
          </w:p>
          <w:p w14:paraId="1520AFBE" w14:textId="77777777" w:rsidR="00D0554B" w:rsidRDefault="00D0554B" w:rsidP="00D0554B">
            <w:pPr>
              <w:pStyle w:val="Abstract"/>
              <w:spacing w:after="0" w:line="240" w:lineRule="auto"/>
            </w:pPr>
            <w:r>
              <w:t>! Apply the Route-Map to the BGP neighbors</w:t>
            </w:r>
          </w:p>
          <w:p w14:paraId="2202D96D" w14:textId="77777777" w:rsidR="00D0554B" w:rsidRDefault="00D0554B" w:rsidP="00D0554B">
            <w:pPr>
              <w:pStyle w:val="Abstract"/>
              <w:spacing w:after="0" w:line="240" w:lineRule="auto"/>
            </w:pPr>
            <w:r>
              <w:t xml:space="preserve">router </w:t>
            </w:r>
            <w:proofErr w:type="spellStart"/>
            <w:r>
              <w:t>bgp</w:t>
            </w:r>
            <w:proofErr w:type="spellEnd"/>
            <w:r>
              <w:t xml:space="preserve"> 6600</w:t>
            </w:r>
          </w:p>
          <w:p w14:paraId="625BF66C" w14:textId="77777777" w:rsidR="00D0554B" w:rsidRDefault="00D0554B" w:rsidP="00D0554B">
            <w:pPr>
              <w:pStyle w:val="Abstract"/>
              <w:spacing w:after="0" w:line="240" w:lineRule="auto"/>
            </w:pPr>
            <w:r>
              <w:t xml:space="preserve"> address-family ipv4</w:t>
            </w:r>
          </w:p>
          <w:p w14:paraId="7D09868A" w14:textId="77777777" w:rsidR="00D0554B" w:rsidRDefault="00D0554B" w:rsidP="00D0554B">
            <w:pPr>
              <w:pStyle w:val="Abstract"/>
              <w:spacing w:after="0" w:line="240" w:lineRule="auto"/>
            </w:pPr>
            <w:r>
              <w:t xml:space="preserve">  neighbor 33.33.33.4 route-map DENY_55_55_55_0 out</w:t>
            </w:r>
          </w:p>
          <w:p w14:paraId="7F15936A" w14:textId="717B5F41" w:rsidR="00D0554B" w:rsidRDefault="00D0554B" w:rsidP="00D0554B">
            <w:pPr>
              <w:pStyle w:val="Abstract"/>
            </w:pPr>
            <w:r>
              <w:t xml:space="preserve">  neighbor 44.44.44.5 route-map DENY_55_55_55_0 out</w:t>
            </w:r>
          </w:p>
        </w:tc>
      </w:tr>
    </w:tbl>
    <w:p w14:paraId="0CE46F14" w14:textId="77777777" w:rsidR="006446A6" w:rsidRDefault="006446A6" w:rsidP="00D955C4"/>
    <w:tbl>
      <w:tblPr>
        <w:tblStyle w:val="TableGrid"/>
        <w:tblW w:w="0" w:type="auto"/>
        <w:tblLook w:val="04A0" w:firstRow="1" w:lastRow="0" w:firstColumn="1" w:lastColumn="0" w:noHBand="0" w:noVBand="1"/>
      </w:tblPr>
      <w:tblGrid>
        <w:gridCol w:w="2155"/>
        <w:gridCol w:w="6339"/>
      </w:tblGrid>
      <w:tr w:rsidR="006446A6" w14:paraId="3511DAE2" w14:textId="77777777" w:rsidTr="0077558E">
        <w:tc>
          <w:tcPr>
            <w:tcW w:w="2155" w:type="dxa"/>
          </w:tcPr>
          <w:p w14:paraId="49ED89BD" w14:textId="6EC3CB15" w:rsidR="006446A6" w:rsidRDefault="006446A6" w:rsidP="00D955C4">
            <w:r w:rsidRPr="006446A6">
              <w:t>AT&amp;T</w:t>
            </w:r>
          </w:p>
        </w:tc>
        <w:tc>
          <w:tcPr>
            <w:tcW w:w="6339" w:type="dxa"/>
          </w:tcPr>
          <w:p w14:paraId="5963757F" w14:textId="77777777" w:rsidR="006446A6" w:rsidRDefault="006446A6" w:rsidP="006446A6">
            <w:pPr>
              <w:pStyle w:val="Abstract"/>
              <w:spacing w:after="0" w:line="240" w:lineRule="auto"/>
            </w:pPr>
            <w:r>
              <w:t>Config t</w:t>
            </w:r>
          </w:p>
          <w:p w14:paraId="579F819F" w14:textId="77777777" w:rsidR="006446A6" w:rsidRDefault="006446A6" w:rsidP="006446A6">
            <w:pPr>
              <w:pStyle w:val="Abstract"/>
              <w:spacing w:after="0" w:line="240" w:lineRule="auto"/>
            </w:pPr>
            <w:r>
              <w:t>Hostname AT&amp;T</w:t>
            </w:r>
          </w:p>
          <w:p w14:paraId="1D3C8D9A" w14:textId="77777777" w:rsidR="006446A6" w:rsidRDefault="006446A6" w:rsidP="006446A6">
            <w:pPr>
              <w:pStyle w:val="Abstract"/>
              <w:spacing w:after="0" w:line="240" w:lineRule="auto"/>
            </w:pPr>
            <w:r>
              <w:t xml:space="preserve">no logging </w:t>
            </w:r>
            <w:proofErr w:type="gramStart"/>
            <w:r>
              <w:t>monitor</w:t>
            </w:r>
            <w:proofErr w:type="gramEnd"/>
            <w:r>
              <w:t xml:space="preserve"> </w:t>
            </w:r>
          </w:p>
          <w:p w14:paraId="37110272" w14:textId="77777777" w:rsidR="006446A6" w:rsidRDefault="006446A6" w:rsidP="006446A6">
            <w:pPr>
              <w:pStyle w:val="Abstract"/>
              <w:spacing w:after="0" w:line="240" w:lineRule="auto"/>
            </w:pPr>
            <w:r>
              <w:t xml:space="preserve">no logging </w:t>
            </w:r>
            <w:proofErr w:type="gramStart"/>
            <w:r>
              <w:t>console</w:t>
            </w:r>
            <w:proofErr w:type="gramEnd"/>
            <w:r>
              <w:t xml:space="preserve"> </w:t>
            </w:r>
          </w:p>
          <w:p w14:paraId="22979D6B" w14:textId="77777777" w:rsidR="006446A6" w:rsidRDefault="006446A6" w:rsidP="006446A6">
            <w:pPr>
              <w:pStyle w:val="Abstract"/>
              <w:spacing w:after="0" w:line="240" w:lineRule="auto"/>
            </w:pPr>
            <w:r>
              <w:t>no service config</w:t>
            </w:r>
          </w:p>
          <w:p w14:paraId="2D7EC8B8" w14:textId="77777777" w:rsidR="006446A6" w:rsidRDefault="006446A6" w:rsidP="006446A6">
            <w:pPr>
              <w:pStyle w:val="Abstract"/>
              <w:spacing w:after="0" w:line="240" w:lineRule="auto"/>
            </w:pPr>
            <w:r>
              <w:t xml:space="preserve">no boot </w:t>
            </w:r>
            <w:proofErr w:type="gramStart"/>
            <w:r>
              <w:t>network</w:t>
            </w:r>
            <w:proofErr w:type="gramEnd"/>
          </w:p>
          <w:p w14:paraId="73E7132E" w14:textId="77777777" w:rsidR="006446A6" w:rsidRDefault="006446A6" w:rsidP="006446A6">
            <w:pPr>
              <w:pStyle w:val="Abstract"/>
              <w:spacing w:after="0" w:line="240" w:lineRule="auto"/>
            </w:pPr>
          </w:p>
          <w:p w14:paraId="02D7D1D6" w14:textId="77777777" w:rsidR="006446A6" w:rsidRDefault="006446A6" w:rsidP="006446A6">
            <w:pPr>
              <w:pStyle w:val="Abstract"/>
              <w:spacing w:after="0" w:line="240" w:lineRule="auto"/>
            </w:pPr>
            <w:r>
              <w:t>interface gi1</w:t>
            </w:r>
          </w:p>
          <w:p w14:paraId="2C99B79D" w14:textId="77777777" w:rsidR="006446A6" w:rsidRDefault="006446A6" w:rsidP="006446A6">
            <w:pPr>
              <w:pStyle w:val="Abstract"/>
              <w:spacing w:after="0" w:line="240" w:lineRule="auto"/>
            </w:pPr>
            <w:r>
              <w:t xml:space="preserve"> description Local connection</w:t>
            </w:r>
          </w:p>
          <w:p w14:paraId="2025D6B5" w14:textId="77777777" w:rsidR="006446A6" w:rsidRDefault="006446A6" w:rsidP="006446A6">
            <w:pPr>
              <w:pStyle w:val="Abstract"/>
              <w:spacing w:after="0" w:line="240" w:lineRule="auto"/>
            </w:pPr>
            <w:r>
              <w:t xml:space="preserve"> </w:t>
            </w:r>
            <w:proofErr w:type="spellStart"/>
            <w:r>
              <w:t>ip</w:t>
            </w:r>
            <w:proofErr w:type="spellEnd"/>
            <w:r>
              <w:t xml:space="preserve"> address 55.55.55.1 255.255.255.252</w:t>
            </w:r>
          </w:p>
          <w:p w14:paraId="66AAB1F9" w14:textId="77777777" w:rsidR="006446A6" w:rsidRDefault="006446A6" w:rsidP="006446A6">
            <w:pPr>
              <w:pStyle w:val="Abstract"/>
              <w:spacing w:after="0" w:line="240" w:lineRule="auto"/>
            </w:pPr>
            <w:r>
              <w:t xml:space="preserve"> no shut</w:t>
            </w:r>
          </w:p>
          <w:p w14:paraId="3D7A7D97" w14:textId="77777777" w:rsidR="006446A6" w:rsidRDefault="006446A6" w:rsidP="006446A6">
            <w:pPr>
              <w:pStyle w:val="Abstract"/>
              <w:spacing w:after="0" w:line="240" w:lineRule="auto"/>
            </w:pPr>
          </w:p>
          <w:p w14:paraId="1F30E56C" w14:textId="77777777" w:rsidR="006446A6" w:rsidRDefault="006446A6" w:rsidP="006446A6">
            <w:pPr>
              <w:pStyle w:val="Abstract"/>
              <w:spacing w:after="0" w:line="240" w:lineRule="auto"/>
            </w:pPr>
            <w:r>
              <w:t>interface gi2</w:t>
            </w:r>
          </w:p>
          <w:p w14:paraId="31DE125D" w14:textId="77777777" w:rsidR="006446A6" w:rsidRDefault="006446A6" w:rsidP="006446A6">
            <w:pPr>
              <w:pStyle w:val="Abstract"/>
              <w:spacing w:after="0" w:line="240" w:lineRule="auto"/>
            </w:pPr>
            <w:r>
              <w:t xml:space="preserve"> description out to </w:t>
            </w:r>
            <w:proofErr w:type="spellStart"/>
            <w:r>
              <w:t>Akamia</w:t>
            </w:r>
            <w:proofErr w:type="spellEnd"/>
            <w:r>
              <w:t xml:space="preserve"> .4</w:t>
            </w:r>
          </w:p>
          <w:p w14:paraId="2F73411E" w14:textId="77777777" w:rsidR="006446A6" w:rsidRDefault="006446A6" w:rsidP="006446A6">
            <w:pPr>
              <w:pStyle w:val="Abstract"/>
              <w:spacing w:after="0" w:line="240" w:lineRule="auto"/>
            </w:pPr>
            <w:r>
              <w:t xml:space="preserve"> </w:t>
            </w:r>
            <w:proofErr w:type="spellStart"/>
            <w:r>
              <w:t>ip</w:t>
            </w:r>
            <w:proofErr w:type="spellEnd"/>
            <w:r>
              <w:t xml:space="preserve"> address 44.44.44.5 255.255.255.254</w:t>
            </w:r>
          </w:p>
          <w:p w14:paraId="7395F2BD" w14:textId="77777777" w:rsidR="006446A6" w:rsidRDefault="006446A6" w:rsidP="006446A6">
            <w:pPr>
              <w:pStyle w:val="Abstract"/>
              <w:spacing w:after="0" w:line="240" w:lineRule="auto"/>
            </w:pPr>
            <w:r>
              <w:t xml:space="preserve"> no shut</w:t>
            </w:r>
          </w:p>
          <w:p w14:paraId="5A8E2A81" w14:textId="77777777" w:rsidR="006446A6" w:rsidRDefault="006446A6" w:rsidP="006446A6">
            <w:pPr>
              <w:pStyle w:val="Abstract"/>
              <w:spacing w:after="0" w:line="240" w:lineRule="auto"/>
            </w:pPr>
            <w:r>
              <w:t xml:space="preserve"> </w:t>
            </w:r>
          </w:p>
          <w:p w14:paraId="1B017BCB" w14:textId="77777777" w:rsidR="006446A6" w:rsidRDefault="006446A6" w:rsidP="006446A6">
            <w:pPr>
              <w:pStyle w:val="Abstract"/>
              <w:spacing w:after="0" w:line="240" w:lineRule="auto"/>
            </w:pPr>
            <w:r>
              <w:t xml:space="preserve">router </w:t>
            </w:r>
            <w:proofErr w:type="spellStart"/>
            <w:r>
              <w:t>bgp</w:t>
            </w:r>
            <w:proofErr w:type="spellEnd"/>
            <w:r>
              <w:t xml:space="preserve"> 60000</w:t>
            </w:r>
          </w:p>
          <w:p w14:paraId="22F6E7ED" w14:textId="77777777" w:rsidR="006446A6" w:rsidRDefault="006446A6" w:rsidP="006446A6">
            <w:pPr>
              <w:pStyle w:val="Abstract"/>
              <w:spacing w:after="0" w:line="240" w:lineRule="auto"/>
            </w:pPr>
            <w:r>
              <w:t xml:space="preserve"> </w:t>
            </w:r>
            <w:proofErr w:type="spellStart"/>
            <w:r>
              <w:t>bgp</w:t>
            </w:r>
            <w:proofErr w:type="spellEnd"/>
            <w:r>
              <w:t xml:space="preserve"> log-neighbor-changes</w:t>
            </w:r>
          </w:p>
          <w:p w14:paraId="752C2604" w14:textId="77777777" w:rsidR="006446A6" w:rsidRDefault="006446A6" w:rsidP="006446A6">
            <w:pPr>
              <w:pStyle w:val="Abstract"/>
              <w:spacing w:after="0" w:line="240" w:lineRule="auto"/>
            </w:pPr>
            <w:r>
              <w:t xml:space="preserve"> no neighbor 44.44.44.4 Remote-as 66000</w:t>
            </w:r>
          </w:p>
          <w:p w14:paraId="38C9E98F" w14:textId="39BB6D20" w:rsidR="006446A6" w:rsidRDefault="006446A6" w:rsidP="006446A6">
            <w:pPr>
              <w:pStyle w:val="Abstract"/>
            </w:pPr>
            <w:r>
              <w:t xml:space="preserve"> neighbor 44.44.44.4 Remote-as 6600</w:t>
            </w:r>
          </w:p>
        </w:tc>
      </w:tr>
    </w:tbl>
    <w:p w14:paraId="31079790" w14:textId="1E6B13D4" w:rsidR="00821E60" w:rsidRDefault="00050512" w:rsidP="00D955C4">
      <w:r>
        <w:br w:type="page"/>
      </w:r>
    </w:p>
    <w:p w14:paraId="4911FCE7" w14:textId="77777777" w:rsidR="00821E60" w:rsidRDefault="00000000">
      <w:pPr>
        <w:pStyle w:val="Heading2"/>
      </w:pPr>
      <w:r>
        <w:lastRenderedPageBreak/>
        <w:t>Step 1: Configure Palo Alto</w:t>
      </w:r>
    </w:p>
    <w:p w14:paraId="325F4E16" w14:textId="4DFDD340" w:rsidR="00821E60" w:rsidRDefault="009E34FD" w:rsidP="009E34FD">
      <w:pPr>
        <w:pStyle w:val="Heading4"/>
      </w:pPr>
      <w:r>
        <w:t>First, we have to configure the firewall for GUI access. Use the below command and make sure that the address you use is part of your network;</w:t>
      </w:r>
    </w:p>
    <w:p w14:paraId="0D438128" w14:textId="723AAA8E" w:rsidR="00821E60" w:rsidRPr="002F097E" w:rsidRDefault="00000000" w:rsidP="002F097E">
      <w:pPr>
        <w:pStyle w:val="SourceCode"/>
        <w:spacing w:after="0" w:line="240" w:lineRule="auto"/>
        <w:rPr>
          <w:b/>
          <w:bCs/>
          <w:sz w:val="20"/>
          <w:szCs w:val="20"/>
        </w:rPr>
      </w:pPr>
      <w:r w:rsidRPr="002F097E">
        <w:rPr>
          <w:b/>
          <w:bCs/>
          <w:sz w:val="20"/>
          <w:szCs w:val="20"/>
        </w:rPr>
        <w:t xml:space="preserve">set </w:t>
      </w:r>
      <w:proofErr w:type="spellStart"/>
      <w:r w:rsidRPr="002F097E">
        <w:rPr>
          <w:b/>
          <w:bCs/>
          <w:sz w:val="20"/>
          <w:szCs w:val="20"/>
        </w:rPr>
        <w:t>deviceconfig</w:t>
      </w:r>
      <w:proofErr w:type="spellEnd"/>
      <w:r w:rsidRPr="002F097E">
        <w:rPr>
          <w:b/>
          <w:bCs/>
          <w:sz w:val="20"/>
          <w:szCs w:val="20"/>
        </w:rPr>
        <w:t xml:space="preserve"> system </w:t>
      </w:r>
      <w:proofErr w:type="spellStart"/>
      <w:r w:rsidRPr="002F097E">
        <w:rPr>
          <w:b/>
          <w:bCs/>
          <w:sz w:val="20"/>
          <w:szCs w:val="20"/>
        </w:rPr>
        <w:t>ip</w:t>
      </w:r>
      <w:proofErr w:type="spellEnd"/>
      <w:r w:rsidRPr="002F097E">
        <w:rPr>
          <w:b/>
          <w:bCs/>
          <w:sz w:val="20"/>
          <w:szCs w:val="20"/>
        </w:rPr>
        <w:t>-address 10.254.254.190 netmask 255.255.255.0 default-gateway 10.254.254.1 type static</w:t>
      </w:r>
    </w:p>
    <w:p w14:paraId="71BE82DE" w14:textId="77777777" w:rsidR="00821E60" w:rsidRDefault="00000000" w:rsidP="004F20A0">
      <w:pPr>
        <w:pStyle w:val="Heading2"/>
        <w:jc w:val="center"/>
      </w:pPr>
      <w:r>
        <w:rPr>
          <w:noProof/>
        </w:rPr>
        <w:drawing>
          <wp:inline distT="0" distB="0" distL="0" distR="0" wp14:anchorId="2FE2B3F7" wp14:editId="746EB91E">
            <wp:extent cx="4063457" cy="1226293"/>
            <wp:effectExtent l="0" t="0" r="0" b="0"/>
            <wp:docPr id="1"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290448fe9ab158ad6a9b549b2c74c2ee.png"/>
                    <pic:cNvPicPr>
                      <a:picLocks noChangeAspect="1" noChangeArrowheads="1"/>
                    </pic:cNvPicPr>
                  </pic:nvPicPr>
                  <pic:blipFill>
                    <a:blip r:embed="rId6"/>
                    <a:srcRect/>
                    <a:stretch>
                      <a:fillRect/>
                    </a:stretch>
                  </pic:blipFill>
                  <pic:spPr bwMode="auto">
                    <a:xfrm>
                      <a:off x="0" y="0"/>
                      <a:ext cx="4092354" cy="1235014"/>
                    </a:xfrm>
                    <a:prstGeom prst="rect">
                      <a:avLst/>
                    </a:prstGeom>
                  </pic:spPr>
                </pic:pic>
              </a:graphicData>
            </a:graphic>
          </wp:inline>
        </w:drawing>
      </w:r>
    </w:p>
    <w:p w14:paraId="34AF665A" w14:textId="3B064CF8" w:rsidR="00821E60" w:rsidRDefault="00000000" w:rsidP="002F097E">
      <w:pPr>
        <w:spacing w:after="0" w:line="240" w:lineRule="auto"/>
      </w:pPr>
      <w:r>
        <w:t xml:space="preserve">Visit your palo alto through the GUI using https (use the </w:t>
      </w:r>
      <w:proofErr w:type="spellStart"/>
      <w:r>
        <w:t>ip</w:t>
      </w:r>
      <w:proofErr w:type="spellEnd"/>
      <w:r>
        <w:t xml:space="preserve"> you just configured)</w:t>
      </w:r>
    </w:p>
    <w:p w14:paraId="47F64D28" w14:textId="77777777" w:rsidR="00821E60" w:rsidRDefault="00000000" w:rsidP="002F097E">
      <w:pPr>
        <w:spacing w:after="0" w:line="240" w:lineRule="auto"/>
      </w:pPr>
      <w:r>
        <w:t>https://10.254.254.190</w:t>
      </w:r>
    </w:p>
    <w:p w14:paraId="67501873" w14:textId="7F018459" w:rsidR="00050512" w:rsidRDefault="002F097E" w:rsidP="004F20A0">
      <w:pPr>
        <w:jc w:val="center"/>
      </w:pPr>
      <w:r>
        <w:rPr>
          <w:noProof/>
        </w:rPr>
        <w:drawing>
          <wp:anchor distT="0" distB="0" distL="114300" distR="114300" simplePos="0" relativeHeight="251660288" behindDoc="0" locked="0" layoutInCell="1" allowOverlap="1" wp14:anchorId="645F274D" wp14:editId="592DD321">
            <wp:simplePos x="0" y="0"/>
            <wp:positionH relativeFrom="column">
              <wp:posOffset>807034</wp:posOffset>
            </wp:positionH>
            <wp:positionV relativeFrom="paragraph">
              <wp:posOffset>176159</wp:posOffset>
            </wp:positionV>
            <wp:extent cx="3461642" cy="5192463"/>
            <wp:effectExtent l="0" t="0" r="5715" b="8255"/>
            <wp:wrapNone/>
            <wp:docPr id="1988004644" name="Fig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dia/12d10bfae7341d1a3378d1844f717387.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461642" cy="5192463"/>
                    </a:xfrm>
                    <a:prstGeom prst="rect">
                      <a:avLst/>
                    </a:prstGeom>
                  </pic:spPr>
                </pic:pic>
              </a:graphicData>
            </a:graphic>
            <wp14:sizeRelH relativeFrom="page">
              <wp14:pctWidth>0</wp14:pctWidth>
            </wp14:sizeRelH>
            <wp14:sizeRelV relativeFrom="page">
              <wp14:pctHeight>0</wp14:pctHeight>
            </wp14:sizeRelV>
          </wp:anchor>
        </w:drawing>
      </w:r>
    </w:p>
    <w:p w14:paraId="162C5CA8" w14:textId="160954A9" w:rsidR="00050512" w:rsidRDefault="00050512">
      <w:r>
        <w:br w:type="page"/>
      </w:r>
    </w:p>
    <w:p w14:paraId="7FA9CB21" w14:textId="09F080E8" w:rsidR="00821E60" w:rsidRDefault="009E34FD" w:rsidP="009E34FD">
      <w:pPr>
        <w:pStyle w:val="Heading3"/>
      </w:pPr>
      <w:r>
        <w:lastRenderedPageBreak/>
        <w:t>C</w:t>
      </w:r>
      <w:r w:rsidR="007C420A">
        <w:t xml:space="preserve">onfigure </w:t>
      </w:r>
      <w:r w:rsidR="00845E54">
        <w:t xml:space="preserve">external facing interface on </w:t>
      </w:r>
      <w:r w:rsidR="007C420A">
        <w:t>the palo alto interface using below configs</w:t>
      </w:r>
    </w:p>
    <w:p w14:paraId="2A8A2B03" w14:textId="5DE57679" w:rsidR="007C420A" w:rsidRDefault="00845E54" w:rsidP="007C420A">
      <w:r>
        <w:t>Navigate to</w:t>
      </w:r>
      <w:r w:rsidR="007C420A">
        <w:t xml:space="preserve"> Network and configure your interface</w:t>
      </w:r>
    </w:p>
    <w:tbl>
      <w:tblPr>
        <w:tblStyle w:val="TableGrid"/>
        <w:tblW w:w="0" w:type="auto"/>
        <w:tblLook w:val="04A0" w:firstRow="1" w:lastRow="0" w:firstColumn="1" w:lastColumn="0" w:noHBand="0" w:noVBand="1"/>
      </w:tblPr>
      <w:tblGrid>
        <w:gridCol w:w="4247"/>
        <w:gridCol w:w="4247"/>
      </w:tblGrid>
      <w:tr w:rsidR="007C420A" w14:paraId="22EA3C0F" w14:textId="77777777" w:rsidTr="007C420A">
        <w:tc>
          <w:tcPr>
            <w:tcW w:w="4247" w:type="dxa"/>
          </w:tcPr>
          <w:p w14:paraId="6B552D45" w14:textId="3712F7D3" w:rsidR="007C420A" w:rsidRDefault="007C420A" w:rsidP="007C420A">
            <w:r w:rsidRPr="007C420A">
              <w:t>ethernet1/3</w:t>
            </w:r>
          </w:p>
        </w:tc>
        <w:tc>
          <w:tcPr>
            <w:tcW w:w="4247" w:type="dxa"/>
          </w:tcPr>
          <w:p w14:paraId="3DB6A524" w14:textId="77777777" w:rsidR="007C420A" w:rsidRDefault="007C420A" w:rsidP="007C420A"/>
        </w:tc>
      </w:tr>
      <w:tr w:rsidR="007C420A" w14:paraId="56E14C51" w14:textId="77777777" w:rsidTr="007C420A">
        <w:tc>
          <w:tcPr>
            <w:tcW w:w="4247" w:type="dxa"/>
          </w:tcPr>
          <w:p w14:paraId="0AFB88FF" w14:textId="71D201F4" w:rsidR="007C420A" w:rsidRPr="007C420A" w:rsidRDefault="007C420A" w:rsidP="007C420A">
            <w:r>
              <w:t>Interface type</w:t>
            </w:r>
          </w:p>
        </w:tc>
        <w:tc>
          <w:tcPr>
            <w:tcW w:w="4247" w:type="dxa"/>
          </w:tcPr>
          <w:p w14:paraId="6EC356AE" w14:textId="1C1A0F87" w:rsidR="007C420A" w:rsidRDefault="007C420A" w:rsidP="007C420A">
            <w:r>
              <w:t>Layer 3</w:t>
            </w:r>
          </w:p>
        </w:tc>
      </w:tr>
      <w:tr w:rsidR="007C420A" w14:paraId="4F441DBD" w14:textId="77777777" w:rsidTr="007C420A">
        <w:tc>
          <w:tcPr>
            <w:tcW w:w="4247" w:type="dxa"/>
          </w:tcPr>
          <w:p w14:paraId="308DBEC6" w14:textId="206861CB" w:rsidR="007C420A" w:rsidRPr="007C420A" w:rsidRDefault="007C420A" w:rsidP="007C420A">
            <w:r>
              <w:t>Virtual router</w:t>
            </w:r>
          </w:p>
        </w:tc>
        <w:tc>
          <w:tcPr>
            <w:tcW w:w="4247" w:type="dxa"/>
          </w:tcPr>
          <w:p w14:paraId="48DC876C" w14:textId="5322591F" w:rsidR="007C420A" w:rsidRDefault="007C420A" w:rsidP="007C420A">
            <w:r>
              <w:t>Configure a new one or use default</w:t>
            </w:r>
          </w:p>
        </w:tc>
      </w:tr>
      <w:tr w:rsidR="007C420A" w14:paraId="04D2CE82" w14:textId="77777777" w:rsidTr="007C420A">
        <w:tc>
          <w:tcPr>
            <w:tcW w:w="4247" w:type="dxa"/>
          </w:tcPr>
          <w:p w14:paraId="687844E4" w14:textId="64AEA131" w:rsidR="007C420A" w:rsidRDefault="007C420A" w:rsidP="007C420A">
            <w:r>
              <w:t>Security Zone</w:t>
            </w:r>
          </w:p>
        </w:tc>
        <w:tc>
          <w:tcPr>
            <w:tcW w:w="4247" w:type="dxa"/>
          </w:tcPr>
          <w:p w14:paraId="68F7C87A" w14:textId="4D371074" w:rsidR="007C420A" w:rsidRDefault="007C420A" w:rsidP="007C420A">
            <w:r>
              <w:t>External</w:t>
            </w:r>
          </w:p>
        </w:tc>
      </w:tr>
      <w:tr w:rsidR="007C420A" w14:paraId="36FE63D3" w14:textId="77777777" w:rsidTr="007C420A">
        <w:tc>
          <w:tcPr>
            <w:tcW w:w="4247" w:type="dxa"/>
          </w:tcPr>
          <w:p w14:paraId="709EAFFF" w14:textId="56224FCD" w:rsidR="007C420A" w:rsidRDefault="007C420A" w:rsidP="007C420A">
            <w:r>
              <w:t>Ipv4</w:t>
            </w:r>
          </w:p>
        </w:tc>
        <w:tc>
          <w:tcPr>
            <w:tcW w:w="4247" w:type="dxa"/>
          </w:tcPr>
          <w:p w14:paraId="12D2AB32" w14:textId="704189F5" w:rsidR="007C420A" w:rsidRDefault="007C420A" w:rsidP="007C420A">
            <w:r w:rsidRPr="007C420A">
              <w:t>63.63.63.2</w:t>
            </w:r>
            <w:r>
              <w:t>/31</w:t>
            </w:r>
          </w:p>
        </w:tc>
      </w:tr>
      <w:tr w:rsidR="007C420A" w14:paraId="5884CF4F" w14:textId="77777777" w:rsidTr="007C420A">
        <w:tc>
          <w:tcPr>
            <w:tcW w:w="4247" w:type="dxa"/>
          </w:tcPr>
          <w:p w14:paraId="2CE1C069" w14:textId="581DA1BA" w:rsidR="007C420A" w:rsidRDefault="007C420A" w:rsidP="007C420A">
            <w:r>
              <w:t>Advanced-&gt;Management Profile</w:t>
            </w:r>
          </w:p>
        </w:tc>
        <w:tc>
          <w:tcPr>
            <w:tcW w:w="4247" w:type="dxa"/>
          </w:tcPr>
          <w:p w14:paraId="6B9F4772" w14:textId="77882F85" w:rsidR="007C420A" w:rsidRDefault="007C420A" w:rsidP="007C420A">
            <w:r>
              <w:t xml:space="preserve">Configure a profile if you want to test reachability </w:t>
            </w:r>
            <w:r w:rsidR="00845E54">
              <w:t>via</w:t>
            </w:r>
            <w:r>
              <w:t xml:space="preserve"> ping</w:t>
            </w:r>
          </w:p>
        </w:tc>
      </w:tr>
    </w:tbl>
    <w:p w14:paraId="75D48F63" w14:textId="77777777" w:rsidR="007C420A" w:rsidRDefault="007C420A" w:rsidP="007C420A"/>
    <w:p w14:paraId="73792692" w14:textId="5F3B59C4" w:rsidR="00845E54" w:rsidRDefault="00845E54" w:rsidP="004F20A0">
      <w:pPr>
        <w:jc w:val="center"/>
      </w:pPr>
      <w:r w:rsidRPr="00845E54">
        <w:rPr>
          <w:noProof/>
        </w:rPr>
        <w:drawing>
          <wp:inline distT="0" distB="0" distL="0" distR="0" wp14:anchorId="52747DE3" wp14:editId="365993E1">
            <wp:extent cx="3603811" cy="1620952"/>
            <wp:effectExtent l="0" t="0" r="0" b="0"/>
            <wp:docPr id="347472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472173" name=""/>
                    <pic:cNvPicPr/>
                  </pic:nvPicPr>
                  <pic:blipFill>
                    <a:blip r:embed="rId8"/>
                    <a:stretch>
                      <a:fillRect/>
                    </a:stretch>
                  </pic:blipFill>
                  <pic:spPr>
                    <a:xfrm>
                      <a:off x="0" y="0"/>
                      <a:ext cx="3614190" cy="1625620"/>
                    </a:xfrm>
                    <a:prstGeom prst="rect">
                      <a:avLst/>
                    </a:prstGeom>
                  </pic:spPr>
                </pic:pic>
              </a:graphicData>
            </a:graphic>
          </wp:inline>
        </w:drawing>
      </w:r>
    </w:p>
    <w:p w14:paraId="1563BC97" w14:textId="02EA2CD4" w:rsidR="00845E54" w:rsidRDefault="00845E54" w:rsidP="004F20A0">
      <w:pPr>
        <w:jc w:val="center"/>
      </w:pPr>
      <w:r w:rsidRPr="00845E54">
        <w:rPr>
          <w:noProof/>
        </w:rPr>
        <w:drawing>
          <wp:inline distT="0" distB="0" distL="0" distR="0" wp14:anchorId="6CC68426" wp14:editId="10D8DA38">
            <wp:extent cx="2772539" cy="2390109"/>
            <wp:effectExtent l="0" t="0" r="8890" b="0"/>
            <wp:docPr id="165316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16923" name=""/>
                    <pic:cNvPicPr/>
                  </pic:nvPicPr>
                  <pic:blipFill>
                    <a:blip r:embed="rId9"/>
                    <a:stretch>
                      <a:fillRect/>
                    </a:stretch>
                  </pic:blipFill>
                  <pic:spPr>
                    <a:xfrm>
                      <a:off x="0" y="0"/>
                      <a:ext cx="2785616" cy="2401382"/>
                    </a:xfrm>
                    <a:prstGeom prst="rect">
                      <a:avLst/>
                    </a:prstGeom>
                  </pic:spPr>
                </pic:pic>
              </a:graphicData>
            </a:graphic>
          </wp:inline>
        </w:drawing>
      </w:r>
    </w:p>
    <w:p w14:paraId="6A7E20A3" w14:textId="77777777" w:rsidR="00845E54" w:rsidRDefault="00845E54" w:rsidP="007C420A"/>
    <w:p w14:paraId="1FB2FD3F" w14:textId="7611860B" w:rsidR="00845E54" w:rsidRPr="005C2706" w:rsidRDefault="005C2706" w:rsidP="005C2706">
      <w:pPr>
        <w:jc w:val="center"/>
        <w:rPr>
          <w:b/>
          <w:bCs/>
        </w:rPr>
      </w:pPr>
      <w:r w:rsidRPr="005C2706">
        <w:rPr>
          <w:b/>
          <w:bCs/>
        </w:rPr>
        <w:t>Click [Ok] and commit changes</w:t>
      </w:r>
    </w:p>
    <w:p w14:paraId="38E9C493" w14:textId="77777777" w:rsidR="005C2706" w:rsidRDefault="005C2706"/>
    <w:p w14:paraId="2E305988" w14:textId="77777777" w:rsidR="009E34FD" w:rsidRDefault="009E34FD" w:rsidP="002F097E"/>
    <w:p w14:paraId="1357E04A" w14:textId="2D443EF7" w:rsidR="009E34FD" w:rsidRDefault="002F097E" w:rsidP="009E34FD">
      <w:pPr>
        <w:pStyle w:val="Heading3"/>
      </w:pPr>
      <w:r>
        <w:lastRenderedPageBreak/>
        <w:t>Validate reachability</w:t>
      </w:r>
    </w:p>
    <w:p w14:paraId="789A7B47" w14:textId="2570CCCF" w:rsidR="002F097E" w:rsidRDefault="002F097E" w:rsidP="002F097E">
      <w:r>
        <w:t xml:space="preserve"> </w:t>
      </w:r>
      <w:r w:rsidR="009E34FD">
        <w:t xml:space="preserve">Validate reachability </w:t>
      </w:r>
      <w:r>
        <w:t xml:space="preserve">from the public interface of your Router to the external facing interface </w:t>
      </w:r>
      <w:r w:rsidR="005C2706">
        <w:t xml:space="preserve">on the palo alto </w:t>
      </w:r>
      <w:r>
        <w:t xml:space="preserve">that was just created in step B (If </w:t>
      </w:r>
      <w:proofErr w:type="spellStart"/>
      <w:proofErr w:type="gramStart"/>
      <w:r>
        <w:t>a</w:t>
      </w:r>
      <w:proofErr w:type="spellEnd"/>
      <w:proofErr w:type="gramEnd"/>
      <w:r>
        <w:t xml:space="preserve"> interface management profile is configured with ping you will be able to ping the palo alto interface thus validating connectivity.)</w:t>
      </w:r>
    </w:p>
    <w:p w14:paraId="6993861B" w14:textId="2BA8B096" w:rsidR="005C2706" w:rsidRDefault="005C2706" w:rsidP="005C2706">
      <w:pPr>
        <w:jc w:val="center"/>
      </w:pPr>
      <w:r>
        <w:rPr>
          <w:noProof/>
        </w:rPr>
        <w:drawing>
          <wp:inline distT="0" distB="0" distL="0" distR="0" wp14:anchorId="5F3A6CED" wp14:editId="20475D50">
            <wp:extent cx="5393690" cy="1163955"/>
            <wp:effectExtent l="0" t="0" r="0" b="0"/>
            <wp:docPr id="630427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93690" cy="1163955"/>
                    </a:xfrm>
                    <a:prstGeom prst="rect">
                      <a:avLst/>
                    </a:prstGeom>
                    <a:noFill/>
                    <a:ln>
                      <a:noFill/>
                    </a:ln>
                  </pic:spPr>
                </pic:pic>
              </a:graphicData>
            </a:graphic>
          </wp:inline>
        </w:drawing>
      </w:r>
      <w:r>
        <w:t>Note: The ping is being sourced from the GRE-ISP in my case</w:t>
      </w:r>
    </w:p>
    <w:p w14:paraId="31BBE314" w14:textId="6843D5EE" w:rsidR="005C2706" w:rsidRDefault="005C2706" w:rsidP="005C2706">
      <w:pPr>
        <w:jc w:val="center"/>
      </w:pPr>
      <w:r w:rsidRPr="005C2706">
        <w:rPr>
          <w:noProof/>
        </w:rPr>
        <w:drawing>
          <wp:inline distT="0" distB="0" distL="0" distR="0" wp14:anchorId="0D72EDC5" wp14:editId="2FA6A08A">
            <wp:extent cx="4014558" cy="3101086"/>
            <wp:effectExtent l="0" t="0" r="5080" b="4445"/>
            <wp:docPr id="6561157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115761" name=""/>
                    <pic:cNvPicPr/>
                  </pic:nvPicPr>
                  <pic:blipFill>
                    <a:blip r:embed="rId11"/>
                    <a:stretch>
                      <a:fillRect/>
                    </a:stretch>
                  </pic:blipFill>
                  <pic:spPr>
                    <a:xfrm>
                      <a:off x="0" y="0"/>
                      <a:ext cx="4022316" cy="3107079"/>
                    </a:xfrm>
                    <a:prstGeom prst="rect">
                      <a:avLst/>
                    </a:prstGeom>
                  </pic:spPr>
                </pic:pic>
              </a:graphicData>
            </a:graphic>
          </wp:inline>
        </w:drawing>
      </w:r>
    </w:p>
    <w:p w14:paraId="7E7B66B2" w14:textId="3704E0C3" w:rsidR="005C2706" w:rsidRDefault="005C2706" w:rsidP="005C2706">
      <w:pPr>
        <w:jc w:val="center"/>
      </w:pPr>
      <w:r>
        <w:t xml:space="preserve">Validate that you have the route to </w:t>
      </w:r>
      <w:r w:rsidRPr="007C420A">
        <w:t>63.63.63.2</w:t>
      </w:r>
      <w:r>
        <w:t>/31 in your routing table. If you do you should be able to ping the external facing interface</w:t>
      </w:r>
    </w:p>
    <w:p w14:paraId="24F2EC42" w14:textId="63A88E10" w:rsidR="005C2706" w:rsidRDefault="00724EF8" w:rsidP="009E34FD">
      <w:pPr>
        <w:jc w:val="center"/>
      </w:pPr>
      <w:r w:rsidRPr="00724EF8">
        <w:rPr>
          <w:noProof/>
        </w:rPr>
        <w:drawing>
          <wp:inline distT="0" distB="0" distL="0" distR="0" wp14:anchorId="52C2D104" wp14:editId="1502E5BB">
            <wp:extent cx="5400040" cy="987425"/>
            <wp:effectExtent l="0" t="0" r="0" b="3175"/>
            <wp:docPr id="1525043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043440" name=""/>
                    <pic:cNvPicPr/>
                  </pic:nvPicPr>
                  <pic:blipFill>
                    <a:blip r:embed="rId12"/>
                    <a:stretch>
                      <a:fillRect/>
                    </a:stretch>
                  </pic:blipFill>
                  <pic:spPr>
                    <a:xfrm>
                      <a:off x="0" y="0"/>
                      <a:ext cx="5400040" cy="987425"/>
                    </a:xfrm>
                    <a:prstGeom prst="rect">
                      <a:avLst/>
                    </a:prstGeom>
                  </pic:spPr>
                </pic:pic>
              </a:graphicData>
            </a:graphic>
          </wp:inline>
        </w:drawing>
      </w:r>
    </w:p>
    <w:p w14:paraId="01C2F972" w14:textId="63713182" w:rsidR="00845E54" w:rsidRDefault="00845E54" w:rsidP="009E34FD">
      <w:pPr>
        <w:pStyle w:val="Heading3"/>
      </w:pPr>
      <w:r>
        <w:lastRenderedPageBreak/>
        <w:t xml:space="preserve">Configure </w:t>
      </w:r>
      <w:r w:rsidR="00310342">
        <w:t>tunnel interface</w:t>
      </w:r>
    </w:p>
    <w:p w14:paraId="2FE82EE8" w14:textId="03D836F1" w:rsidR="00845E54" w:rsidRDefault="00845E54" w:rsidP="00845E54">
      <w:r>
        <w:t xml:space="preserve">Navigate to Network </w:t>
      </w:r>
      <w:r w:rsidR="00310342">
        <w:t>-&gt; Interface -&gt; Tunnel</w:t>
      </w:r>
      <w:r>
        <w:t xml:space="preserve"> </w:t>
      </w:r>
    </w:p>
    <w:tbl>
      <w:tblPr>
        <w:tblStyle w:val="TableGrid"/>
        <w:tblW w:w="0" w:type="auto"/>
        <w:tblLook w:val="04A0" w:firstRow="1" w:lastRow="0" w:firstColumn="1" w:lastColumn="0" w:noHBand="0" w:noVBand="1"/>
      </w:tblPr>
      <w:tblGrid>
        <w:gridCol w:w="4247"/>
        <w:gridCol w:w="4247"/>
      </w:tblGrid>
      <w:tr w:rsidR="00845E54" w14:paraId="58D060CC" w14:textId="77777777" w:rsidTr="002B7D45">
        <w:tc>
          <w:tcPr>
            <w:tcW w:w="4247" w:type="dxa"/>
          </w:tcPr>
          <w:p w14:paraId="795C3F5D" w14:textId="5524B2BC" w:rsidR="00845E54" w:rsidRDefault="00310342" w:rsidP="002B7D45">
            <w:r>
              <w:t>Tunnel</w:t>
            </w:r>
          </w:p>
        </w:tc>
        <w:tc>
          <w:tcPr>
            <w:tcW w:w="4247" w:type="dxa"/>
          </w:tcPr>
          <w:p w14:paraId="62F7D5C2" w14:textId="77777777" w:rsidR="00845E54" w:rsidRDefault="00845E54" w:rsidP="002B7D45"/>
        </w:tc>
      </w:tr>
      <w:tr w:rsidR="008C7CB3" w14:paraId="2DEA7AE7" w14:textId="77777777" w:rsidTr="002B7D45">
        <w:tc>
          <w:tcPr>
            <w:tcW w:w="4247" w:type="dxa"/>
          </w:tcPr>
          <w:p w14:paraId="4D1E4C79" w14:textId="7CA19095" w:rsidR="008C7CB3" w:rsidRPr="007C420A" w:rsidRDefault="008C7CB3" w:rsidP="008C7CB3">
            <w:r>
              <w:t>Interface Name:</w:t>
            </w:r>
          </w:p>
        </w:tc>
        <w:tc>
          <w:tcPr>
            <w:tcW w:w="4247" w:type="dxa"/>
          </w:tcPr>
          <w:p w14:paraId="1E689A0C" w14:textId="4FE16F6E" w:rsidR="008C7CB3" w:rsidRDefault="008C7CB3" w:rsidP="008C7CB3">
            <w:r>
              <w:t>1</w:t>
            </w:r>
          </w:p>
        </w:tc>
      </w:tr>
      <w:tr w:rsidR="008C7CB3" w14:paraId="4F248D50" w14:textId="77777777" w:rsidTr="002B7D45">
        <w:tc>
          <w:tcPr>
            <w:tcW w:w="4247" w:type="dxa"/>
          </w:tcPr>
          <w:p w14:paraId="1779C0C5" w14:textId="4934CFBE" w:rsidR="008C7CB3" w:rsidRPr="007C420A" w:rsidRDefault="008C7CB3" w:rsidP="008C7CB3">
            <w:r>
              <w:t>Comment:</w:t>
            </w:r>
          </w:p>
        </w:tc>
        <w:tc>
          <w:tcPr>
            <w:tcW w:w="4247" w:type="dxa"/>
          </w:tcPr>
          <w:p w14:paraId="34E4F8AB" w14:textId="086F5066" w:rsidR="008C7CB3" w:rsidRDefault="008C7CB3" w:rsidP="008C7CB3">
            <w:r>
              <w:t>Connect GRE</w:t>
            </w:r>
          </w:p>
        </w:tc>
      </w:tr>
      <w:tr w:rsidR="008C7CB3" w14:paraId="7D32D8D4" w14:textId="77777777" w:rsidTr="002B7D45">
        <w:tc>
          <w:tcPr>
            <w:tcW w:w="4247" w:type="dxa"/>
          </w:tcPr>
          <w:p w14:paraId="484E240F" w14:textId="067200C2" w:rsidR="008C7CB3" w:rsidRDefault="008C7CB3" w:rsidP="008C7CB3">
            <w:r>
              <w:t>Virtual Router:</w:t>
            </w:r>
          </w:p>
        </w:tc>
        <w:tc>
          <w:tcPr>
            <w:tcW w:w="4247" w:type="dxa"/>
          </w:tcPr>
          <w:p w14:paraId="78CA1FCC" w14:textId="01751064" w:rsidR="008C7CB3" w:rsidRDefault="008C7CB3" w:rsidP="008C7CB3">
            <w:r>
              <w:t>Your VR</w:t>
            </w:r>
          </w:p>
        </w:tc>
      </w:tr>
      <w:tr w:rsidR="008C7CB3" w14:paraId="07545359" w14:textId="77777777" w:rsidTr="002B7D45">
        <w:tc>
          <w:tcPr>
            <w:tcW w:w="4247" w:type="dxa"/>
          </w:tcPr>
          <w:p w14:paraId="22B549CF" w14:textId="677F8367" w:rsidR="008C7CB3" w:rsidRDefault="008C7CB3" w:rsidP="008C7CB3">
            <w:r>
              <w:t>Security Zone:</w:t>
            </w:r>
          </w:p>
        </w:tc>
        <w:tc>
          <w:tcPr>
            <w:tcW w:w="4247" w:type="dxa"/>
          </w:tcPr>
          <w:p w14:paraId="1FDD495E" w14:textId="78961BBE" w:rsidR="008C7CB3" w:rsidRDefault="004F20A0" w:rsidP="008C7CB3">
            <w:r>
              <w:t>UNTRUST</w:t>
            </w:r>
          </w:p>
        </w:tc>
      </w:tr>
      <w:tr w:rsidR="004F20A0" w14:paraId="0002052E" w14:textId="77777777" w:rsidTr="002B7D45">
        <w:tc>
          <w:tcPr>
            <w:tcW w:w="4247" w:type="dxa"/>
          </w:tcPr>
          <w:p w14:paraId="2F290932" w14:textId="061D7601" w:rsidR="004F20A0" w:rsidRDefault="004F20A0" w:rsidP="008C7CB3">
            <w:r>
              <w:t>IPv4</w:t>
            </w:r>
          </w:p>
        </w:tc>
        <w:tc>
          <w:tcPr>
            <w:tcW w:w="4247" w:type="dxa"/>
          </w:tcPr>
          <w:p w14:paraId="54529A9B" w14:textId="6CDAB575" w:rsidR="004F20A0" w:rsidRDefault="004F20A0" w:rsidP="008C7CB3">
            <w:r w:rsidRPr="004F20A0">
              <w:t>2.100.20.66/31</w:t>
            </w:r>
          </w:p>
        </w:tc>
      </w:tr>
      <w:tr w:rsidR="004F20A0" w14:paraId="6E435BB5" w14:textId="77777777" w:rsidTr="002B7D45">
        <w:tc>
          <w:tcPr>
            <w:tcW w:w="4247" w:type="dxa"/>
          </w:tcPr>
          <w:p w14:paraId="40BA60F7" w14:textId="1A7DB0C4" w:rsidR="004F20A0" w:rsidRDefault="004F20A0" w:rsidP="008C7CB3">
            <w:r>
              <w:t>Advanced-&gt;Management Profile</w:t>
            </w:r>
          </w:p>
        </w:tc>
        <w:tc>
          <w:tcPr>
            <w:tcW w:w="4247" w:type="dxa"/>
          </w:tcPr>
          <w:p w14:paraId="4926BD92" w14:textId="003E9FC1" w:rsidR="004F20A0" w:rsidRPr="004F20A0" w:rsidRDefault="004F20A0" w:rsidP="008C7CB3">
            <w:r>
              <w:t>Configure a profile if you want to test reachability via ping</w:t>
            </w:r>
          </w:p>
        </w:tc>
      </w:tr>
    </w:tbl>
    <w:p w14:paraId="542B980F" w14:textId="46E8730A" w:rsidR="004F20A0" w:rsidRDefault="004F20A0" w:rsidP="007C420A"/>
    <w:p w14:paraId="21F984E8" w14:textId="5A965444" w:rsidR="00A600EA" w:rsidRDefault="00A600EA" w:rsidP="004F20A0">
      <w:pPr>
        <w:jc w:val="center"/>
      </w:pPr>
      <w:r w:rsidRPr="00A600EA">
        <w:rPr>
          <w:noProof/>
        </w:rPr>
        <w:drawing>
          <wp:inline distT="0" distB="0" distL="0" distR="0" wp14:anchorId="7BA8C556" wp14:editId="10367026">
            <wp:extent cx="4498652" cy="1991172"/>
            <wp:effectExtent l="0" t="0" r="0" b="9525"/>
            <wp:docPr id="550899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899085" name=""/>
                    <pic:cNvPicPr/>
                  </pic:nvPicPr>
                  <pic:blipFill>
                    <a:blip r:embed="rId13"/>
                    <a:stretch>
                      <a:fillRect/>
                    </a:stretch>
                  </pic:blipFill>
                  <pic:spPr>
                    <a:xfrm>
                      <a:off x="0" y="0"/>
                      <a:ext cx="4503151" cy="1993163"/>
                    </a:xfrm>
                    <a:prstGeom prst="rect">
                      <a:avLst/>
                    </a:prstGeom>
                  </pic:spPr>
                </pic:pic>
              </a:graphicData>
            </a:graphic>
          </wp:inline>
        </w:drawing>
      </w:r>
    </w:p>
    <w:p w14:paraId="59E79F20" w14:textId="5807F247" w:rsidR="004F20A0" w:rsidRDefault="004F20A0" w:rsidP="004F20A0">
      <w:pPr>
        <w:jc w:val="center"/>
      </w:pPr>
      <w:r w:rsidRPr="004F20A0">
        <w:rPr>
          <w:noProof/>
        </w:rPr>
        <w:drawing>
          <wp:inline distT="0" distB="0" distL="0" distR="0" wp14:anchorId="43E671C9" wp14:editId="471F45BC">
            <wp:extent cx="4498340" cy="2589825"/>
            <wp:effectExtent l="0" t="0" r="0" b="1270"/>
            <wp:docPr id="1210127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0127413" name=""/>
                    <pic:cNvPicPr/>
                  </pic:nvPicPr>
                  <pic:blipFill>
                    <a:blip r:embed="rId14"/>
                    <a:stretch>
                      <a:fillRect/>
                    </a:stretch>
                  </pic:blipFill>
                  <pic:spPr>
                    <a:xfrm>
                      <a:off x="0" y="0"/>
                      <a:ext cx="4513208" cy="2598385"/>
                    </a:xfrm>
                    <a:prstGeom prst="rect">
                      <a:avLst/>
                    </a:prstGeom>
                  </pic:spPr>
                </pic:pic>
              </a:graphicData>
            </a:graphic>
          </wp:inline>
        </w:drawing>
      </w:r>
    </w:p>
    <w:p w14:paraId="6654E44F" w14:textId="25D06611" w:rsidR="00A600EA" w:rsidRDefault="00A600EA" w:rsidP="007C420A"/>
    <w:p w14:paraId="76E560A4" w14:textId="77777777" w:rsidR="004F20A0" w:rsidRDefault="004F20A0" w:rsidP="007C420A"/>
    <w:p w14:paraId="3672551F" w14:textId="15FABE5C" w:rsidR="004F20A0" w:rsidRDefault="004F20A0" w:rsidP="004F20A0">
      <w:pPr>
        <w:jc w:val="center"/>
      </w:pPr>
      <w:r w:rsidRPr="004F20A0">
        <w:rPr>
          <w:noProof/>
        </w:rPr>
        <w:lastRenderedPageBreak/>
        <w:drawing>
          <wp:inline distT="0" distB="0" distL="0" distR="0" wp14:anchorId="4F657B41" wp14:editId="767BA899">
            <wp:extent cx="4332397" cy="1911981"/>
            <wp:effectExtent l="0" t="0" r="0" b="0"/>
            <wp:docPr id="1832325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325236" name=""/>
                    <pic:cNvPicPr/>
                  </pic:nvPicPr>
                  <pic:blipFill>
                    <a:blip r:embed="rId15"/>
                    <a:stretch>
                      <a:fillRect/>
                    </a:stretch>
                  </pic:blipFill>
                  <pic:spPr>
                    <a:xfrm>
                      <a:off x="0" y="0"/>
                      <a:ext cx="4342622" cy="1916493"/>
                    </a:xfrm>
                    <a:prstGeom prst="rect">
                      <a:avLst/>
                    </a:prstGeom>
                  </pic:spPr>
                </pic:pic>
              </a:graphicData>
            </a:graphic>
          </wp:inline>
        </w:drawing>
      </w:r>
    </w:p>
    <w:p w14:paraId="1BA810E9" w14:textId="77777777" w:rsidR="004F20A0" w:rsidRPr="004F20A0" w:rsidRDefault="004F20A0" w:rsidP="004F20A0">
      <w:pPr>
        <w:jc w:val="center"/>
        <w:rPr>
          <w:b/>
          <w:bCs/>
        </w:rPr>
      </w:pPr>
      <w:r w:rsidRPr="004F20A0">
        <w:rPr>
          <w:b/>
          <w:bCs/>
        </w:rPr>
        <w:t>Click [Ok] than commit your changes</w:t>
      </w:r>
    </w:p>
    <w:p w14:paraId="1C589C4B" w14:textId="5B28DD05" w:rsidR="004F20A0" w:rsidRDefault="004F20A0" w:rsidP="004F20A0">
      <w:pPr>
        <w:jc w:val="center"/>
      </w:pPr>
      <w:r w:rsidRPr="004F20A0">
        <w:rPr>
          <w:noProof/>
        </w:rPr>
        <w:drawing>
          <wp:inline distT="0" distB="0" distL="0" distR="0" wp14:anchorId="49B3EA5F" wp14:editId="401898DC">
            <wp:extent cx="5400040" cy="1549400"/>
            <wp:effectExtent l="0" t="0" r="0" b="0"/>
            <wp:docPr id="2280650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065092" name=""/>
                    <pic:cNvPicPr/>
                  </pic:nvPicPr>
                  <pic:blipFill>
                    <a:blip r:embed="rId16"/>
                    <a:stretch>
                      <a:fillRect/>
                    </a:stretch>
                  </pic:blipFill>
                  <pic:spPr>
                    <a:xfrm>
                      <a:off x="0" y="0"/>
                      <a:ext cx="5400040" cy="1549400"/>
                    </a:xfrm>
                    <a:prstGeom prst="rect">
                      <a:avLst/>
                    </a:prstGeom>
                  </pic:spPr>
                </pic:pic>
              </a:graphicData>
            </a:graphic>
          </wp:inline>
        </w:drawing>
      </w:r>
    </w:p>
    <w:p w14:paraId="226FDA15" w14:textId="77777777" w:rsidR="00A600EA" w:rsidRDefault="00A600EA">
      <w:r>
        <w:br w:type="page"/>
      </w:r>
    </w:p>
    <w:p w14:paraId="0EAB6A30" w14:textId="642E8747" w:rsidR="00344504" w:rsidRDefault="00344504" w:rsidP="009E34FD">
      <w:pPr>
        <w:pStyle w:val="Heading1"/>
      </w:pPr>
      <w:r>
        <w:lastRenderedPageBreak/>
        <w:t xml:space="preserve">Step 2: </w:t>
      </w:r>
      <w:r w:rsidR="004F20A0">
        <w:t xml:space="preserve">Create </w:t>
      </w:r>
      <w:r>
        <w:t xml:space="preserve">GRE tunnel </w:t>
      </w:r>
      <w:r w:rsidR="004F20A0">
        <w:t>and validate reachability</w:t>
      </w:r>
    </w:p>
    <w:p w14:paraId="0FFD1945" w14:textId="58E84A0E" w:rsidR="00344504" w:rsidRDefault="00344504" w:rsidP="00344504">
      <w:pPr>
        <w:pStyle w:val="ListParagraph"/>
        <w:numPr>
          <w:ilvl w:val="0"/>
          <w:numId w:val="14"/>
        </w:numPr>
      </w:pPr>
      <w:r>
        <w:t>Navigate to Network -&gt; GRE Tunnels and Add a new tunnel with below configs</w:t>
      </w:r>
    </w:p>
    <w:tbl>
      <w:tblPr>
        <w:tblStyle w:val="PlainTable1"/>
        <w:tblW w:w="0" w:type="auto"/>
        <w:tblLook w:val="04A0" w:firstRow="1" w:lastRow="0" w:firstColumn="1" w:lastColumn="0" w:noHBand="0" w:noVBand="1"/>
      </w:tblPr>
      <w:tblGrid>
        <w:gridCol w:w="2695"/>
        <w:gridCol w:w="5799"/>
      </w:tblGrid>
      <w:tr w:rsidR="00344504" w14:paraId="0792224A" w14:textId="77777777" w:rsidTr="004F20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43A14EA" w14:textId="0E18B1FB" w:rsidR="00344504" w:rsidRDefault="00344504" w:rsidP="00344504">
            <w:r>
              <w:t>Name</w:t>
            </w:r>
          </w:p>
        </w:tc>
        <w:tc>
          <w:tcPr>
            <w:tcW w:w="5799" w:type="dxa"/>
          </w:tcPr>
          <w:p w14:paraId="534134C4" w14:textId="503078E9" w:rsidR="00344504" w:rsidRDefault="00344504" w:rsidP="00344504">
            <w:pPr>
              <w:cnfStyle w:val="100000000000" w:firstRow="1" w:lastRow="0" w:firstColumn="0" w:lastColumn="0" w:oddVBand="0" w:evenVBand="0" w:oddHBand="0" w:evenHBand="0" w:firstRowFirstColumn="0" w:firstRowLastColumn="0" w:lastRowFirstColumn="0" w:lastRowLastColumn="0"/>
            </w:pPr>
            <w:r w:rsidRPr="00344504">
              <w:t>Test-Tun1</w:t>
            </w:r>
          </w:p>
        </w:tc>
      </w:tr>
      <w:tr w:rsidR="00344504" w14:paraId="7DA75301" w14:textId="77777777" w:rsidTr="004F20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0C3A379E" w14:textId="7EB6C800" w:rsidR="00344504" w:rsidRDefault="00344504" w:rsidP="00344504">
            <w:r>
              <w:t>Interface</w:t>
            </w:r>
          </w:p>
        </w:tc>
        <w:tc>
          <w:tcPr>
            <w:tcW w:w="5799" w:type="dxa"/>
          </w:tcPr>
          <w:p w14:paraId="30746DDC" w14:textId="029CD45D" w:rsidR="00344504" w:rsidRDefault="00344504" w:rsidP="00344504">
            <w:pPr>
              <w:cnfStyle w:val="000000100000" w:firstRow="0" w:lastRow="0" w:firstColumn="0" w:lastColumn="0" w:oddVBand="0" w:evenVBand="0" w:oddHBand="1" w:evenHBand="0" w:firstRowFirstColumn="0" w:firstRowLastColumn="0" w:lastRowFirstColumn="0" w:lastRowLastColumn="0"/>
            </w:pPr>
            <w:r w:rsidRPr="00344504">
              <w:t>ethernet1/3</w:t>
            </w:r>
          </w:p>
        </w:tc>
      </w:tr>
      <w:tr w:rsidR="00344504" w14:paraId="23173901" w14:textId="77777777" w:rsidTr="004F20A0">
        <w:tc>
          <w:tcPr>
            <w:cnfStyle w:val="001000000000" w:firstRow="0" w:lastRow="0" w:firstColumn="1" w:lastColumn="0" w:oddVBand="0" w:evenVBand="0" w:oddHBand="0" w:evenHBand="0" w:firstRowFirstColumn="0" w:firstRowLastColumn="0" w:lastRowFirstColumn="0" w:lastRowLastColumn="0"/>
            <w:tcW w:w="2695" w:type="dxa"/>
          </w:tcPr>
          <w:p w14:paraId="17285583" w14:textId="05486392" w:rsidR="00344504" w:rsidRDefault="00344504" w:rsidP="00344504">
            <w:r>
              <w:t>IP</w:t>
            </w:r>
          </w:p>
        </w:tc>
        <w:tc>
          <w:tcPr>
            <w:tcW w:w="5799" w:type="dxa"/>
          </w:tcPr>
          <w:p w14:paraId="016537B8" w14:textId="53506293" w:rsidR="00344504" w:rsidRDefault="00344504" w:rsidP="00344504">
            <w:pPr>
              <w:cnfStyle w:val="000000000000" w:firstRow="0" w:lastRow="0" w:firstColumn="0" w:lastColumn="0" w:oddVBand="0" w:evenVBand="0" w:oddHBand="0" w:evenHBand="0" w:firstRowFirstColumn="0" w:firstRowLastColumn="0" w:lastRowFirstColumn="0" w:lastRowLastColumn="0"/>
            </w:pPr>
            <w:r w:rsidRPr="00344504">
              <w:t>63.63.63.2/31</w:t>
            </w:r>
          </w:p>
        </w:tc>
      </w:tr>
      <w:tr w:rsidR="00344504" w14:paraId="72E207CE" w14:textId="77777777" w:rsidTr="004F20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4CF2A6D1" w14:textId="08815679" w:rsidR="00344504" w:rsidRDefault="00344504" w:rsidP="00344504">
            <w:r>
              <w:t>Peer Address</w:t>
            </w:r>
          </w:p>
        </w:tc>
        <w:tc>
          <w:tcPr>
            <w:tcW w:w="5799" w:type="dxa"/>
          </w:tcPr>
          <w:p w14:paraId="2DD57957" w14:textId="77777777" w:rsidR="00344504" w:rsidRDefault="00344504" w:rsidP="00344504">
            <w:pPr>
              <w:cnfStyle w:val="000000100000" w:firstRow="0" w:lastRow="0" w:firstColumn="0" w:lastColumn="0" w:oddVBand="0" w:evenVBand="0" w:oddHBand="1" w:evenHBand="0" w:firstRowFirstColumn="0" w:firstRowLastColumn="0" w:lastRowFirstColumn="0" w:lastRowLastColumn="0"/>
            </w:pPr>
            <w:r w:rsidRPr="00344504">
              <w:t>33.33.33.5</w:t>
            </w:r>
          </w:p>
          <w:p w14:paraId="13F681E6" w14:textId="467AFD3D" w:rsidR="004F20A0" w:rsidRDefault="004F20A0" w:rsidP="00344504">
            <w:pPr>
              <w:cnfStyle w:val="000000100000" w:firstRow="0" w:lastRow="0" w:firstColumn="0" w:lastColumn="0" w:oddVBand="0" w:evenVBand="0" w:oddHBand="1" w:evenHBand="0" w:firstRowFirstColumn="0" w:firstRowLastColumn="0" w:lastRowFirstColumn="0" w:lastRowLastColumn="0"/>
            </w:pPr>
            <w:r>
              <w:t xml:space="preserve">Note; this is the public facing </w:t>
            </w:r>
            <w:proofErr w:type="spellStart"/>
            <w:r>
              <w:t>ip</w:t>
            </w:r>
            <w:proofErr w:type="spellEnd"/>
            <w:r>
              <w:t xml:space="preserve"> of your peer not the tunnel. The tunnel peer </w:t>
            </w:r>
            <w:proofErr w:type="spellStart"/>
            <w:r>
              <w:t>ip</w:t>
            </w:r>
            <w:proofErr w:type="spellEnd"/>
            <w:r>
              <w:t xml:space="preserve"> was configured in the tunnel setting done pervious in step </w:t>
            </w:r>
            <w:proofErr w:type="gramStart"/>
            <w:r>
              <w:t>1.B</w:t>
            </w:r>
            <w:proofErr w:type="gramEnd"/>
          </w:p>
        </w:tc>
      </w:tr>
      <w:tr w:rsidR="00344504" w14:paraId="1F939305" w14:textId="77777777" w:rsidTr="004F20A0">
        <w:tc>
          <w:tcPr>
            <w:cnfStyle w:val="001000000000" w:firstRow="0" w:lastRow="0" w:firstColumn="1" w:lastColumn="0" w:oddVBand="0" w:evenVBand="0" w:oddHBand="0" w:evenHBand="0" w:firstRowFirstColumn="0" w:firstRowLastColumn="0" w:lastRowFirstColumn="0" w:lastRowLastColumn="0"/>
            <w:tcW w:w="2695" w:type="dxa"/>
          </w:tcPr>
          <w:p w14:paraId="64524CF7" w14:textId="396E9E6B" w:rsidR="00344504" w:rsidRDefault="00344504" w:rsidP="00344504">
            <w:r>
              <w:t>Tunnel Interface</w:t>
            </w:r>
          </w:p>
        </w:tc>
        <w:tc>
          <w:tcPr>
            <w:tcW w:w="5799" w:type="dxa"/>
          </w:tcPr>
          <w:p w14:paraId="445F858F" w14:textId="0D5F4452" w:rsidR="00344504" w:rsidRDefault="00344504" w:rsidP="00344504">
            <w:pPr>
              <w:cnfStyle w:val="000000000000" w:firstRow="0" w:lastRow="0" w:firstColumn="0" w:lastColumn="0" w:oddVBand="0" w:evenVBand="0" w:oddHBand="0" w:evenHBand="0" w:firstRowFirstColumn="0" w:firstRowLastColumn="0" w:lastRowFirstColumn="0" w:lastRowLastColumn="0"/>
            </w:pPr>
            <w:r w:rsidRPr="00344504">
              <w:t>tunnel.1</w:t>
            </w:r>
          </w:p>
        </w:tc>
      </w:tr>
      <w:tr w:rsidR="004F20A0" w14:paraId="711BE650" w14:textId="77777777" w:rsidTr="004F20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0CDFCEA0" w14:textId="090350AF" w:rsidR="004F20A0" w:rsidRDefault="004F20A0" w:rsidP="00344504">
            <w:r>
              <w:t>Keep Alive</w:t>
            </w:r>
          </w:p>
        </w:tc>
        <w:tc>
          <w:tcPr>
            <w:tcW w:w="5799" w:type="dxa"/>
          </w:tcPr>
          <w:p w14:paraId="01067DFC" w14:textId="6454E3FA" w:rsidR="004F20A0" w:rsidRPr="00344504" w:rsidRDefault="004F20A0" w:rsidP="00344504">
            <w:pPr>
              <w:cnfStyle w:val="000000100000" w:firstRow="0" w:lastRow="0" w:firstColumn="0" w:lastColumn="0" w:oddVBand="0" w:evenVBand="0" w:oddHBand="1" w:evenHBand="0" w:firstRowFirstColumn="0" w:firstRowLastColumn="0" w:lastRowFirstColumn="0" w:lastRowLastColumn="0"/>
            </w:pPr>
            <w:r>
              <w:t>Configure keep alive to make sure your tunnel stays up.</w:t>
            </w:r>
          </w:p>
        </w:tc>
      </w:tr>
    </w:tbl>
    <w:p w14:paraId="2D7C9804" w14:textId="76E65810" w:rsidR="00344504" w:rsidRDefault="00344504" w:rsidP="004F20A0">
      <w:pPr>
        <w:jc w:val="center"/>
      </w:pPr>
      <w:r w:rsidRPr="00344504">
        <w:rPr>
          <w:noProof/>
        </w:rPr>
        <w:drawing>
          <wp:inline distT="0" distB="0" distL="0" distR="0" wp14:anchorId="7DCD4C1A" wp14:editId="5D549BAA">
            <wp:extent cx="4447197" cy="2288445"/>
            <wp:effectExtent l="0" t="0" r="0" b="0"/>
            <wp:docPr id="528887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887985" name=""/>
                    <pic:cNvPicPr/>
                  </pic:nvPicPr>
                  <pic:blipFill>
                    <a:blip r:embed="rId17"/>
                    <a:stretch>
                      <a:fillRect/>
                    </a:stretch>
                  </pic:blipFill>
                  <pic:spPr>
                    <a:xfrm>
                      <a:off x="0" y="0"/>
                      <a:ext cx="4459499" cy="2294775"/>
                    </a:xfrm>
                    <a:prstGeom prst="rect">
                      <a:avLst/>
                    </a:prstGeom>
                  </pic:spPr>
                </pic:pic>
              </a:graphicData>
            </a:graphic>
          </wp:inline>
        </w:drawing>
      </w:r>
    </w:p>
    <w:p w14:paraId="69684204" w14:textId="6F903543" w:rsidR="00344504" w:rsidRDefault="004F20A0" w:rsidP="004F20A0">
      <w:pPr>
        <w:jc w:val="center"/>
      </w:pPr>
      <w:r w:rsidRPr="004F20A0">
        <w:rPr>
          <w:noProof/>
        </w:rPr>
        <w:drawing>
          <wp:inline distT="0" distB="0" distL="0" distR="0" wp14:anchorId="0A5843AE" wp14:editId="6727F006">
            <wp:extent cx="4767593" cy="2437056"/>
            <wp:effectExtent l="0" t="0" r="0" b="1905"/>
            <wp:docPr id="15599942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994288" name=""/>
                    <pic:cNvPicPr/>
                  </pic:nvPicPr>
                  <pic:blipFill>
                    <a:blip r:embed="rId18"/>
                    <a:stretch>
                      <a:fillRect/>
                    </a:stretch>
                  </pic:blipFill>
                  <pic:spPr>
                    <a:xfrm>
                      <a:off x="0" y="0"/>
                      <a:ext cx="4780447" cy="2443627"/>
                    </a:xfrm>
                    <a:prstGeom prst="rect">
                      <a:avLst/>
                    </a:prstGeom>
                  </pic:spPr>
                </pic:pic>
              </a:graphicData>
            </a:graphic>
          </wp:inline>
        </w:drawing>
      </w:r>
    </w:p>
    <w:p w14:paraId="152F6830" w14:textId="2DFEEDF6" w:rsidR="00596CDF" w:rsidRPr="004F20A0" w:rsidRDefault="004F20A0" w:rsidP="004F20A0">
      <w:pPr>
        <w:jc w:val="center"/>
        <w:rPr>
          <w:b/>
          <w:bCs/>
        </w:rPr>
      </w:pPr>
      <w:r w:rsidRPr="004F20A0">
        <w:rPr>
          <w:b/>
          <w:bCs/>
        </w:rPr>
        <w:lastRenderedPageBreak/>
        <w:t>Click [Ok] than commit your changes</w:t>
      </w:r>
    </w:p>
    <w:p w14:paraId="43B4F46F" w14:textId="40D0D528" w:rsidR="00A600EA" w:rsidRDefault="004F20A0" w:rsidP="009E34FD">
      <w:pPr>
        <w:pStyle w:val="Heading3"/>
      </w:pPr>
      <w:r>
        <w:t xml:space="preserve">Validate tunnel reachability </w:t>
      </w:r>
    </w:p>
    <w:p w14:paraId="1FEDA99F" w14:textId="77777777" w:rsidR="002F097E" w:rsidRDefault="002F097E" w:rsidP="002F097E">
      <w:pPr>
        <w:pStyle w:val="ListParagraph"/>
        <w:numPr>
          <w:ilvl w:val="0"/>
          <w:numId w:val="16"/>
        </w:numPr>
        <w:spacing w:after="0" w:line="240" w:lineRule="auto"/>
      </w:pPr>
      <w:r>
        <w:t xml:space="preserve">You should be able to ping the tunnel destination.  </w:t>
      </w:r>
    </w:p>
    <w:p w14:paraId="014AF745" w14:textId="77777777" w:rsidR="002F097E" w:rsidRDefault="002F097E" w:rsidP="002F097E">
      <w:pPr>
        <w:pStyle w:val="ListParagraph"/>
        <w:numPr>
          <w:ilvl w:val="0"/>
          <w:numId w:val="16"/>
        </w:numPr>
        <w:spacing w:after="0" w:line="240" w:lineRule="auto"/>
      </w:pPr>
      <w:r>
        <w:t>Your tunnel interface should show up.</w:t>
      </w:r>
    </w:p>
    <w:p w14:paraId="24B0401E" w14:textId="48AD6DAB" w:rsidR="002F097E" w:rsidRDefault="002F097E" w:rsidP="002F097E">
      <w:pPr>
        <w:ind w:left="720"/>
      </w:pPr>
      <w:r>
        <w:t xml:space="preserve"> Use below validation commands to make sure that your tunnel is configured that the routing table looks correct.</w:t>
      </w:r>
    </w:p>
    <w:tbl>
      <w:tblPr>
        <w:tblStyle w:val="TableGrid"/>
        <w:tblW w:w="0" w:type="auto"/>
        <w:tblInd w:w="-455" w:type="dxa"/>
        <w:tblLook w:val="04A0" w:firstRow="1" w:lastRow="0" w:firstColumn="1" w:lastColumn="0" w:noHBand="0" w:noVBand="1"/>
      </w:tblPr>
      <w:tblGrid>
        <w:gridCol w:w="4950"/>
        <w:gridCol w:w="3999"/>
      </w:tblGrid>
      <w:tr w:rsidR="002F097E" w14:paraId="0BDF293C" w14:textId="77777777" w:rsidTr="002F097E">
        <w:tc>
          <w:tcPr>
            <w:tcW w:w="4950" w:type="dxa"/>
          </w:tcPr>
          <w:p w14:paraId="628F2AEB" w14:textId="402FF667" w:rsidR="002F097E" w:rsidRPr="002F097E" w:rsidRDefault="002F097E" w:rsidP="007C420A">
            <w:pPr>
              <w:rPr>
                <w:b/>
                <w:bCs/>
              </w:rPr>
            </w:pPr>
            <w:r w:rsidRPr="002F097E">
              <w:rPr>
                <w:b/>
                <w:bCs/>
              </w:rPr>
              <w:t>show routing route</w:t>
            </w:r>
          </w:p>
        </w:tc>
        <w:tc>
          <w:tcPr>
            <w:tcW w:w="3999" w:type="dxa"/>
          </w:tcPr>
          <w:p w14:paraId="296E69D7" w14:textId="6929A33A" w:rsidR="002F097E" w:rsidRDefault="002F097E" w:rsidP="002F097E">
            <w:pPr>
              <w:pStyle w:val="Abstract"/>
            </w:pPr>
            <w:r>
              <w:t>Display the routing table</w:t>
            </w:r>
          </w:p>
        </w:tc>
      </w:tr>
      <w:tr w:rsidR="002F097E" w14:paraId="3A5F0939" w14:textId="77777777" w:rsidTr="002F097E">
        <w:tc>
          <w:tcPr>
            <w:tcW w:w="4950" w:type="dxa"/>
          </w:tcPr>
          <w:p w14:paraId="0B3DAB42" w14:textId="7702CF77" w:rsidR="002F097E" w:rsidRPr="002F097E" w:rsidRDefault="002F097E" w:rsidP="007C420A">
            <w:pPr>
              <w:rPr>
                <w:b/>
                <w:bCs/>
              </w:rPr>
            </w:pPr>
            <w:r w:rsidRPr="002F097E">
              <w:rPr>
                <w:b/>
                <w:bCs/>
              </w:rPr>
              <w:t>ping source 2.100.20.66 host 2.100.20.67</w:t>
            </w:r>
          </w:p>
        </w:tc>
        <w:tc>
          <w:tcPr>
            <w:tcW w:w="3999" w:type="dxa"/>
          </w:tcPr>
          <w:p w14:paraId="57DFA8E4" w14:textId="2243EC1B" w:rsidR="002F097E" w:rsidRDefault="002F097E" w:rsidP="002F097E">
            <w:pPr>
              <w:pStyle w:val="Abstract"/>
            </w:pPr>
            <w:r>
              <w:t>Used to perform a ping test from the tunnel interface IP address to tunnel peer destination Ip address.</w:t>
            </w:r>
          </w:p>
        </w:tc>
      </w:tr>
      <w:tr w:rsidR="002F097E" w14:paraId="1928A9B1" w14:textId="77777777" w:rsidTr="002F097E">
        <w:tc>
          <w:tcPr>
            <w:tcW w:w="4950" w:type="dxa"/>
          </w:tcPr>
          <w:p w14:paraId="6AF193BD" w14:textId="2B692383" w:rsidR="002F097E" w:rsidRPr="002F097E" w:rsidRDefault="002F097E" w:rsidP="007C420A">
            <w:pPr>
              <w:rPr>
                <w:b/>
                <w:bCs/>
              </w:rPr>
            </w:pPr>
            <w:r w:rsidRPr="002F097E">
              <w:rPr>
                <w:b/>
                <w:bCs/>
              </w:rPr>
              <w:t>show interface tunnel</w:t>
            </w:r>
          </w:p>
        </w:tc>
        <w:tc>
          <w:tcPr>
            <w:tcW w:w="3999" w:type="dxa"/>
          </w:tcPr>
          <w:p w14:paraId="50BDB72A" w14:textId="76974AC2" w:rsidR="002F097E" w:rsidRDefault="002F097E" w:rsidP="002F097E">
            <w:pPr>
              <w:pStyle w:val="Abstract"/>
            </w:pPr>
            <w:r>
              <w:t>Show the status of configured tunnel</w:t>
            </w:r>
          </w:p>
        </w:tc>
      </w:tr>
    </w:tbl>
    <w:p w14:paraId="0D598E38" w14:textId="727A1FDA" w:rsidR="002F097E" w:rsidRDefault="002F097E" w:rsidP="002F097E">
      <w:r w:rsidRPr="002F097E">
        <w:rPr>
          <w:noProof/>
        </w:rPr>
        <w:drawing>
          <wp:anchor distT="0" distB="0" distL="114300" distR="114300" simplePos="0" relativeHeight="251658240" behindDoc="0" locked="0" layoutInCell="1" allowOverlap="1" wp14:anchorId="4587D11B" wp14:editId="79861454">
            <wp:simplePos x="0" y="0"/>
            <wp:positionH relativeFrom="column">
              <wp:posOffset>-571500</wp:posOffset>
            </wp:positionH>
            <wp:positionV relativeFrom="paragraph">
              <wp:posOffset>107678</wp:posOffset>
            </wp:positionV>
            <wp:extent cx="6388305" cy="1207197"/>
            <wp:effectExtent l="0" t="0" r="0" b="0"/>
            <wp:wrapNone/>
            <wp:docPr id="1100437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437385"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388305" cy="1207197"/>
                    </a:xfrm>
                    <a:prstGeom prst="rect">
                      <a:avLst/>
                    </a:prstGeom>
                  </pic:spPr>
                </pic:pic>
              </a:graphicData>
            </a:graphic>
            <wp14:sizeRelH relativeFrom="page">
              <wp14:pctWidth>0</wp14:pctWidth>
            </wp14:sizeRelH>
            <wp14:sizeRelV relativeFrom="page">
              <wp14:pctHeight>0</wp14:pctHeight>
            </wp14:sizeRelV>
          </wp:anchor>
        </w:drawing>
      </w:r>
    </w:p>
    <w:p w14:paraId="644F7E74" w14:textId="221E6832" w:rsidR="002F097E" w:rsidRDefault="002F097E" w:rsidP="002F097E"/>
    <w:p w14:paraId="7A8D1B75" w14:textId="77777777" w:rsidR="002F097E" w:rsidRDefault="002F097E" w:rsidP="002F097E"/>
    <w:p w14:paraId="04B0548B" w14:textId="77777777" w:rsidR="002F097E" w:rsidRDefault="002F097E" w:rsidP="002F097E"/>
    <w:p w14:paraId="76425F42" w14:textId="01BEB7EF" w:rsidR="002F097E" w:rsidRDefault="002F097E" w:rsidP="002F097E">
      <w:pPr>
        <w:jc w:val="center"/>
      </w:pPr>
      <w:r w:rsidRPr="002F097E">
        <w:rPr>
          <w:noProof/>
        </w:rPr>
        <w:drawing>
          <wp:inline distT="0" distB="0" distL="0" distR="0" wp14:anchorId="41DD730A" wp14:editId="297DF44D">
            <wp:extent cx="4166143" cy="1136087"/>
            <wp:effectExtent l="0" t="0" r="6350" b="6985"/>
            <wp:docPr id="227136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136649" name=""/>
                    <pic:cNvPicPr/>
                  </pic:nvPicPr>
                  <pic:blipFill>
                    <a:blip r:embed="rId20"/>
                    <a:stretch>
                      <a:fillRect/>
                    </a:stretch>
                  </pic:blipFill>
                  <pic:spPr>
                    <a:xfrm>
                      <a:off x="0" y="0"/>
                      <a:ext cx="4180734" cy="1140066"/>
                    </a:xfrm>
                    <a:prstGeom prst="rect">
                      <a:avLst/>
                    </a:prstGeom>
                  </pic:spPr>
                </pic:pic>
              </a:graphicData>
            </a:graphic>
          </wp:inline>
        </w:drawing>
      </w:r>
    </w:p>
    <w:p w14:paraId="30AAF286" w14:textId="0CA30E24" w:rsidR="002F097E" w:rsidRDefault="002F097E" w:rsidP="002F097E">
      <w:r w:rsidRPr="002F097E">
        <w:rPr>
          <w:noProof/>
        </w:rPr>
        <w:drawing>
          <wp:anchor distT="0" distB="0" distL="114300" distR="114300" simplePos="0" relativeHeight="251659264" behindDoc="0" locked="0" layoutInCell="1" allowOverlap="1" wp14:anchorId="150BFE8E" wp14:editId="6C64FE8B">
            <wp:simplePos x="0" y="0"/>
            <wp:positionH relativeFrom="column">
              <wp:posOffset>972820</wp:posOffset>
            </wp:positionH>
            <wp:positionV relativeFrom="paragraph">
              <wp:posOffset>12065</wp:posOffset>
            </wp:positionV>
            <wp:extent cx="3598545" cy="3646170"/>
            <wp:effectExtent l="0" t="0" r="1905" b="0"/>
            <wp:wrapNone/>
            <wp:docPr id="17597468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746890"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598545" cy="3646170"/>
                    </a:xfrm>
                    <a:prstGeom prst="rect">
                      <a:avLst/>
                    </a:prstGeom>
                  </pic:spPr>
                </pic:pic>
              </a:graphicData>
            </a:graphic>
            <wp14:sizeRelH relativeFrom="page">
              <wp14:pctWidth>0</wp14:pctWidth>
            </wp14:sizeRelH>
            <wp14:sizeRelV relativeFrom="page">
              <wp14:pctHeight>0</wp14:pctHeight>
            </wp14:sizeRelV>
          </wp:anchor>
        </w:drawing>
      </w:r>
    </w:p>
    <w:p w14:paraId="05230C82" w14:textId="3DE760DA" w:rsidR="002F097E" w:rsidRDefault="002F097E" w:rsidP="002F097E"/>
    <w:p w14:paraId="1B31F45D" w14:textId="75F97769" w:rsidR="002F097E" w:rsidRDefault="002F097E" w:rsidP="002F097E"/>
    <w:p w14:paraId="320767D8" w14:textId="0DB73684" w:rsidR="002F097E" w:rsidRDefault="002F097E" w:rsidP="002F097E"/>
    <w:p w14:paraId="494378C6" w14:textId="1F171443" w:rsidR="002F097E" w:rsidRDefault="002F097E" w:rsidP="002F097E"/>
    <w:p w14:paraId="5E33D6AD" w14:textId="1F4C65DF" w:rsidR="002F097E" w:rsidRDefault="002F097E" w:rsidP="002F097E">
      <w:r>
        <w:br w:type="page"/>
      </w:r>
    </w:p>
    <w:p w14:paraId="1C2A0B13" w14:textId="093695E8" w:rsidR="00724EF8" w:rsidRDefault="00724EF8" w:rsidP="009E34FD">
      <w:pPr>
        <w:pStyle w:val="Heading1"/>
      </w:pPr>
      <w:r>
        <w:lastRenderedPageBreak/>
        <w:t>Step 3: BGP Over GRE tunnel and validate reachability</w:t>
      </w:r>
    </w:p>
    <w:p w14:paraId="5C0FA581" w14:textId="637009DF" w:rsidR="00724EF8" w:rsidRDefault="00724EF8" w:rsidP="00724EF8">
      <w:pPr>
        <w:pStyle w:val="ListParagraph"/>
        <w:numPr>
          <w:ilvl w:val="0"/>
          <w:numId w:val="17"/>
        </w:numPr>
      </w:pPr>
      <w:r>
        <w:t>Navigate to Network -&gt; Virtual Router -&gt; and Click on your Virtual Router</w:t>
      </w:r>
    </w:p>
    <w:p w14:paraId="777A21F6" w14:textId="552F8EE4" w:rsidR="00724EF8" w:rsidRDefault="00724EF8" w:rsidP="00724EF8">
      <w:pPr>
        <w:pStyle w:val="ListParagraph"/>
        <w:numPr>
          <w:ilvl w:val="1"/>
          <w:numId w:val="17"/>
        </w:numPr>
      </w:pPr>
      <w:r>
        <w:t>Under Virtual Router navigate to BGP and use below configs</w:t>
      </w:r>
    </w:p>
    <w:tbl>
      <w:tblPr>
        <w:tblStyle w:val="PlainTable1"/>
        <w:tblW w:w="0" w:type="auto"/>
        <w:tblLook w:val="04A0" w:firstRow="1" w:lastRow="0" w:firstColumn="1" w:lastColumn="0" w:noHBand="0" w:noVBand="1"/>
      </w:tblPr>
      <w:tblGrid>
        <w:gridCol w:w="2695"/>
        <w:gridCol w:w="5799"/>
      </w:tblGrid>
      <w:tr w:rsidR="00724EF8" w14:paraId="6C57498C" w14:textId="77777777" w:rsidTr="002B7D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4D24F2" w14:textId="0FCDD6DE" w:rsidR="00724EF8" w:rsidRDefault="00724EF8" w:rsidP="002B7D45">
            <w:r>
              <w:t>Enable</w:t>
            </w:r>
          </w:p>
        </w:tc>
        <w:tc>
          <w:tcPr>
            <w:tcW w:w="5799" w:type="dxa"/>
          </w:tcPr>
          <w:p w14:paraId="2D8F4503" w14:textId="5CF07BCC" w:rsidR="00724EF8" w:rsidRPr="00724EF8" w:rsidRDefault="00724EF8" w:rsidP="002B7D45">
            <w:pPr>
              <w:cnfStyle w:val="100000000000" w:firstRow="1" w:lastRow="0" w:firstColumn="0" w:lastColumn="0" w:oddVBand="0" w:evenVBand="0" w:oddHBand="0" w:evenHBand="0" w:firstRowFirstColumn="0" w:firstRowLastColumn="0" w:lastRowFirstColumn="0" w:lastRowLastColumn="0"/>
              <w:rPr>
                <w:b w:val="0"/>
                <w:bCs w:val="0"/>
              </w:rPr>
            </w:pPr>
            <w:r w:rsidRPr="00724EF8">
              <w:rPr>
                <w:b w:val="0"/>
                <w:bCs w:val="0"/>
              </w:rPr>
              <w:t>Make sure this is checked</w:t>
            </w:r>
          </w:p>
        </w:tc>
      </w:tr>
      <w:tr w:rsidR="00724EF8" w14:paraId="475E89EA" w14:textId="77777777" w:rsidTr="002B7D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BAD684F" w14:textId="054D74DC" w:rsidR="00724EF8" w:rsidRDefault="00724EF8" w:rsidP="002B7D45">
            <w:r>
              <w:t>Router ID</w:t>
            </w:r>
          </w:p>
        </w:tc>
        <w:tc>
          <w:tcPr>
            <w:tcW w:w="5799" w:type="dxa"/>
          </w:tcPr>
          <w:p w14:paraId="768780A1" w14:textId="1EE3A9F5" w:rsidR="00724EF8" w:rsidRDefault="00724EF8" w:rsidP="002B7D45">
            <w:pPr>
              <w:cnfStyle w:val="000000100000" w:firstRow="0" w:lastRow="0" w:firstColumn="0" w:lastColumn="0" w:oddVBand="0" w:evenVBand="0" w:oddHBand="1" w:evenHBand="0" w:firstRowFirstColumn="0" w:firstRowLastColumn="0" w:lastRowFirstColumn="0" w:lastRowLastColumn="0"/>
            </w:pPr>
            <w:r w:rsidRPr="00344504">
              <w:t>63.63.63.2</w:t>
            </w:r>
          </w:p>
        </w:tc>
      </w:tr>
      <w:tr w:rsidR="00724EF8" w14:paraId="6A1AD34E" w14:textId="77777777" w:rsidTr="002B7D45">
        <w:tc>
          <w:tcPr>
            <w:cnfStyle w:val="001000000000" w:firstRow="0" w:lastRow="0" w:firstColumn="1" w:lastColumn="0" w:oddVBand="0" w:evenVBand="0" w:oddHBand="0" w:evenHBand="0" w:firstRowFirstColumn="0" w:firstRowLastColumn="0" w:lastRowFirstColumn="0" w:lastRowLastColumn="0"/>
            <w:tcW w:w="2695" w:type="dxa"/>
          </w:tcPr>
          <w:p w14:paraId="10DD9F5E" w14:textId="6073DD64" w:rsidR="00724EF8" w:rsidRDefault="00724EF8" w:rsidP="002B7D45">
            <w:r>
              <w:t>AS Number</w:t>
            </w:r>
          </w:p>
        </w:tc>
        <w:tc>
          <w:tcPr>
            <w:tcW w:w="5799" w:type="dxa"/>
          </w:tcPr>
          <w:p w14:paraId="213785F5" w14:textId="32197A7F" w:rsidR="00724EF8" w:rsidRDefault="00724EF8" w:rsidP="002B7D45">
            <w:pPr>
              <w:cnfStyle w:val="000000000000" w:firstRow="0" w:lastRow="0" w:firstColumn="0" w:lastColumn="0" w:oddVBand="0" w:evenVBand="0" w:oddHBand="0" w:evenHBand="0" w:firstRowFirstColumn="0" w:firstRowLastColumn="0" w:lastRowFirstColumn="0" w:lastRowLastColumn="0"/>
            </w:pPr>
            <w:r w:rsidRPr="00724EF8">
              <w:t>65001</w:t>
            </w:r>
          </w:p>
        </w:tc>
      </w:tr>
      <w:tr w:rsidR="00724EF8" w14:paraId="72416274" w14:textId="77777777" w:rsidTr="002B7D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229463B" w14:textId="27E55B5A" w:rsidR="00724EF8" w:rsidRDefault="00724EF8" w:rsidP="002B7D45">
            <w:r>
              <w:t>AUTH PROFILES</w:t>
            </w:r>
          </w:p>
        </w:tc>
        <w:tc>
          <w:tcPr>
            <w:tcW w:w="5799" w:type="dxa"/>
          </w:tcPr>
          <w:p w14:paraId="2E579D7C" w14:textId="65963679" w:rsidR="00724EF8" w:rsidRDefault="00724EF8" w:rsidP="002B7D45">
            <w:pPr>
              <w:cnfStyle w:val="000000100000" w:firstRow="0" w:lastRow="0" w:firstColumn="0" w:lastColumn="0" w:oddVBand="0" w:evenVBand="0" w:oddHBand="1" w:evenHBand="0" w:firstRowFirstColumn="0" w:firstRowLastColumn="0" w:lastRowFirstColumn="0" w:lastRowLastColumn="0"/>
            </w:pPr>
            <w:r>
              <w:t xml:space="preserve">Use if you have </w:t>
            </w:r>
            <w:proofErr w:type="spellStart"/>
            <w:r>
              <w:t>bgp</w:t>
            </w:r>
            <w:proofErr w:type="spellEnd"/>
            <w:r>
              <w:t xml:space="preserve"> password</w:t>
            </w:r>
          </w:p>
        </w:tc>
      </w:tr>
      <w:tr w:rsidR="00724EF8" w14:paraId="7BF5510A" w14:textId="77777777" w:rsidTr="002B7D45">
        <w:tc>
          <w:tcPr>
            <w:cnfStyle w:val="001000000000" w:firstRow="0" w:lastRow="0" w:firstColumn="1" w:lastColumn="0" w:oddVBand="0" w:evenVBand="0" w:oddHBand="0" w:evenHBand="0" w:firstRowFirstColumn="0" w:firstRowLastColumn="0" w:lastRowFirstColumn="0" w:lastRowLastColumn="0"/>
            <w:tcW w:w="2695" w:type="dxa"/>
          </w:tcPr>
          <w:p w14:paraId="516AF620" w14:textId="4EFB70D4" w:rsidR="00724EF8" w:rsidRDefault="00724EF8" w:rsidP="002B7D45">
            <w:r>
              <w:t>BGP -&gt; Peer Group</w:t>
            </w:r>
          </w:p>
        </w:tc>
        <w:tc>
          <w:tcPr>
            <w:tcW w:w="5799" w:type="dxa"/>
          </w:tcPr>
          <w:p w14:paraId="7E7A7B3B" w14:textId="77777777" w:rsidR="00724EF8" w:rsidRDefault="00724EF8" w:rsidP="002B7D45">
            <w:pPr>
              <w:cnfStyle w:val="000000000000" w:firstRow="0" w:lastRow="0" w:firstColumn="0" w:lastColumn="0" w:oddVBand="0" w:evenVBand="0" w:oddHBand="0" w:evenHBand="0" w:firstRowFirstColumn="0" w:firstRowLastColumn="0" w:lastRowFirstColumn="0" w:lastRowLastColumn="0"/>
            </w:pPr>
            <w:r>
              <w:t>Peer Group</w:t>
            </w:r>
          </w:p>
          <w:p w14:paraId="20370B1E" w14:textId="77777777" w:rsidR="00724EF8" w:rsidRDefault="00724EF8" w:rsidP="002B7D45">
            <w:pPr>
              <w:cnfStyle w:val="000000000000" w:firstRow="0" w:lastRow="0" w:firstColumn="0" w:lastColumn="0" w:oddVBand="0" w:evenVBand="0" w:oddHBand="0" w:evenHBand="0" w:firstRowFirstColumn="0" w:firstRowLastColumn="0" w:lastRowFirstColumn="0" w:lastRowLastColumn="0"/>
            </w:pPr>
            <w:r>
              <w:t>Click [Add]</w:t>
            </w:r>
          </w:p>
          <w:p w14:paraId="0F70F861" w14:textId="16D8FDCD" w:rsidR="00724EF8" w:rsidRDefault="00724EF8" w:rsidP="002B7D45">
            <w:pPr>
              <w:cnfStyle w:val="000000000000" w:firstRow="0" w:lastRow="0" w:firstColumn="0" w:lastColumn="0" w:oddVBand="0" w:evenVBand="0" w:oddHBand="0" w:evenHBand="0" w:firstRowFirstColumn="0" w:firstRowLastColumn="0" w:lastRowFirstColumn="0" w:lastRowLastColumn="0"/>
            </w:pPr>
            <w:r>
              <w:t xml:space="preserve">And configure new </w:t>
            </w:r>
            <w:proofErr w:type="spellStart"/>
            <w:r>
              <w:t>bgp</w:t>
            </w:r>
            <w:proofErr w:type="spellEnd"/>
            <w:r>
              <w:t xml:space="preserve"> peer</w:t>
            </w:r>
          </w:p>
        </w:tc>
      </w:tr>
      <w:tr w:rsidR="00724EF8" w14:paraId="3163611C" w14:textId="77777777" w:rsidTr="002B7D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0D32E87E" w14:textId="7ED9DB10" w:rsidR="00724EF8" w:rsidRDefault="00052A80" w:rsidP="002B7D45">
            <w:r>
              <w:t xml:space="preserve">VR- </w:t>
            </w:r>
            <w:r w:rsidR="00724EF8">
              <w:t>BGP -&gt; Peer Group</w:t>
            </w:r>
          </w:p>
        </w:tc>
        <w:tc>
          <w:tcPr>
            <w:tcW w:w="5799" w:type="dxa"/>
          </w:tcPr>
          <w:p w14:paraId="2771EBB2" w14:textId="77777777" w:rsidR="00724EF8" w:rsidRDefault="00724EF8" w:rsidP="002B7D45">
            <w:pPr>
              <w:cnfStyle w:val="000000100000" w:firstRow="0" w:lastRow="0" w:firstColumn="0" w:lastColumn="0" w:oddVBand="0" w:evenVBand="0" w:oddHBand="1" w:evenHBand="0" w:firstRowFirstColumn="0" w:firstRowLastColumn="0" w:lastRowFirstColumn="0" w:lastRowLastColumn="0"/>
            </w:pPr>
            <w:r>
              <w:t xml:space="preserve">Name: </w:t>
            </w:r>
            <w:r w:rsidRPr="00724EF8">
              <w:t>GRE-Tunnel1</w:t>
            </w:r>
          </w:p>
          <w:p w14:paraId="3CBF3AFE" w14:textId="77777777" w:rsidR="00724EF8" w:rsidRDefault="00724EF8" w:rsidP="00724EF8">
            <w:pPr>
              <w:cnfStyle w:val="000000100000" w:firstRow="0" w:lastRow="0" w:firstColumn="0" w:lastColumn="0" w:oddVBand="0" w:evenVBand="0" w:oddHBand="1" w:evenHBand="0" w:firstRowFirstColumn="0" w:firstRowLastColumn="0" w:lastRowFirstColumn="0" w:lastRowLastColumn="0"/>
            </w:pPr>
            <w:r>
              <w:t>Click [Add]</w:t>
            </w:r>
          </w:p>
          <w:p w14:paraId="750DE6FD" w14:textId="0F46E809" w:rsidR="00724EF8" w:rsidRPr="00344504" w:rsidRDefault="00724EF8" w:rsidP="00724EF8">
            <w:pPr>
              <w:cnfStyle w:val="000000100000" w:firstRow="0" w:lastRow="0" w:firstColumn="0" w:lastColumn="0" w:oddVBand="0" w:evenVBand="0" w:oddHBand="1" w:evenHBand="0" w:firstRowFirstColumn="0" w:firstRowLastColumn="0" w:lastRowFirstColumn="0" w:lastRowLastColumn="0"/>
            </w:pPr>
            <w:r>
              <w:t xml:space="preserve">And configure new </w:t>
            </w:r>
            <w:proofErr w:type="spellStart"/>
            <w:r>
              <w:t>bgp</w:t>
            </w:r>
            <w:proofErr w:type="spellEnd"/>
            <w:r>
              <w:t xml:space="preserve"> peer</w:t>
            </w:r>
          </w:p>
        </w:tc>
      </w:tr>
      <w:tr w:rsidR="00724EF8" w14:paraId="10E09CEE" w14:textId="77777777" w:rsidTr="002B7D45">
        <w:tc>
          <w:tcPr>
            <w:cnfStyle w:val="001000000000" w:firstRow="0" w:lastRow="0" w:firstColumn="1" w:lastColumn="0" w:oddVBand="0" w:evenVBand="0" w:oddHBand="0" w:evenHBand="0" w:firstRowFirstColumn="0" w:firstRowLastColumn="0" w:lastRowFirstColumn="0" w:lastRowLastColumn="0"/>
            <w:tcW w:w="2695" w:type="dxa"/>
          </w:tcPr>
          <w:p w14:paraId="4B89D9D3" w14:textId="152BD778" w:rsidR="00724EF8" w:rsidRDefault="00052A80" w:rsidP="002B7D45">
            <w:r>
              <w:t>VR- BGP -&gt; Peer Group – Peer</w:t>
            </w:r>
          </w:p>
        </w:tc>
        <w:tc>
          <w:tcPr>
            <w:tcW w:w="5799" w:type="dxa"/>
          </w:tcPr>
          <w:p w14:paraId="56D68A32" w14:textId="77777777" w:rsidR="00724EF8" w:rsidRDefault="00052A80" w:rsidP="002B7D45">
            <w:pPr>
              <w:cnfStyle w:val="000000000000" w:firstRow="0" w:lastRow="0" w:firstColumn="0" w:lastColumn="0" w:oddVBand="0" w:evenVBand="0" w:oddHBand="0" w:evenHBand="0" w:firstRowFirstColumn="0" w:firstRowLastColumn="0" w:lastRowFirstColumn="0" w:lastRowLastColumn="0"/>
            </w:pPr>
            <w:r>
              <w:t xml:space="preserve">Name: </w:t>
            </w:r>
            <w:r w:rsidRPr="00052A80">
              <w:t>GRE-ISP-TUN0</w:t>
            </w:r>
          </w:p>
          <w:p w14:paraId="0C7E5E2E" w14:textId="66EA0662" w:rsidR="00052A80" w:rsidRDefault="00052A80" w:rsidP="002B7D45">
            <w:pPr>
              <w:cnfStyle w:val="000000000000" w:firstRow="0" w:lastRow="0" w:firstColumn="0" w:lastColumn="0" w:oddVBand="0" w:evenVBand="0" w:oddHBand="0" w:evenHBand="0" w:firstRowFirstColumn="0" w:firstRowLastColumn="0" w:lastRowFirstColumn="0" w:lastRowLastColumn="0"/>
            </w:pPr>
            <w:r>
              <w:t xml:space="preserve">Peer AS: </w:t>
            </w:r>
            <w:r w:rsidRPr="00052A80">
              <w:t>6600</w:t>
            </w:r>
          </w:p>
          <w:p w14:paraId="010EFFB8" w14:textId="77777777" w:rsidR="00052A80" w:rsidRDefault="00052A80" w:rsidP="002B7D45">
            <w:pPr>
              <w:cnfStyle w:val="000000000000" w:firstRow="0" w:lastRow="0" w:firstColumn="0" w:lastColumn="0" w:oddVBand="0" w:evenVBand="0" w:oddHBand="0" w:evenHBand="0" w:firstRowFirstColumn="0" w:firstRowLastColumn="0" w:lastRowFirstColumn="0" w:lastRowLastColumn="0"/>
            </w:pPr>
            <w:r w:rsidRPr="00052A80">
              <w:t>Interface: tunnel.1</w:t>
            </w:r>
          </w:p>
          <w:p w14:paraId="285B3686" w14:textId="77777777" w:rsidR="00052A80" w:rsidRDefault="00052A80" w:rsidP="002B7D45">
            <w:pPr>
              <w:cnfStyle w:val="000000000000" w:firstRow="0" w:lastRow="0" w:firstColumn="0" w:lastColumn="0" w:oddVBand="0" w:evenVBand="0" w:oddHBand="0" w:evenHBand="0" w:firstRowFirstColumn="0" w:firstRowLastColumn="0" w:lastRowFirstColumn="0" w:lastRowLastColumn="0"/>
            </w:pPr>
            <w:r>
              <w:t xml:space="preserve">Peer Address: </w:t>
            </w:r>
            <w:r w:rsidRPr="00052A80">
              <w:t>2.100.20.67</w:t>
            </w:r>
          </w:p>
          <w:p w14:paraId="3C5DEAAD" w14:textId="77777777" w:rsidR="00052A80" w:rsidRDefault="00052A80" w:rsidP="002B7D45">
            <w:pPr>
              <w:cnfStyle w:val="000000000000" w:firstRow="0" w:lastRow="0" w:firstColumn="0" w:lastColumn="0" w:oddVBand="0" w:evenVBand="0" w:oddHBand="0" w:evenHBand="0" w:firstRowFirstColumn="0" w:firstRowLastColumn="0" w:lastRowFirstColumn="0" w:lastRowLastColumn="0"/>
            </w:pPr>
            <w:r>
              <w:t xml:space="preserve">-change other settings as wanted otherwise </w:t>
            </w:r>
          </w:p>
          <w:p w14:paraId="0C02EF65" w14:textId="77777777" w:rsidR="00052A80" w:rsidRDefault="00052A80" w:rsidP="002B7D45">
            <w:pPr>
              <w:cnfStyle w:val="000000000000" w:firstRow="0" w:lastRow="0" w:firstColumn="0" w:lastColumn="0" w:oddVBand="0" w:evenVBand="0" w:oddHBand="0" w:evenHBand="0" w:firstRowFirstColumn="0" w:firstRowLastColumn="0" w:lastRowFirstColumn="0" w:lastRowLastColumn="0"/>
            </w:pPr>
            <w:r>
              <w:t>click [OK]</w:t>
            </w:r>
          </w:p>
          <w:p w14:paraId="0276567D" w14:textId="6F7497E1" w:rsidR="00052A80" w:rsidRPr="00052A80" w:rsidRDefault="00052A80" w:rsidP="002B7D45">
            <w:pPr>
              <w:cnfStyle w:val="000000000000" w:firstRow="0" w:lastRow="0" w:firstColumn="0" w:lastColumn="0" w:oddVBand="0" w:evenVBand="0" w:oddHBand="0" w:evenHBand="0" w:firstRowFirstColumn="0" w:firstRowLastColumn="0" w:lastRowFirstColumn="0" w:lastRowLastColumn="0"/>
            </w:pPr>
            <w:r>
              <w:t>click [OK]</w:t>
            </w:r>
          </w:p>
        </w:tc>
      </w:tr>
    </w:tbl>
    <w:p w14:paraId="3CA5CFF3" w14:textId="048FCCF1" w:rsidR="005C2706" w:rsidRDefault="00052A80" w:rsidP="00156DC1">
      <w:pPr>
        <w:spacing w:after="0" w:line="240" w:lineRule="auto"/>
        <w:jc w:val="center"/>
      </w:pPr>
      <w:r>
        <w:t>Note: For now, we are just bringing up BGP</w:t>
      </w:r>
      <w:r w:rsidR="00156DC1">
        <w:t xml:space="preserve">. </w:t>
      </w:r>
      <w:r w:rsidR="00156DC1">
        <w:rPr>
          <w:rStyle w:val="richtextarea"/>
        </w:rPr>
        <w:t>Note: By default, ASN format is set to 2-</w:t>
      </w:r>
      <w:proofErr w:type="gramStart"/>
      <w:r w:rsidR="00156DC1">
        <w:rPr>
          <w:rStyle w:val="richtextarea"/>
        </w:rPr>
        <w:t>byte(</w:t>
      </w:r>
      <w:proofErr w:type="gramEnd"/>
      <w:r w:rsidR="00156DC1">
        <w:t>AS numbers range from 1 to 65535)</w:t>
      </w:r>
      <w:r w:rsidR="00156DC1">
        <w:rPr>
          <w:rStyle w:val="richtextarea"/>
        </w:rPr>
        <w:t>, if you need to switch to 4-byte (</w:t>
      </w:r>
      <w:r w:rsidR="00156DC1">
        <w:t>AS number ranging from 65536 to 4294967295</w:t>
      </w:r>
      <w:r w:rsidR="00156DC1">
        <w:rPr>
          <w:rStyle w:val="richtextarea"/>
        </w:rPr>
        <w:t xml:space="preserve"> </w:t>
      </w:r>
      <w:r w:rsidR="00156DC1">
        <w:rPr>
          <w:rStyle w:val="richtextarea"/>
          <w:b/>
          <w:bCs/>
        </w:rPr>
        <w:t>make sure that 4 Byte is checked</w:t>
      </w:r>
    </w:p>
    <w:p w14:paraId="7DC774F5" w14:textId="077B5760" w:rsidR="00052A80" w:rsidRDefault="00156DC1" w:rsidP="00052A80">
      <w:pPr>
        <w:jc w:val="center"/>
      </w:pPr>
      <w:r>
        <w:object w:dxaOrig="5570" w:dyaOrig="3420" w14:anchorId="365D31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6.3pt;height:200.05pt" o:ole="">
            <v:imagedata r:id="rId22" o:title=""/>
          </v:shape>
          <o:OLEObject Type="Embed" ProgID="PBrush" ShapeID="_x0000_i1025" DrawAspect="Content" ObjectID="_1757762938" r:id="rId23"/>
        </w:object>
      </w:r>
    </w:p>
    <w:p w14:paraId="24F3DF39" w14:textId="77777777" w:rsidR="00052A80" w:rsidRDefault="00052A80" w:rsidP="002F097E"/>
    <w:p w14:paraId="0D5DE8BC" w14:textId="41145159" w:rsidR="00052A80" w:rsidRDefault="00156DC1" w:rsidP="00052A80">
      <w:pPr>
        <w:jc w:val="center"/>
      </w:pPr>
      <w:r w:rsidRPr="00156DC1">
        <w:rPr>
          <w:noProof/>
        </w:rPr>
        <w:lastRenderedPageBreak/>
        <w:drawing>
          <wp:inline distT="0" distB="0" distL="0" distR="0" wp14:anchorId="4381935B" wp14:editId="51DE885D">
            <wp:extent cx="2929014" cy="3360039"/>
            <wp:effectExtent l="0" t="0" r="5080" b="0"/>
            <wp:docPr id="1609779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779571" name=""/>
                    <pic:cNvPicPr/>
                  </pic:nvPicPr>
                  <pic:blipFill>
                    <a:blip r:embed="rId24"/>
                    <a:stretch>
                      <a:fillRect/>
                    </a:stretch>
                  </pic:blipFill>
                  <pic:spPr>
                    <a:xfrm>
                      <a:off x="0" y="0"/>
                      <a:ext cx="2937136" cy="3369356"/>
                    </a:xfrm>
                    <a:prstGeom prst="rect">
                      <a:avLst/>
                    </a:prstGeom>
                  </pic:spPr>
                </pic:pic>
              </a:graphicData>
            </a:graphic>
          </wp:inline>
        </w:drawing>
      </w:r>
    </w:p>
    <w:p w14:paraId="7BBDE63C" w14:textId="173A221E" w:rsidR="00156DC1" w:rsidRPr="00156DC1" w:rsidRDefault="00156DC1" w:rsidP="00156DC1">
      <w:pPr>
        <w:jc w:val="center"/>
      </w:pPr>
      <w:r w:rsidRPr="00156DC1">
        <w:rPr>
          <w:noProof/>
        </w:rPr>
        <w:drawing>
          <wp:inline distT="0" distB="0" distL="0" distR="0" wp14:anchorId="0E00E61E" wp14:editId="3EC9BB14">
            <wp:extent cx="5400040" cy="3402330"/>
            <wp:effectExtent l="0" t="0" r="0" b="7620"/>
            <wp:docPr id="1489250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250007" name=""/>
                    <pic:cNvPicPr/>
                  </pic:nvPicPr>
                  <pic:blipFill>
                    <a:blip r:embed="rId25"/>
                    <a:stretch>
                      <a:fillRect/>
                    </a:stretch>
                  </pic:blipFill>
                  <pic:spPr>
                    <a:xfrm>
                      <a:off x="0" y="0"/>
                      <a:ext cx="5400040" cy="3402330"/>
                    </a:xfrm>
                    <a:prstGeom prst="rect">
                      <a:avLst/>
                    </a:prstGeom>
                  </pic:spPr>
                </pic:pic>
              </a:graphicData>
            </a:graphic>
          </wp:inline>
        </w:drawing>
      </w:r>
    </w:p>
    <w:p w14:paraId="1A95CCAB" w14:textId="04AD54BE" w:rsidR="00156DC1" w:rsidRDefault="00052A80" w:rsidP="00052A80">
      <w:pPr>
        <w:jc w:val="center"/>
        <w:rPr>
          <w:b/>
          <w:bCs/>
        </w:rPr>
      </w:pPr>
      <w:r w:rsidRPr="004F20A0">
        <w:rPr>
          <w:b/>
          <w:bCs/>
        </w:rPr>
        <w:t>Click [Ok] than commit your changes</w:t>
      </w:r>
    </w:p>
    <w:p w14:paraId="0898B2AD" w14:textId="77777777" w:rsidR="00156DC1" w:rsidRDefault="00156DC1">
      <w:pPr>
        <w:rPr>
          <w:b/>
          <w:bCs/>
        </w:rPr>
      </w:pPr>
      <w:r>
        <w:rPr>
          <w:b/>
          <w:bCs/>
        </w:rPr>
        <w:br w:type="page"/>
      </w:r>
    </w:p>
    <w:p w14:paraId="6AC8FA9C" w14:textId="091CCDAF" w:rsidR="00156DC1" w:rsidRDefault="00156DC1" w:rsidP="009E34FD">
      <w:pPr>
        <w:pStyle w:val="Heading3"/>
        <w:jc w:val="center"/>
      </w:pPr>
      <w:r>
        <w:lastRenderedPageBreak/>
        <w:t xml:space="preserve">Configure BGP on the </w:t>
      </w:r>
      <w:r w:rsidRPr="00156DC1">
        <w:t>GRE-ISP</w:t>
      </w:r>
      <w:r>
        <w:t xml:space="preserve"> and validate that BGP comes up</w:t>
      </w:r>
    </w:p>
    <w:p w14:paraId="3ACC31DB" w14:textId="3BB7C1B9" w:rsidR="00156DC1" w:rsidRDefault="00156DC1" w:rsidP="00156DC1">
      <w:pPr>
        <w:pStyle w:val="ListParagraph"/>
        <w:ind w:left="720"/>
      </w:pPr>
      <w:r>
        <w:t>Use below configs</w:t>
      </w:r>
    </w:p>
    <w:tbl>
      <w:tblPr>
        <w:tblStyle w:val="PlainTable1"/>
        <w:tblW w:w="0" w:type="auto"/>
        <w:tblLook w:val="04A0" w:firstRow="1" w:lastRow="0" w:firstColumn="1" w:lastColumn="0" w:noHBand="0" w:noVBand="1"/>
      </w:tblPr>
      <w:tblGrid>
        <w:gridCol w:w="6385"/>
      </w:tblGrid>
      <w:tr w:rsidR="00156DC1" w14:paraId="4643BEBA" w14:textId="77777777" w:rsidTr="000035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385" w:type="dxa"/>
          </w:tcPr>
          <w:p w14:paraId="5D8336C3" w14:textId="77777777" w:rsidR="0000359F" w:rsidRPr="0000359F" w:rsidRDefault="0000359F" w:rsidP="0000359F">
            <w:r w:rsidRPr="0000359F">
              <w:t xml:space="preserve">router </w:t>
            </w:r>
            <w:proofErr w:type="spellStart"/>
            <w:r w:rsidRPr="0000359F">
              <w:t>bgp</w:t>
            </w:r>
            <w:proofErr w:type="spellEnd"/>
            <w:r w:rsidRPr="0000359F">
              <w:t xml:space="preserve"> 6600</w:t>
            </w:r>
          </w:p>
          <w:p w14:paraId="0DD8C7D6" w14:textId="77777777" w:rsidR="0000359F" w:rsidRPr="0000359F" w:rsidRDefault="0000359F" w:rsidP="0000359F">
            <w:r w:rsidRPr="0000359F">
              <w:t xml:space="preserve"> neighbor 2.100.20.66 remote-as 65001</w:t>
            </w:r>
          </w:p>
          <w:p w14:paraId="50770CEC" w14:textId="77777777" w:rsidR="0000359F" w:rsidRPr="0000359F" w:rsidRDefault="0000359F" w:rsidP="0000359F">
            <w:r w:rsidRPr="0000359F">
              <w:t xml:space="preserve"> address-family ipv4</w:t>
            </w:r>
          </w:p>
          <w:p w14:paraId="02378BB6" w14:textId="77777777" w:rsidR="0000359F" w:rsidRPr="0000359F" w:rsidRDefault="0000359F" w:rsidP="0000359F">
            <w:r w:rsidRPr="0000359F">
              <w:t xml:space="preserve">  neighbor 2.100.20.66 activate</w:t>
            </w:r>
          </w:p>
          <w:p w14:paraId="3B4311E8" w14:textId="27F76DA8" w:rsidR="00156DC1" w:rsidRDefault="0000359F" w:rsidP="0000359F">
            <w:r w:rsidRPr="0000359F">
              <w:t xml:space="preserve"> exit-address-family</w:t>
            </w:r>
          </w:p>
        </w:tc>
      </w:tr>
    </w:tbl>
    <w:p w14:paraId="1CA5C610" w14:textId="3FD0E492" w:rsidR="0000359F" w:rsidRDefault="0000359F" w:rsidP="0000359F">
      <w:r w:rsidRPr="0000359F">
        <w:t xml:space="preserve">After which you should see that </w:t>
      </w:r>
      <w:proofErr w:type="spellStart"/>
      <w:r w:rsidRPr="0000359F">
        <w:t>bgp</w:t>
      </w:r>
      <w:proofErr w:type="spellEnd"/>
      <w:r w:rsidRPr="0000359F">
        <w:t xml:space="preserve"> came up </w:t>
      </w:r>
    </w:p>
    <w:p w14:paraId="79B06CC4" w14:textId="66D150B9" w:rsidR="0000359F" w:rsidRDefault="0000359F" w:rsidP="0000359F">
      <w:r w:rsidRPr="0000359F">
        <w:rPr>
          <w:noProof/>
        </w:rPr>
        <w:drawing>
          <wp:inline distT="0" distB="0" distL="0" distR="0" wp14:anchorId="0712AF30" wp14:editId="72D78014">
            <wp:extent cx="4756394" cy="1587582"/>
            <wp:effectExtent l="0" t="0" r="6350" b="0"/>
            <wp:docPr id="2116944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944355" name=""/>
                    <pic:cNvPicPr/>
                  </pic:nvPicPr>
                  <pic:blipFill>
                    <a:blip r:embed="rId26"/>
                    <a:stretch>
                      <a:fillRect/>
                    </a:stretch>
                  </pic:blipFill>
                  <pic:spPr>
                    <a:xfrm>
                      <a:off x="0" y="0"/>
                      <a:ext cx="4756394" cy="1587582"/>
                    </a:xfrm>
                    <a:prstGeom prst="rect">
                      <a:avLst/>
                    </a:prstGeom>
                  </pic:spPr>
                </pic:pic>
              </a:graphicData>
            </a:graphic>
          </wp:inline>
        </w:drawing>
      </w:r>
    </w:p>
    <w:p w14:paraId="121A8BC3" w14:textId="5D5BF9A4" w:rsidR="0000359F" w:rsidRDefault="0000359F" w:rsidP="0000359F">
      <w:r w:rsidRPr="0000359F">
        <w:rPr>
          <w:noProof/>
        </w:rPr>
        <w:drawing>
          <wp:inline distT="0" distB="0" distL="0" distR="0" wp14:anchorId="2C84F440" wp14:editId="3D456A0F">
            <wp:extent cx="5075682" cy="1726114"/>
            <wp:effectExtent l="0" t="0" r="0" b="7620"/>
            <wp:docPr id="890931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931403" name=""/>
                    <pic:cNvPicPr/>
                  </pic:nvPicPr>
                  <pic:blipFill>
                    <a:blip r:embed="rId27"/>
                    <a:stretch>
                      <a:fillRect/>
                    </a:stretch>
                  </pic:blipFill>
                  <pic:spPr>
                    <a:xfrm>
                      <a:off x="0" y="0"/>
                      <a:ext cx="5083019" cy="1728609"/>
                    </a:xfrm>
                    <a:prstGeom prst="rect">
                      <a:avLst/>
                    </a:prstGeom>
                  </pic:spPr>
                </pic:pic>
              </a:graphicData>
            </a:graphic>
          </wp:inline>
        </w:drawing>
      </w:r>
    </w:p>
    <w:p w14:paraId="367E77D9" w14:textId="686B6957" w:rsidR="00080EB4" w:rsidRDefault="00080EB4">
      <w:r>
        <w:br w:type="page"/>
      </w:r>
    </w:p>
    <w:p w14:paraId="301FA3F7" w14:textId="77777777" w:rsidR="00080EB4" w:rsidRDefault="00080EB4" w:rsidP="009E34FD">
      <w:pPr>
        <w:pStyle w:val="Heading3"/>
        <w:jc w:val="center"/>
      </w:pPr>
      <w:r>
        <w:lastRenderedPageBreak/>
        <w:t xml:space="preserve">To Validate on the palo alto </w:t>
      </w:r>
      <w:r w:rsidRPr="00080EB4">
        <w:t>Navigate to Network -&gt; Virtual Routers</w:t>
      </w:r>
    </w:p>
    <w:p w14:paraId="155EFDA9" w14:textId="7F6745EA" w:rsidR="00080EB4" w:rsidRPr="00080EB4" w:rsidRDefault="00080EB4" w:rsidP="00080EB4">
      <w:pPr>
        <w:pStyle w:val="ListParagraph"/>
        <w:numPr>
          <w:ilvl w:val="0"/>
          <w:numId w:val="20"/>
        </w:numPr>
        <w:spacing w:after="0" w:line="240" w:lineRule="auto"/>
        <w:rPr>
          <w:rFonts w:ascii="Times New Roman" w:eastAsia="Times New Roman" w:hAnsi="Times New Roman" w:cs="Times New Roman"/>
        </w:rPr>
      </w:pPr>
      <w:r w:rsidRPr="00080EB4">
        <w:rPr>
          <w:rFonts w:ascii="Times New Roman" w:eastAsia="Times New Roman" w:hAnsi="Times New Roman" w:cs="Times New Roman"/>
          <w:b/>
          <w:bCs/>
        </w:rPr>
        <w:t>Virtual Routers</w:t>
      </w:r>
      <w:r w:rsidRPr="00080EB4">
        <w:rPr>
          <w:rFonts w:ascii="Times New Roman" w:eastAsia="Times New Roman" w:hAnsi="Times New Roman" w:cs="Times New Roman"/>
        </w:rPr>
        <w:t>: Click on "Virtual Routers," then select the virtual router where your BGP configuration resides.</w:t>
      </w:r>
    </w:p>
    <w:p w14:paraId="7835FD34" w14:textId="62AC2C42" w:rsidR="00080EB4" w:rsidRPr="00080EB4" w:rsidRDefault="00080EB4" w:rsidP="00080EB4">
      <w:pPr>
        <w:pStyle w:val="ListParagraph"/>
        <w:numPr>
          <w:ilvl w:val="0"/>
          <w:numId w:val="20"/>
        </w:numPr>
        <w:spacing w:after="0" w:line="240" w:lineRule="auto"/>
        <w:rPr>
          <w:rFonts w:ascii="Times New Roman" w:eastAsia="Times New Roman" w:hAnsi="Times New Roman" w:cs="Times New Roman"/>
        </w:rPr>
      </w:pPr>
      <w:r w:rsidRPr="00080EB4">
        <w:rPr>
          <w:rFonts w:ascii="Times New Roman" w:eastAsia="Times New Roman" w:hAnsi="Times New Roman" w:cs="Times New Roman"/>
          <w:b/>
          <w:bCs/>
        </w:rPr>
        <w:t>More Runtime Stats</w:t>
      </w:r>
      <w:r w:rsidRPr="00080EB4">
        <w:rPr>
          <w:rFonts w:ascii="Times New Roman" w:eastAsia="Times New Roman" w:hAnsi="Times New Roman" w:cs="Times New Roman"/>
        </w:rPr>
        <w:t>: Click on "More Runtime Stats" at the bottom of the page.</w:t>
      </w:r>
    </w:p>
    <w:p w14:paraId="4A3FB8AA" w14:textId="1D15A6C9" w:rsidR="00080EB4" w:rsidRPr="00080EB4" w:rsidRDefault="00080EB4" w:rsidP="00080EB4">
      <w:pPr>
        <w:pStyle w:val="ListParagraph"/>
        <w:numPr>
          <w:ilvl w:val="0"/>
          <w:numId w:val="20"/>
        </w:numPr>
        <w:spacing w:after="0" w:line="240" w:lineRule="auto"/>
        <w:rPr>
          <w:rFonts w:ascii="Times New Roman" w:eastAsia="Times New Roman" w:hAnsi="Times New Roman" w:cs="Times New Roman"/>
        </w:rPr>
      </w:pPr>
      <w:r w:rsidRPr="00080EB4">
        <w:rPr>
          <w:rFonts w:ascii="Times New Roman" w:eastAsia="Times New Roman" w:hAnsi="Times New Roman" w:cs="Times New Roman"/>
          <w:b/>
          <w:bCs/>
        </w:rPr>
        <w:t>BGP</w:t>
      </w:r>
      <w:r w:rsidRPr="00080EB4">
        <w:rPr>
          <w:rFonts w:ascii="Times New Roman" w:eastAsia="Times New Roman" w:hAnsi="Times New Roman" w:cs="Times New Roman"/>
        </w:rPr>
        <w:t>: In the "More Runtime Stats" window, navigate to "BGP" and then "Peer."</w:t>
      </w:r>
    </w:p>
    <w:p w14:paraId="33EBA2AA" w14:textId="57BD87F5" w:rsidR="00080EB4" w:rsidRDefault="00080EB4" w:rsidP="00080EB4">
      <w:pPr>
        <w:pStyle w:val="ListParagraph"/>
        <w:numPr>
          <w:ilvl w:val="0"/>
          <w:numId w:val="20"/>
        </w:numPr>
        <w:spacing w:after="0" w:line="240" w:lineRule="auto"/>
      </w:pPr>
      <w:r w:rsidRPr="00080EB4">
        <w:rPr>
          <w:rFonts w:ascii="Times New Roman" w:eastAsia="Times New Roman" w:hAnsi="Times New Roman" w:cs="Times New Roman"/>
          <w:b/>
          <w:bCs/>
        </w:rPr>
        <w:t>Check Status</w:t>
      </w:r>
      <w:r w:rsidRPr="00080EB4">
        <w:rPr>
          <w:rFonts w:ascii="Times New Roman" w:eastAsia="Times New Roman" w:hAnsi="Times New Roman" w:cs="Times New Roman"/>
        </w:rPr>
        <w:t>: You will see the status of all your BGP peers listed there. Look for the "State" column to check if the peer is in an "Established" state.</w:t>
      </w:r>
      <w:r>
        <w:t xml:space="preserve"> </w:t>
      </w:r>
    </w:p>
    <w:p w14:paraId="7BB5242A" w14:textId="2FF27DDE" w:rsidR="0000359F" w:rsidRDefault="00080EB4" w:rsidP="0000359F">
      <w:r>
        <w:t xml:space="preserve"> </w:t>
      </w:r>
      <w:r w:rsidRPr="00080EB4">
        <w:rPr>
          <w:noProof/>
        </w:rPr>
        <w:drawing>
          <wp:inline distT="0" distB="0" distL="0" distR="0" wp14:anchorId="04D375CF" wp14:editId="7662ABAA">
            <wp:extent cx="5400040" cy="1188085"/>
            <wp:effectExtent l="0" t="0" r="0" b="0"/>
            <wp:docPr id="2094162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162897" name=""/>
                    <pic:cNvPicPr/>
                  </pic:nvPicPr>
                  <pic:blipFill>
                    <a:blip r:embed="rId28"/>
                    <a:stretch>
                      <a:fillRect/>
                    </a:stretch>
                  </pic:blipFill>
                  <pic:spPr>
                    <a:xfrm>
                      <a:off x="0" y="0"/>
                      <a:ext cx="5400040" cy="1188085"/>
                    </a:xfrm>
                    <a:prstGeom prst="rect">
                      <a:avLst/>
                    </a:prstGeom>
                  </pic:spPr>
                </pic:pic>
              </a:graphicData>
            </a:graphic>
          </wp:inline>
        </w:drawing>
      </w:r>
    </w:p>
    <w:p w14:paraId="0B60AF27" w14:textId="1CC63BF8" w:rsidR="00080EB4" w:rsidRDefault="00080EB4" w:rsidP="00080EB4">
      <w:pPr>
        <w:jc w:val="center"/>
      </w:pPr>
      <w:r w:rsidRPr="00080EB4">
        <w:rPr>
          <w:noProof/>
        </w:rPr>
        <w:drawing>
          <wp:inline distT="0" distB="0" distL="0" distR="0" wp14:anchorId="7BF7637F" wp14:editId="73EA57FD">
            <wp:extent cx="4019448" cy="2506956"/>
            <wp:effectExtent l="0" t="0" r="635" b="8255"/>
            <wp:docPr id="14608970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897046" name=""/>
                    <pic:cNvPicPr/>
                  </pic:nvPicPr>
                  <pic:blipFill>
                    <a:blip r:embed="rId29"/>
                    <a:stretch>
                      <a:fillRect/>
                    </a:stretch>
                  </pic:blipFill>
                  <pic:spPr>
                    <a:xfrm>
                      <a:off x="0" y="0"/>
                      <a:ext cx="4024160" cy="2509895"/>
                    </a:xfrm>
                    <a:prstGeom prst="rect">
                      <a:avLst/>
                    </a:prstGeom>
                  </pic:spPr>
                </pic:pic>
              </a:graphicData>
            </a:graphic>
          </wp:inline>
        </w:drawing>
      </w:r>
    </w:p>
    <w:p w14:paraId="79A7F9BA" w14:textId="01FBADC5" w:rsidR="00080EB4" w:rsidRDefault="00080EB4" w:rsidP="00080EB4">
      <w:pPr>
        <w:jc w:val="center"/>
      </w:pPr>
      <w:r w:rsidRPr="00080EB4">
        <w:rPr>
          <w:noProof/>
        </w:rPr>
        <w:drawing>
          <wp:inline distT="0" distB="0" distL="0" distR="0" wp14:anchorId="2F46071B" wp14:editId="2F619F51">
            <wp:extent cx="5400040" cy="1519555"/>
            <wp:effectExtent l="0" t="0" r="0" b="4445"/>
            <wp:docPr id="1293382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382897" name=""/>
                    <pic:cNvPicPr/>
                  </pic:nvPicPr>
                  <pic:blipFill>
                    <a:blip r:embed="rId30"/>
                    <a:stretch>
                      <a:fillRect/>
                    </a:stretch>
                  </pic:blipFill>
                  <pic:spPr>
                    <a:xfrm>
                      <a:off x="0" y="0"/>
                      <a:ext cx="5400040" cy="1519555"/>
                    </a:xfrm>
                    <a:prstGeom prst="rect">
                      <a:avLst/>
                    </a:prstGeom>
                  </pic:spPr>
                </pic:pic>
              </a:graphicData>
            </a:graphic>
          </wp:inline>
        </w:drawing>
      </w:r>
    </w:p>
    <w:p w14:paraId="10E961D8" w14:textId="77777777" w:rsidR="00080EB4" w:rsidRDefault="00080EB4" w:rsidP="00080EB4">
      <w:pPr>
        <w:jc w:val="center"/>
      </w:pPr>
    </w:p>
    <w:p w14:paraId="1C4F9E57" w14:textId="77777777" w:rsidR="00080EB4" w:rsidRDefault="00080EB4">
      <w:r>
        <w:br w:type="page"/>
      </w:r>
    </w:p>
    <w:p w14:paraId="30A09230" w14:textId="18C7E7A4" w:rsidR="00952EF4" w:rsidRDefault="00952EF4" w:rsidP="009E34FD">
      <w:pPr>
        <w:pStyle w:val="Heading2"/>
      </w:pPr>
      <w:r>
        <w:lastRenderedPageBreak/>
        <w:t xml:space="preserve">Step 4: Configure Route-map and prefix list for route filtering on Palo </w:t>
      </w:r>
    </w:p>
    <w:p w14:paraId="1C122376" w14:textId="6A8F7700" w:rsidR="00952EF4" w:rsidRDefault="00952EF4" w:rsidP="009E34FD">
      <w:pPr>
        <w:pStyle w:val="ListParagraph"/>
        <w:ind w:left="720"/>
      </w:pPr>
      <w:r>
        <w:t xml:space="preserve">When under </w:t>
      </w:r>
      <w:r w:rsidRPr="00952EF4">
        <w:rPr>
          <w:rFonts w:ascii="Times New Roman" w:eastAsia="Times New Roman" w:hAnsi="Times New Roman" w:cs="Times New Roman"/>
          <w:b/>
          <w:bCs/>
        </w:rPr>
        <w:t>More Runtime Stats</w:t>
      </w:r>
      <w:r w:rsidRPr="00952EF4">
        <w:rPr>
          <w:rFonts w:ascii="Times New Roman" w:eastAsia="Times New Roman" w:hAnsi="Times New Roman" w:cs="Times New Roman"/>
          <w:b/>
          <w:bCs/>
        </w:rPr>
        <w:sym w:font="Wingdings" w:char="F0E0"/>
      </w:r>
      <w:r w:rsidRPr="00952EF4">
        <w:rPr>
          <w:rFonts w:ascii="Times New Roman" w:eastAsia="Times New Roman" w:hAnsi="Times New Roman" w:cs="Times New Roman"/>
          <w:b/>
          <w:bCs/>
        </w:rPr>
        <w:t xml:space="preserve"> Local RIB </w:t>
      </w:r>
      <w:r>
        <w:rPr>
          <w:b/>
          <w:bCs/>
        </w:rPr>
        <w:t>on your Virtual Router</w:t>
      </w:r>
    </w:p>
    <w:p w14:paraId="5E6DD8E0" w14:textId="51D2AF0C" w:rsidR="00080EB4" w:rsidRDefault="00952EF4" w:rsidP="00080EB4">
      <w:pPr>
        <w:jc w:val="center"/>
      </w:pPr>
      <w:r>
        <w:t xml:space="preserve">You can see routes that are in your RIB but these same routes are not in your routing table. This is because </w:t>
      </w:r>
      <w:proofErr w:type="gramStart"/>
      <w:r>
        <w:t>The</w:t>
      </w:r>
      <w:proofErr w:type="gramEnd"/>
      <w:r>
        <w:t xml:space="preserve"> "</w:t>
      </w:r>
      <w:r w:rsidRPr="00952EF4">
        <w:rPr>
          <w:b/>
          <w:bCs/>
        </w:rPr>
        <w:t>Install Route</w:t>
      </w:r>
      <w:r>
        <w:t>" option under the BGP settings on a Palo Alto firewall controls whether the routes learned from a BGP peer are actually installed in the firewall's routing table. This setting provides granular control over the firewall's routing behavior when it's participating in a BGP session.</w:t>
      </w:r>
      <w:r w:rsidR="0037343C">
        <w:t xml:space="preserve"> In our case we left the option disabled thus </w:t>
      </w:r>
      <w:r>
        <w:t>the firewall still learns routes from the BGP peer, but it does not install them in its routing table</w:t>
      </w:r>
      <w:r w:rsidR="0037343C">
        <w:t xml:space="preserve"> in keeps them in the Local RIB instead</w:t>
      </w:r>
      <w:r>
        <w:t>. Essentially, the firewall becomes a BGP route reflector for these routes but does not use them for its own traffic forwarding decisions.</w:t>
      </w:r>
      <w:r w:rsidR="0037343C">
        <w:t xml:space="preserve"> </w:t>
      </w:r>
    </w:p>
    <w:p w14:paraId="792A2E5B" w14:textId="3C7A115C" w:rsidR="0037343C" w:rsidRDefault="0037343C" w:rsidP="00080EB4">
      <w:pPr>
        <w:jc w:val="center"/>
      </w:pPr>
      <w:r>
        <w:t xml:space="preserve">We do not want to enable this option since we want Granular control over which routes are used for traffic forwarding. We will use a Route-map and prefix to choose which routes we want. </w:t>
      </w:r>
    </w:p>
    <w:p w14:paraId="3612A8CF" w14:textId="0B349AE3" w:rsidR="0037343C" w:rsidRDefault="0037343C" w:rsidP="00080EB4">
      <w:pPr>
        <w:jc w:val="center"/>
      </w:pPr>
      <w:r>
        <w:t>Methods to control Route installation</w:t>
      </w:r>
    </w:p>
    <w:tbl>
      <w:tblPr>
        <w:tblStyle w:val="TableGrid"/>
        <w:tblW w:w="0" w:type="auto"/>
        <w:tblLook w:val="04A0" w:firstRow="1" w:lastRow="0" w:firstColumn="1" w:lastColumn="0" w:noHBand="0" w:noVBand="1"/>
      </w:tblPr>
      <w:tblGrid>
        <w:gridCol w:w="2155"/>
        <w:gridCol w:w="6339"/>
      </w:tblGrid>
      <w:tr w:rsidR="0037343C" w14:paraId="295DBD59" w14:textId="77777777" w:rsidTr="0037343C">
        <w:tc>
          <w:tcPr>
            <w:tcW w:w="2155" w:type="dxa"/>
          </w:tcPr>
          <w:p w14:paraId="645F669B" w14:textId="4ED3BB57" w:rsidR="0037343C" w:rsidRDefault="0037343C" w:rsidP="00080EB4">
            <w:pPr>
              <w:jc w:val="center"/>
            </w:pPr>
            <w:r>
              <w:rPr>
                <w:rStyle w:val="Strong"/>
              </w:rPr>
              <w:t>Route Maps</w:t>
            </w:r>
            <w:r>
              <w:t>:</w:t>
            </w:r>
          </w:p>
        </w:tc>
        <w:tc>
          <w:tcPr>
            <w:tcW w:w="6339" w:type="dxa"/>
          </w:tcPr>
          <w:p w14:paraId="3AF02239" w14:textId="41166140" w:rsidR="0037343C" w:rsidRDefault="0037343C" w:rsidP="00080EB4">
            <w:pPr>
              <w:jc w:val="center"/>
            </w:pPr>
            <w:r>
              <w:t>Use route maps to set conditions for installing specific routes. Route maps can match routes based on attributes like AS Path, Prefix, or Communities and then set specific actions.</w:t>
            </w:r>
          </w:p>
        </w:tc>
      </w:tr>
      <w:tr w:rsidR="0037343C" w14:paraId="4A7E5117" w14:textId="77777777" w:rsidTr="0037343C">
        <w:tc>
          <w:tcPr>
            <w:tcW w:w="2155" w:type="dxa"/>
          </w:tcPr>
          <w:p w14:paraId="0C35D49B" w14:textId="33EBF964" w:rsidR="0037343C" w:rsidRDefault="0037343C" w:rsidP="00080EB4">
            <w:pPr>
              <w:jc w:val="center"/>
            </w:pPr>
            <w:r>
              <w:rPr>
                <w:rStyle w:val="Strong"/>
              </w:rPr>
              <w:t>Prefix Lists</w:t>
            </w:r>
            <w:r>
              <w:t>:</w:t>
            </w:r>
          </w:p>
        </w:tc>
        <w:tc>
          <w:tcPr>
            <w:tcW w:w="6339" w:type="dxa"/>
          </w:tcPr>
          <w:p w14:paraId="0829E68C" w14:textId="149C0A40" w:rsidR="0037343C" w:rsidRDefault="0037343C" w:rsidP="00080EB4">
            <w:pPr>
              <w:jc w:val="center"/>
            </w:pPr>
            <w:r>
              <w:t>Define a prefix list to match specific network prefixes and use them in conjunction with route maps.</w:t>
            </w:r>
          </w:p>
        </w:tc>
      </w:tr>
      <w:tr w:rsidR="0037343C" w14:paraId="3E3C6199" w14:textId="77777777" w:rsidTr="0037343C">
        <w:tc>
          <w:tcPr>
            <w:tcW w:w="2155" w:type="dxa"/>
          </w:tcPr>
          <w:p w14:paraId="6AF9BD17" w14:textId="080527D4" w:rsidR="0037343C" w:rsidRDefault="0037343C" w:rsidP="00080EB4">
            <w:pPr>
              <w:jc w:val="center"/>
            </w:pPr>
            <w:r>
              <w:rPr>
                <w:rStyle w:val="Strong"/>
              </w:rPr>
              <w:t>AS Path Filters</w:t>
            </w:r>
          </w:p>
        </w:tc>
        <w:tc>
          <w:tcPr>
            <w:tcW w:w="6339" w:type="dxa"/>
          </w:tcPr>
          <w:p w14:paraId="09D7FE1D" w14:textId="214FFBBA" w:rsidR="0037343C" w:rsidRDefault="0037343C" w:rsidP="00080EB4">
            <w:pPr>
              <w:jc w:val="center"/>
            </w:pPr>
            <w:r>
              <w:t>Use AS path filters to control route installation based on the AS path attribute.</w:t>
            </w:r>
          </w:p>
        </w:tc>
      </w:tr>
      <w:tr w:rsidR="0037343C" w14:paraId="17E757D6" w14:textId="77777777" w:rsidTr="0037343C">
        <w:tc>
          <w:tcPr>
            <w:tcW w:w="2155" w:type="dxa"/>
          </w:tcPr>
          <w:p w14:paraId="2D78F3DD" w14:textId="404CBCA9" w:rsidR="0037343C" w:rsidRDefault="0037343C" w:rsidP="00080EB4">
            <w:pPr>
              <w:jc w:val="center"/>
            </w:pPr>
            <w:r>
              <w:rPr>
                <w:rStyle w:val="Strong"/>
              </w:rPr>
              <w:t>Policy-Based Forwarding (PBF)</w:t>
            </w:r>
            <w:r>
              <w:t>:</w:t>
            </w:r>
          </w:p>
        </w:tc>
        <w:tc>
          <w:tcPr>
            <w:tcW w:w="6339" w:type="dxa"/>
          </w:tcPr>
          <w:p w14:paraId="1430317D" w14:textId="7AA6ACCB" w:rsidR="0037343C" w:rsidRDefault="0037343C" w:rsidP="00080EB4">
            <w:pPr>
              <w:jc w:val="center"/>
            </w:pPr>
            <w:r>
              <w:t>While not a BGP feature, PBF allows you to define custom forwarding rules based on source and destination addresses, applications, or services.</w:t>
            </w:r>
          </w:p>
        </w:tc>
      </w:tr>
      <w:tr w:rsidR="0037343C" w14:paraId="42C49AAA" w14:textId="77777777" w:rsidTr="0037343C">
        <w:tc>
          <w:tcPr>
            <w:tcW w:w="2155" w:type="dxa"/>
          </w:tcPr>
          <w:p w14:paraId="212174E6" w14:textId="5A5AAB9D" w:rsidR="0037343C" w:rsidRDefault="0037343C" w:rsidP="00080EB4">
            <w:pPr>
              <w:jc w:val="center"/>
            </w:pPr>
            <w:r>
              <w:rPr>
                <w:rStyle w:val="Strong"/>
              </w:rPr>
              <w:t>Static Routes</w:t>
            </w:r>
            <w:r>
              <w:t>:</w:t>
            </w:r>
          </w:p>
        </w:tc>
        <w:tc>
          <w:tcPr>
            <w:tcW w:w="6339" w:type="dxa"/>
          </w:tcPr>
          <w:p w14:paraId="1B8E7253" w14:textId="17922A9B" w:rsidR="0037343C" w:rsidRDefault="0037343C" w:rsidP="00080EB4">
            <w:pPr>
              <w:jc w:val="center"/>
            </w:pPr>
            <w:r>
              <w:t>Manually install specific routes into the routing table. This is the most straightforward but least dynamic option.</w:t>
            </w:r>
          </w:p>
        </w:tc>
      </w:tr>
    </w:tbl>
    <w:p w14:paraId="2EBF8A04" w14:textId="77777777" w:rsidR="0037343C" w:rsidRDefault="0037343C" w:rsidP="00080EB4">
      <w:pPr>
        <w:jc w:val="center"/>
      </w:pPr>
    </w:p>
    <w:p w14:paraId="01E043C7" w14:textId="1394CC83" w:rsidR="0037343C" w:rsidRDefault="0037343C">
      <w:r>
        <w:br w:type="page"/>
      </w:r>
    </w:p>
    <w:p w14:paraId="4E767F4E" w14:textId="3FB824E0" w:rsidR="0037343C" w:rsidRDefault="0037343C" w:rsidP="00080EB4">
      <w:pPr>
        <w:jc w:val="center"/>
      </w:pPr>
      <w:r>
        <w:lastRenderedPageBreak/>
        <w:t xml:space="preserve">Local RIB (in our case we only want the 55.55.55.0/31 Subnet </w:t>
      </w:r>
    </w:p>
    <w:p w14:paraId="19D44592" w14:textId="77777777" w:rsidR="0037343C" w:rsidRDefault="0037343C" w:rsidP="0037343C">
      <w:pPr>
        <w:jc w:val="center"/>
      </w:pPr>
      <w:r w:rsidRPr="0037343C">
        <w:rPr>
          <w:noProof/>
        </w:rPr>
        <w:drawing>
          <wp:inline distT="0" distB="0" distL="0" distR="0" wp14:anchorId="5FAAD03C" wp14:editId="273090F5">
            <wp:extent cx="5400040" cy="1995805"/>
            <wp:effectExtent l="0" t="0" r="0" b="4445"/>
            <wp:docPr id="2037223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223864" name=""/>
                    <pic:cNvPicPr/>
                  </pic:nvPicPr>
                  <pic:blipFill>
                    <a:blip r:embed="rId31"/>
                    <a:stretch>
                      <a:fillRect/>
                    </a:stretch>
                  </pic:blipFill>
                  <pic:spPr>
                    <a:xfrm>
                      <a:off x="0" y="0"/>
                      <a:ext cx="5400040" cy="1995805"/>
                    </a:xfrm>
                    <a:prstGeom prst="rect">
                      <a:avLst/>
                    </a:prstGeom>
                  </pic:spPr>
                </pic:pic>
              </a:graphicData>
            </a:graphic>
          </wp:inline>
        </w:drawing>
      </w:r>
    </w:p>
    <w:p w14:paraId="71A9F5CA" w14:textId="4C7C65FD" w:rsidR="0037343C" w:rsidRDefault="0037343C" w:rsidP="009E34FD">
      <w:pPr>
        <w:pStyle w:val="Heading3"/>
      </w:pPr>
      <w:r>
        <w:t>Configure Import Rules for Inbound Routes (Equivalent to Route Maps)</w:t>
      </w:r>
    </w:p>
    <w:p w14:paraId="658C06EE" w14:textId="514E6D75" w:rsidR="0037343C" w:rsidRDefault="0037343C" w:rsidP="0037343C">
      <w:pPr>
        <w:spacing w:before="100" w:beforeAutospacing="1" w:after="100" w:afterAutospacing="1" w:line="240" w:lineRule="auto"/>
        <w:ind w:left="720"/>
      </w:pPr>
      <w:r>
        <w:t xml:space="preserve">Go to </w:t>
      </w:r>
      <w:r>
        <w:rPr>
          <w:rStyle w:val="Strong"/>
        </w:rPr>
        <w:t>Network</w:t>
      </w:r>
      <w:r>
        <w:t xml:space="preserve"> &gt; </w:t>
      </w:r>
      <w:r>
        <w:rPr>
          <w:rStyle w:val="Strong"/>
        </w:rPr>
        <w:t xml:space="preserve">Virtual </w:t>
      </w:r>
      <w:proofErr w:type="gramStart"/>
      <w:r>
        <w:rPr>
          <w:rStyle w:val="Strong"/>
        </w:rPr>
        <w:t>Routers</w:t>
      </w:r>
      <w:r>
        <w:t xml:space="preserve">  (</w:t>
      </w:r>
      <w:proofErr w:type="gramEnd"/>
      <w:r>
        <w:t>Select the Virtual Router that holds your BGP configuration.)</w:t>
      </w:r>
    </w:p>
    <w:p w14:paraId="5621CAE2" w14:textId="77777777" w:rsidR="0037343C" w:rsidRDefault="0037343C" w:rsidP="0037343C">
      <w:pPr>
        <w:spacing w:before="100" w:beforeAutospacing="1" w:after="100" w:afterAutospacing="1" w:line="240" w:lineRule="auto"/>
        <w:ind w:left="720"/>
      </w:pPr>
      <w:r>
        <w:t xml:space="preserve">Navigate to the </w:t>
      </w:r>
      <w:r>
        <w:rPr>
          <w:rStyle w:val="Strong"/>
        </w:rPr>
        <w:t>BGP</w:t>
      </w:r>
      <w:r>
        <w:t xml:space="preserve"> section find </w:t>
      </w:r>
      <w:r>
        <w:rPr>
          <w:rStyle w:val="Strong"/>
        </w:rPr>
        <w:t>Import</w:t>
      </w:r>
      <w:r>
        <w:t xml:space="preserve"> </w:t>
      </w:r>
    </w:p>
    <w:p w14:paraId="2293F9E4" w14:textId="100976DE" w:rsidR="0037343C" w:rsidRDefault="0037343C" w:rsidP="0037343C">
      <w:pPr>
        <w:numPr>
          <w:ilvl w:val="1"/>
          <w:numId w:val="25"/>
        </w:numPr>
        <w:spacing w:before="100" w:beforeAutospacing="1" w:after="100" w:afterAutospacing="1" w:line="240" w:lineRule="auto"/>
      </w:pPr>
      <w:r>
        <w:t>Here, you can add rules to control the routes that are imported into your routing table from this BGP peer.</w:t>
      </w:r>
    </w:p>
    <w:p w14:paraId="21E65D7F" w14:textId="77777777" w:rsidR="0037343C" w:rsidRDefault="0037343C" w:rsidP="0037343C">
      <w:pPr>
        <w:numPr>
          <w:ilvl w:val="1"/>
          <w:numId w:val="25"/>
        </w:numPr>
        <w:spacing w:before="100" w:beforeAutospacing="1" w:after="100" w:afterAutospacing="1" w:line="240" w:lineRule="auto"/>
      </w:pPr>
      <w:r>
        <w:t>You can match on various attributes like Prefix, Next Hop, AS Path, Communities, etc.</w:t>
      </w:r>
    </w:p>
    <w:p w14:paraId="1D9D976C" w14:textId="77777777" w:rsidR="0037343C" w:rsidRDefault="0037343C" w:rsidP="0037343C">
      <w:pPr>
        <w:numPr>
          <w:ilvl w:val="1"/>
          <w:numId w:val="25"/>
        </w:numPr>
        <w:spacing w:before="100" w:beforeAutospacing="1" w:after="100" w:afterAutospacing="1" w:line="240" w:lineRule="auto"/>
      </w:pPr>
      <w:r>
        <w:t>You can then decide to allow or deny these routes.</w:t>
      </w:r>
    </w:p>
    <w:p w14:paraId="08609A37" w14:textId="7D08DE35" w:rsidR="0037343C" w:rsidRDefault="0037343C">
      <w:r>
        <w:br w:type="page"/>
      </w:r>
    </w:p>
    <w:tbl>
      <w:tblPr>
        <w:tblStyle w:val="TableGrid"/>
        <w:tblW w:w="0" w:type="auto"/>
        <w:tblLook w:val="04A0" w:firstRow="1" w:lastRow="0" w:firstColumn="1" w:lastColumn="0" w:noHBand="0" w:noVBand="1"/>
      </w:tblPr>
      <w:tblGrid>
        <w:gridCol w:w="4247"/>
        <w:gridCol w:w="4247"/>
      </w:tblGrid>
      <w:tr w:rsidR="0037343C" w14:paraId="4B4B786D" w14:textId="77777777" w:rsidTr="0037343C">
        <w:tc>
          <w:tcPr>
            <w:tcW w:w="4247" w:type="dxa"/>
          </w:tcPr>
          <w:p w14:paraId="399F3054" w14:textId="5DFFB743" w:rsidR="0037343C" w:rsidRDefault="0037343C" w:rsidP="0037343C">
            <w:pPr>
              <w:spacing w:before="100" w:beforeAutospacing="1" w:after="100" w:afterAutospacing="1"/>
            </w:pPr>
            <w:r>
              <w:lastRenderedPageBreak/>
              <w:t>VR -&gt; BGP - Import</w:t>
            </w:r>
          </w:p>
        </w:tc>
        <w:tc>
          <w:tcPr>
            <w:tcW w:w="4247" w:type="dxa"/>
          </w:tcPr>
          <w:p w14:paraId="2B0DCBAD" w14:textId="06F4011C" w:rsidR="0037343C" w:rsidRDefault="0037343C" w:rsidP="00C45FCF">
            <w:pPr>
              <w:pStyle w:val="Abstract"/>
            </w:pPr>
            <w:r>
              <w:t>Click on [Add]</w:t>
            </w:r>
          </w:p>
        </w:tc>
      </w:tr>
      <w:tr w:rsidR="0037343C" w14:paraId="7764E425" w14:textId="77777777" w:rsidTr="0037343C">
        <w:tc>
          <w:tcPr>
            <w:tcW w:w="4247" w:type="dxa"/>
          </w:tcPr>
          <w:p w14:paraId="2957B980" w14:textId="5DA8B75B" w:rsidR="0037343C" w:rsidRDefault="0037343C" w:rsidP="0037343C">
            <w:pPr>
              <w:spacing w:before="100" w:beforeAutospacing="1" w:after="100" w:afterAutospacing="1"/>
            </w:pPr>
            <w:r>
              <w:t>VR -&gt; BGP – Import Rule</w:t>
            </w:r>
          </w:p>
        </w:tc>
        <w:tc>
          <w:tcPr>
            <w:tcW w:w="4247" w:type="dxa"/>
          </w:tcPr>
          <w:p w14:paraId="02094B80" w14:textId="77777777" w:rsidR="00C45FCF" w:rsidRDefault="0037343C" w:rsidP="00C45FCF">
            <w:pPr>
              <w:pStyle w:val="Abstract"/>
            </w:pPr>
            <w:r>
              <w:t>Rules: GRE-TUN1-ALLOW</w:t>
            </w:r>
          </w:p>
          <w:p w14:paraId="25743D6A" w14:textId="78C89B24" w:rsidR="00C45FCF" w:rsidRDefault="00C45FCF" w:rsidP="00C45FCF">
            <w:pPr>
              <w:pStyle w:val="Abstract"/>
            </w:pPr>
            <w:r>
              <w:t xml:space="preserve">Used by: </w:t>
            </w:r>
            <w:r w:rsidRPr="00C45FCF">
              <w:t>GRE-Tunnel1</w:t>
            </w:r>
          </w:p>
        </w:tc>
      </w:tr>
      <w:tr w:rsidR="0037343C" w14:paraId="7DEEFAE8" w14:textId="77777777" w:rsidTr="00C45FCF">
        <w:trPr>
          <w:trHeight w:val="41"/>
        </w:trPr>
        <w:tc>
          <w:tcPr>
            <w:tcW w:w="4247" w:type="dxa"/>
          </w:tcPr>
          <w:p w14:paraId="74915B12" w14:textId="1C28B7FF" w:rsidR="0037343C" w:rsidRDefault="0037343C" w:rsidP="0037343C">
            <w:pPr>
              <w:spacing w:before="100" w:beforeAutospacing="1" w:after="100" w:afterAutospacing="1"/>
            </w:pPr>
            <w:r>
              <w:t>VR -&gt; BGP –&gt; Import Rule - Match</w:t>
            </w:r>
          </w:p>
        </w:tc>
        <w:tc>
          <w:tcPr>
            <w:tcW w:w="4247" w:type="dxa"/>
          </w:tcPr>
          <w:p w14:paraId="075FB6A8" w14:textId="7389F751" w:rsidR="0037343C" w:rsidRDefault="0037343C" w:rsidP="00C45FCF">
            <w:pPr>
              <w:pStyle w:val="Abstract"/>
            </w:pPr>
            <w:r>
              <w:t>Address Prefix: 55.55.55.0/31</w:t>
            </w:r>
          </w:p>
        </w:tc>
      </w:tr>
      <w:tr w:rsidR="0037343C" w14:paraId="418A7A26" w14:textId="77777777" w:rsidTr="0037343C">
        <w:tc>
          <w:tcPr>
            <w:tcW w:w="4247" w:type="dxa"/>
          </w:tcPr>
          <w:p w14:paraId="541C991B" w14:textId="06368551" w:rsidR="0037343C" w:rsidRDefault="0037343C" w:rsidP="0037343C">
            <w:pPr>
              <w:spacing w:before="100" w:beforeAutospacing="1" w:after="100" w:afterAutospacing="1"/>
            </w:pPr>
            <w:r>
              <w:t>VR -&gt; BGP –&gt; Import Rule – Action</w:t>
            </w:r>
          </w:p>
        </w:tc>
        <w:tc>
          <w:tcPr>
            <w:tcW w:w="4247" w:type="dxa"/>
          </w:tcPr>
          <w:p w14:paraId="682A8057" w14:textId="69BE3F25" w:rsidR="0037343C" w:rsidRDefault="0037343C" w:rsidP="00C45FCF">
            <w:pPr>
              <w:pStyle w:val="Abstract"/>
            </w:pPr>
            <w:r>
              <w:t>[Allow]</w:t>
            </w:r>
          </w:p>
        </w:tc>
      </w:tr>
    </w:tbl>
    <w:p w14:paraId="58419A3A" w14:textId="51ADFB3F" w:rsidR="0037343C" w:rsidRDefault="00C45FCF" w:rsidP="0037343C">
      <w:pPr>
        <w:spacing w:before="100" w:beforeAutospacing="1" w:after="100" w:afterAutospacing="1" w:line="240" w:lineRule="auto"/>
      </w:pPr>
      <w:r w:rsidRPr="00C45FCF">
        <w:rPr>
          <w:noProof/>
        </w:rPr>
        <w:drawing>
          <wp:inline distT="0" distB="0" distL="0" distR="0" wp14:anchorId="1A8C7CF3" wp14:editId="7341B26A">
            <wp:extent cx="5400040" cy="1530985"/>
            <wp:effectExtent l="0" t="0" r="0" b="0"/>
            <wp:docPr id="7900323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032336" name=""/>
                    <pic:cNvPicPr/>
                  </pic:nvPicPr>
                  <pic:blipFill>
                    <a:blip r:embed="rId32"/>
                    <a:stretch>
                      <a:fillRect/>
                    </a:stretch>
                  </pic:blipFill>
                  <pic:spPr>
                    <a:xfrm>
                      <a:off x="0" y="0"/>
                      <a:ext cx="5400040" cy="1530985"/>
                    </a:xfrm>
                    <a:prstGeom prst="rect">
                      <a:avLst/>
                    </a:prstGeom>
                  </pic:spPr>
                </pic:pic>
              </a:graphicData>
            </a:graphic>
          </wp:inline>
        </w:drawing>
      </w:r>
    </w:p>
    <w:p w14:paraId="0762A789" w14:textId="5A087B20" w:rsidR="0037343C" w:rsidRDefault="0037343C" w:rsidP="0037343C">
      <w:pPr>
        <w:spacing w:before="100" w:beforeAutospacing="1" w:after="100" w:afterAutospacing="1" w:line="240" w:lineRule="auto"/>
      </w:pPr>
      <w:r w:rsidRPr="0037343C">
        <w:rPr>
          <w:noProof/>
        </w:rPr>
        <w:drawing>
          <wp:inline distT="0" distB="0" distL="0" distR="0" wp14:anchorId="12684F39" wp14:editId="43E24106">
            <wp:extent cx="5400040" cy="1933575"/>
            <wp:effectExtent l="0" t="0" r="0" b="9525"/>
            <wp:docPr id="18002208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220817" name=""/>
                    <pic:cNvPicPr/>
                  </pic:nvPicPr>
                  <pic:blipFill>
                    <a:blip r:embed="rId33"/>
                    <a:stretch>
                      <a:fillRect/>
                    </a:stretch>
                  </pic:blipFill>
                  <pic:spPr>
                    <a:xfrm>
                      <a:off x="0" y="0"/>
                      <a:ext cx="5400040" cy="1933575"/>
                    </a:xfrm>
                    <a:prstGeom prst="rect">
                      <a:avLst/>
                    </a:prstGeom>
                  </pic:spPr>
                </pic:pic>
              </a:graphicData>
            </a:graphic>
          </wp:inline>
        </w:drawing>
      </w:r>
    </w:p>
    <w:p w14:paraId="4C87F902" w14:textId="3CF61CF1" w:rsidR="0037343C" w:rsidRDefault="0037343C" w:rsidP="0037343C">
      <w:pPr>
        <w:spacing w:before="100" w:beforeAutospacing="1" w:after="100" w:afterAutospacing="1" w:line="240" w:lineRule="auto"/>
      </w:pPr>
      <w:r w:rsidRPr="0037343C">
        <w:rPr>
          <w:noProof/>
        </w:rPr>
        <w:drawing>
          <wp:inline distT="0" distB="0" distL="0" distR="0" wp14:anchorId="48C10F29" wp14:editId="3C1C49B6">
            <wp:extent cx="5400040" cy="1033780"/>
            <wp:effectExtent l="0" t="0" r="0" b="0"/>
            <wp:docPr id="21087994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8799428" name=""/>
                    <pic:cNvPicPr/>
                  </pic:nvPicPr>
                  <pic:blipFill>
                    <a:blip r:embed="rId34"/>
                    <a:stretch>
                      <a:fillRect/>
                    </a:stretch>
                  </pic:blipFill>
                  <pic:spPr>
                    <a:xfrm>
                      <a:off x="0" y="0"/>
                      <a:ext cx="5400040" cy="1033780"/>
                    </a:xfrm>
                    <a:prstGeom prst="rect">
                      <a:avLst/>
                    </a:prstGeom>
                  </pic:spPr>
                </pic:pic>
              </a:graphicData>
            </a:graphic>
          </wp:inline>
        </w:drawing>
      </w:r>
    </w:p>
    <w:p w14:paraId="7C813876" w14:textId="77777777" w:rsidR="0037343C" w:rsidRDefault="0037343C" w:rsidP="00080EB4">
      <w:pPr>
        <w:jc w:val="center"/>
      </w:pPr>
    </w:p>
    <w:p w14:paraId="06E38A58" w14:textId="2914EF71" w:rsidR="009E34FD" w:rsidRDefault="009E34FD" w:rsidP="009E34FD">
      <w:pPr>
        <w:jc w:val="center"/>
        <w:rPr>
          <w:b/>
          <w:bCs/>
        </w:rPr>
      </w:pPr>
      <w:r w:rsidRPr="004F20A0">
        <w:rPr>
          <w:b/>
          <w:bCs/>
        </w:rPr>
        <w:t>Click [Ok] than commit your changes</w:t>
      </w:r>
    </w:p>
    <w:p w14:paraId="2332942D" w14:textId="77777777" w:rsidR="009E34FD" w:rsidRDefault="009E34FD">
      <w:pPr>
        <w:rPr>
          <w:b/>
          <w:bCs/>
        </w:rPr>
      </w:pPr>
      <w:r>
        <w:rPr>
          <w:b/>
          <w:bCs/>
        </w:rPr>
        <w:br w:type="page"/>
      </w:r>
    </w:p>
    <w:p w14:paraId="5584CBB8" w14:textId="1D3DDD83" w:rsidR="009E34FD" w:rsidRPr="009E34FD" w:rsidRDefault="009E34FD" w:rsidP="009E34FD">
      <w:pPr>
        <w:pStyle w:val="Heading3"/>
      </w:pPr>
      <w:r w:rsidRPr="009E34FD">
        <w:lastRenderedPageBreak/>
        <w:t>Valiate that the Route-map took place and only the subnet you want is now in your RIP</w:t>
      </w:r>
    </w:p>
    <w:p w14:paraId="25B843FC" w14:textId="7928D2E5" w:rsidR="009E34FD" w:rsidRPr="009E34FD" w:rsidRDefault="009E34FD" w:rsidP="009E34FD">
      <w:pPr>
        <w:rPr>
          <w:sz w:val="22"/>
          <w:szCs w:val="22"/>
        </w:rPr>
      </w:pPr>
      <w:r w:rsidRPr="009E34FD">
        <w:rPr>
          <w:sz w:val="22"/>
          <w:szCs w:val="22"/>
        </w:rPr>
        <w:t xml:space="preserve">Go to </w:t>
      </w:r>
      <w:r w:rsidRPr="009E34FD">
        <w:rPr>
          <w:rStyle w:val="Strong"/>
          <w:sz w:val="22"/>
          <w:szCs w:val="22"/>
        </w:rPr>
        <w:t>Network</w:t>
      </w:r>
      <w:r w:rsidRPr="009E34FD">
        <w:rPr>
          <w:sz w:val="22"/>
          <w:szCs w:val="22"/>
        </w:rPr>
        <w:t xml:space="preserve"> &gt; </w:t>
      </w:r>
      <w:r w:rsidRPr="009E34FD">
        <w:rPr>
          <w:rStyle w:val="Strong"/>
          <w:sz w:val="22"/>
          <w:szCs w:val="22"/>
        </w:rPr>
        <w:t xml:space="preserve">Virtual </w:t>
      </w:r>
      <w:proofErr w:type="gramStart"/>
      <w:r w:rsidRPr="009E34FD">
        <w:rPr>
          <w:rStyle w:val="Strong"/>
          <w:sz w:val="22"/>
          <w:szCs w:val="22"/>
        </w:rPr>
        <w:t>Routers</w:t>
      </w:r>
      <w:r w:rsidRPr="009E34FD">
        <w:rPr>
          <w:sz w:val="22"/>
          <w:szCs w:val="22"/>
        </w:rPr>
        <w:t xml:space="preserve">  (</w:t>
      </w:r>
      <w:proofErr w:type="gramEnd"/>
      <w:r w:rsidRPr="009E34FD">
        <w:rPr>
          <w:sz w:val="22"/>
          <w:szCs w:val="22"/>
        </w:rPr>
        <w:t>Select the Virtual Router that holds your BGP configs)</w:t>
      </w:r>
    </w:p>
    <w:p w14:paraId="702A88E3" w14:textId="12881E07" w:rsidR="009E34FD" w:rsidRPr="009E34FD" w:rsidRDefault="009E34FD" w:rsidP="009E34FD">
      <w:pPr>
        <w:jc w:val="center"/>
        <w:rPr>
          <w:b/>
          <w:bCs/>
          <w:sz w:val="22"/>
          <w:szCs w:val="22"/>
        </w:rPr>
      </w:pPr>
      <w:r w:rsidRPr="009E34FD">
        <w:rPr>
          <w:rFonts w:ascii="Times New Roman" w:eastAsia="Times New Roman" w:hAnsi="Times New Roman" w:cs="Times New Roman"/>
          <w:b/>
          <w:bCs/>
          <w:sz w:val="22"/>
          <w:szCs w:val="22"/>
        </w:rPr>
        <w:t>More Runtime Stats</w:t>
      </w:r>
      <w:r w:rsidRPr="009E34FD">
        <w:rPr>
          <w:rFonts w:ascii="Times New Roman" w:eastAsia="Times New Roman" w:hAnsi="Times New Roman" w:cs="Times New Roman"/>
          <w:b/>
          <w:bCs/>
          <w:sz w:val="22"/>
          <w:szCs w:val="22"/>
        </w:rPr>
        <w:sym w:font="Wingdings" w:char="F0E0"/>
      </w:r>
      <w:r w:rsidRPr="009E34FD">
        <w:rPr>
          <w:rFonts w:ascii="Times New Roman" w:eastAsia="Times New Roman" w:hAnsi="Times New Roman" w:cs="Times New Roman"/>
          <w:b/>
          <w:bCs/>
          <w:sz w:val="22"/>
          <w:szCs w:val="22"/>
        </w:rPr>
        <w:t xml:space="preserve"> BGP -&gt;Local RIB </w:t>
      </w:r>
      <w:r w:rsidRPr="009E34FD">
        <w:rPr>
          <w:b/>
          <w:bCs/>
          <w:sz w:val="22"/>
          <w:szCs w:val="22"/>
        </w:rPr>
        <w:t>on your Virtual Router</w:t>
      </w:r>
    </w:p>
    <w:p w14:paraId="69F5F86E" w14:textId="767E79AE" w:rsidR="009E34FD" w:rsidRPr="009E34FD" w:rsidRDefault="009E34FD" w:rsidP="009E34FD">
      <w:pPr>
        <w:jc w:val="center"/>
        <w:rPr>
          <w:sz w:val="22"/>
          <w:szCs w:val="22"/>
        </w:rPr>
      </w:pPr>
      <w:r w:rsidRPr="009E34FD">
        <w:rPr>
          <w:sz w:val="22"/>
          <w:szCs w:val="22"/>
        </w:rPr>
        <w:t xml:space="preserve">If your Route-map was configured correct than you should have only the approved subnet in your local RIB (There is </w:t>
      </w:r>
      <w:proofErr w:type="gramStart"/>
      <w:r w:rsidRPr="009E34FD">
        <w:rPr>
          <w:sz w:val="22"/>
          <w:szCs w:val="22"/>
        </w:rPr>
        <w:t>a</w:t>
      </w:r>
      <w:proofErr w:type="gramEnd"/>
      <w:r w:rsidRPr="009E34FD">
        <w:rPr>
          <w:sz w:val="22"/>
          <w:szCs w:val="22"/>
        </w:rPr>
        <w:t xml:space="preserve"> implicit deny for everything else)</w:t>
      </w:r>
    </w:p>
    <w:p w14:paraId="7395C153" w14:textId="7687C2C8" w:rsidR="0037343C" w:rsidRDefault="009E34FD" w:rsidP="00080EB4">
      <w:pPr>
        <w:jc w:val="center"/>
      </w:pPr>
      <w:r w:rsidRPr="009E34FD">
        <w:rPr>
          <w:noProof/>
        </w:rPr>
        <w:drawing>
          <wp:inline distT="0" distB="0" distL="0" distR="0" wp14:anchorId="5148799A" wp14:editId="64089FB8">
            <wp:extent cx="5400040" cy="1812290"/>
            <wp:effectExtent l="0" t="0" r="0" b="0"/>
            <wp:docPr id="12999628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962869" name=""/>
                    <pic:cNvPicPr/>
                  </pic:nvPicPr>
                  <pic:blipFill>
                    <a:blip r:embed="rId35"/>
                    <a:stretch>
                      <a:fillRect/>
                    </a:stretch>
                  </pic:blipFill>
                  <pic:spPr>
                    <a:xfrm>
                      <a:off x="0" y="0"/>
                      <a:ext cx="5400040" cy="1812290"/>
                    </a:xfrm>
                    <a:prstGeom prst="rect">
                      <a:avLst/>
                    </a:prstGeom>
                  </pic:spPr>
                </pic:pic>
              </a:graphicData>
            </a:graphic>
          </wp:inline>
        </w:drawing>
      </w:r>
    </w:p>
    <w:p w14:paraId="0336D08B" w14:textId="0AF82552" w:rsidR="009E34FD" w:rsidRDefault="009E34FD" w:rsidP="00080EB4">
      <w:pPr>
        <w:jc w:val="center"/>
      </w:pPr>
      <w:r>
        <w:t>Click on [Close]</w:t>
      </w:r>
    </w:p>
    <w:p w14:paraId="0F9D12CF" w14:textId="4CED705E" w:rsidR="009E34FD" w:rsidRPr="009E34FD" w:rsidRDefault="009E34FD" w:rsidP="009E34FD">
      <w:pPr>
        <w:spacing w:before="100" w:beforeAutospacing="1" w:after="100" w:afterAutospacing="1" w:line="240" w:lineRule="auto"/>
        <w:ind w:left="720"/>
        <w:rPr>
          <w:sz w:val="22"/>
          <w:szCs w:val="22"/>
        </w:rPr>
      </w:pPr>
      <w:r w:rsidRPr="009E34FD">
        <w:rPr>
          <w:sz w:val="22"/>
          <w:szCs w:val="22"/>
        </w:rPr>
        <w:t xml:space="preserve">Go to </w:t>
      </w:r>
      <w:r w:rsidRPr="009E34FD">
        <w:rPr>
          <w:rStyle w:val="Strong"/>
          <w:sz w:val="22"/>
          <w:szCs w:val="22"/>
        </w:rPr>
        <w:t>Network</w:t>
      </w:r>
      <w:r w:rsidRPr="009E34FD">
        <w:rPr>
          <w:sz w:val="22"/>
          <w:szCs w:val="22"/>
        </w:rPr>
        <w:t xml:space="preserve"> &gt; </w:t>
      </w:r>
      <w:r w:rsidRPr="009E34FD">
        <w:rPr>
          <w:rStyle w:val="Strong"/>
          <w:sz w:val="22"/>
          <w:szCs w:val="22"/>
        </w:rPr>
        <w:t xml:space="preserve">Virtual </w:t>
      </w:r>
      <w:proofErr w:type="gramStart"/>
      <w:r w:rsidRPr="009E34FD">
        <w:rPr>
          <w:rStyle w:val="Strong"/>
          <w:sz w:val="22"/>
          <w:szCs w:val="22"/>
        </w:rPr>
        <w:t>Routers</w:t>
      </w:r>
      <w:r w:rsidRPr="009E34FD">
        <w:rPr>
          <w:sz w:val="22"/>
          <w:szCs w:val="22"/>
        </w:rPr>
        <w:t xml:space="preserve">  (</w:t>
      </w:r>
      <w:proofErr w:type="gramEnd"/>
      <w:r w:rsidRPr="009E34FD">
        <w:rPr>
          <w:sz w:val="22"/>
          <w:szCs w:val="22"/>
        </w:rPr>
        <w:t xml:space="preserve">Select the Virtual Router that holds your BGP configuration.) Navigate to the </w:t>
      </w:r>
      <w:r w:rsidRPr="009E34FD">
        <w:rPr>
          <w:rStyle w:val="Strong"/>
          <w:sz w:val="22"/>
          <w:szCs w:val="22"/>
        </w:rPr>
        <w:t>BGP</w:t>
      </w:r>
      <w:r w:rsidRPr="009E34FD">
        <w:rPr>
          <w:sz w:val="22"/>
          <w:szCs w:val="22"/>
        </w:rPr>
        <w:t xml:space="preserve"> section and check </w:t>
      </w:r>
      <w:r w:rsidRPr="009E34FD">
        <w:rPr>
          <w:b/>
          <w:bCs/>
          <w:sz w:val="22"/>
          <w:szCs w:val="22"/>
        </w:rPr>
        <w:t>[Install Route]</w:t>
      </w:r>
    </w:p>
    <w:p w14:paraId="129A26FE" w14:textId="14C95815" w:rsidR="009E34FD" w:rsidRDefault="009E34FD" w:rsidP="00080EB4">
      <w:pPr>
        <w:jc w:val="center"/>
      </w:pPr>
      <w:r w:rsidRPr="009E34FD">
        <w:rPr>
          <w:noProof/>
        </w:rPr>
        <w:drawing>
          <wp:inline distT="0" distB="0" distL="0" distR="0" wp14:anchorId="0B44E02B" wp14:editId="70D3BBA6">
            <wp:extent cx="5400040" cy="1847850"/>
            <wp:effectExtent l="0" t="0" r="0" b="0"/>
            <wp:docPr id="1358659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659642" name=""/>
                    <pic:cNvPicPr/>
                  </pic:nvPicPr>
                  <pic:blipFill>
                    <a:blip r:embed="rId36"/>
                    <a:stretch>
                      <a:fillRect/>
                    </a:stretch>
                  </pic:blipFill>
                  <pic:spPr>
                    <a:xfrm>
                      <a:off x="0" y="0"/>
                      <a:ext cx="5400040" cy="1847850"/>
                    </a:xfrm>
                    <a:prstGeom prst="rect">
                      <a:avLst/>
                    </a:prstGeom>
                  </pic:spPr>
                </pic:pic>
              </a:graphicData>
            </a:graphic>
          </wp:inline>
        </w:drawing>
      </w:r>
    </w:p>
    <w:p w14:paraId="789B14F9" w14:textId="77777777" w:rsidR="009E34FD" w:rsidRDefault="009E34FD" w:rsidP="009E34FD">
      <w:pPr>
        <w:jc w:val="center"/>
        <w:rPr>
          <w:b/>
          <w:bCs/>
        </w:rPr>
      </w:pPr>
      <w:r w:rsidRPr="004F20A0">
        <w:rPr>
          <w:b/>
          <w:bCs/>
        </w:rPr>
        <w:t>Click [Ok] than commit your changes</w:t>
      </w:r>
    </w:p>
    <w:p w14:paraId="005BE36A" w14:textId="70808093" w:rsidR="009E34FD" w:rsidRDefault="009E34FD">
      <w:r>
        <w:br w:type="page"/>
      </w:r>
    </w:p>
    <w:p w14:paraId="0CD18BCE" w14:textId="14582FD5" w:rsidR="009E34FD" w:rsidRDefault="009E34FD" w:rsidP="009E34FD">
      <w:pPr>
        <w:pStyle w:val="Heading3"/>
      </w:pPr>
      <w:r>
        <w:lastRenderedPageBreak/>
        <w:t>Validate that your route is in the local table after your commit</w:t>
      </w:r>
    </w:p>
    <w:p w14:paraId="2823ECB2" w14:textId="77777777" w:rsidR="009E34FD" w:rsidRPr="009E34FD" w:rsidRDefault="009E34FD" w:rsidP="009E34FD">
      <w:pPr>
        <w:rPr>
          <w:sz w:val="22"/>
          <w:szCs w:val="22"/>
        </w:rPr>
      </w:pPr>
      <w:r w:rsidRPr="009E34FD">
        <w:rPr>
          <w:sz w:val="22"/>
          <w:szCs w:val="22"/>
        </w:rPr>
        <w:t xml:space="preserve">Go to </w:t>
      </w:r>
      <w:r w:rsidRPr="009E34FD">
        <w:rPr>
          <w:rStyle w:val="Strong"/>
          <w:sz w:val="22"/>
          <w:szCs w:val="22"/>
        </w:rPr>
        <w:t>Network</w:t>
      </w:r>
      <w:r w:rsidRPr="009E34FD">
        <w:rPr>
          <w:sz w:val="22"/>
          <w:szCs w:val="22"/>
        </w:rPr>
        <w:t xml:space="preserve"> &gt; </w:t>
      </w:r>
      <w:r w:rsidRPr="009E34FD">
        <w:rPr>
          <w:rStyle w:val="Strong"/>
          <w:sz w:val="22"/>
          <w:szCs w:val="22"/>
        </w:rPr>
        <w:t xml:space="preserve">Virtual </w:t>
      </w:r>
      <w:proofErr w:type="gramStart"/>
      <w:r w:rsidRPr="009E34FD">
        <w:rPr>
          <w:rStyle w:val="Strong"/>
          <w:sz w:val="22"/>
          <w:szCs w:val="22"/>
        </w:rPr>
        <w:t>Routers</w:t>
      </w:r>
      <w:r w:rsidRPr="009E34FD">
        <w:rPr>
          <w:sz w:val="22"/>
          <w:szCs w:val="22"/>
        </w:rPr>
        <w:t xml:space="preserve">  (</w:t>
      </w:r>
      <w:proofErr w:type="gramEnd"/>
      <w:r w:rsidRPr="009E34FD">
        <w:rPr>
          <w:sz w:val="22"/>
          <w:szCs w:val="22"/>
        </w:rPr>
        <w:t>Select the Virtual Router that holds your BGP configs)</w:t>
      </w:r>
    </w:p>
    <w:p w14:paraId="053C4188" w14:textId="77BD914A" w:rsidR="009E34FD" w:rsidRPr="009E34FD" w:rsidRDefault="009E34FD" w:rsidP="009E34FD">
      <w:pPr>
        <w:jc w:val="center"/>
        <w:rPr>
          <w:b/>
          <w:bCs/>
          <w:sz w:val="22"/>
          <w:szCs w:val="22"/>
        </w:rPr>
      </w:pPr>
      <w:r w:rsidRPr="009E34FD">
        <w:rPr>
          <w:rFonts w:ascii="Times New Roman" w:eastAsia="Times New Roman" w:hAnsi="Times New Roman" w:cs="Times New Roman"/>
          <w:b/>
          <w:bCs/>
          <w:sz w:val="22"/>
          <w:szCs w:val="22"/>
        </w:rPr>
        <w:t>More Runtime Stats</w:t>
      </w:r>
    </w:p>
    <w:p w14:paraId="73AAC237" w14:textId="0619E92F" w:rsidR="009E34FD" w:rsidRPr="009E34FD" w:rsidRDefault="009E34FD" w:rsidP="009E34FD">
      <w:pPr>
        <w:jc w:val="center"/>
        <w:rPr>
          <w:sz w:val="22"/>
          <w:szCs w:val="22"/>
        </w:rPr>
      </w:pPr>
      <w:r w:rsidRPr="009E34FD">
        <w:rPr>
          <w:sz w:val="22"/>
          <w:szCs w:val="22"/>
        </w:rPr>
        <w:t xml:space="preserve">If </w:t>
      </w:r>
      <w:r>
        <w:rPr>
          <w:sz w:val="22"/>
          <w:szCs w:val="22"/>
        </w:rPr>
        <w:t>everything was configured correctly than your route should appear in the Routing table.</w:t>
      </w:r>
    </w:p>
    <w:p w14:paraId="424D879F" w14:textId="4C07132D" w:rsidR="009E34FD" w:rsidRDefault="009E34FD" w:rsidP="009E34FD">
      <w:pPr>
        <w:pStyle w:val="BodyText"/>
      </w:pPr>
      <w:r w:rsidRPr="009E34FD">
        <w:rPr>
          <w:noProof/>
        </w:rPr>
        <w:drawing>
          <wp:inline distT="0" distB="0" distL="0" distR="0" wp14:anchorId="46778854" wp14:editId="62B8F7C6">
            <wp:extent cx="5400040" cy="2322195"/>
            <wp:effectExtent l="0" t="0" r="0" b="1905"/>
            <wp:docPr id="289449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44907" name=""/>
                    <pic:cNvPicPr/>
                  </pic:nvPicPr>
                  <pic:blipFill>
                    <a:blip r:embed="rId37"/>
                    <a:stretch>
                      <a:fillRect/>
                    </a:stretch>
                  </pic:blipFill>
                  <pic:spPr>
                    <a:xfrm>
                      <a:off x="0" y="0"/>
                      <a:ext cx="5400040" cy="2322195"/>
                    </a:xfrm>
                    <a:prstGeom prst="rect">
                      <a:avLst/>
                    </a:prstGeom>
                  </pic:spPr>
                </pic:pic>
              </a:graphicData>
            </a:graphic>
          </wp:inline>
        </w:drawing>
      </w:r>
    </w:p>
    <w:p w14:paraId="78681D63" w14:textId="77777777" w:rsidR="00293005" w:rsidRDefault="00293005">
      <w:pPr>
        <w:rPr>
          <w:rFonts w:asciiTheme="majorHAnsi" w:eastAsiaTheme="majorEastAsia" w:hAnsiTheme="majorHAnsi" w:cstheme="majorBidi"/>
          <w:b/>
          <w:bCs/>
          <w:color w:val="4F81BD"/>
          <w:sz w:val="28"/>
          <w:szCs w:val="28"/>
        </w:rPr>
      </w:pPr>
      <w:r>
        <w:br w:type="page"/>
      </w:r>
    </w:p>
    <w:p w14:paraId="40B6A79B" w14:textId="3DB3EC42" w:rsidR="00293005" w:rsidRDefault="00293005" w:rsidP="00293005">
      <w:pPr>
        <w:pStyle w:val="Heading2"/>
      </w:pPr>
      <w:r>
        <w:lastRenderedPageBreak/>
        <w:t xml:space="preserve">Step 5: </w:t>
      </w:r>
      <w:r w:rsidR="00460330">
        <w:t>Configure Traffic to go over BGP-GRE tunnel</w:t>
      </w:r>
    </w:p>
    <w:p w14:paraId="25473F3E" w14:textId="3F98114A" w:rsidR="00293005" w:rsidRDefault="00293005" w:rsidP="00293005">
      <w:pPr>
        <w:pStyle w:val="Abstract"/>
      </w:pPr>
      <w:r>
        <w:t xml:space="preserve">On GRE-ISP we will make sure that </w:t>
      </w:r>
      <w:r w:rsidRPr="00293005">
        <w:t>55.55.55.0/30</w:t>
      </w:r>
      <w:r>
        <w:t xml:space="preserve"> is only being sent to the GRE TUNNEL BGP PEER </w:t>
      </w:r>
    </w:p>
    <w:p w14:paraId="56902AB2" w14:textId="0BAF85BA" w:rsidR="009E34FD" w:rsidRDefault="00293005" w:rsidP="00293005">
      <w:pPr>
        <w:pStyle w:val="Abstract"/>
      </w:pPr>
      <w:r>
        <w:t>Use below configs</w:t>
      </w:r>
    </w:p>
    <w:tbl>
      <w:tblPr>
        <w:tblStyle w:val="TableGrid"/>
        <w:tblW w:w="0" w:type="auto"/>
        <w:tblLook w:val="04A0" w:firstRow="1" w:lastRow="0" w:firstColumn="1" w:lastColumn="0" w:noHBand="0" w:noVBand="1"/>
      </w:tblPr>
      <w:tblGrid>
        <w:gridCol w:w="8494"/>
      </w:tblGrid>
      <w:tr w:rsidR="00293005" w14:paraId="0E399F62" w14:textId="77777777" w:rsidTr="00293005">
        <w:tc>
          <w:tcPr>
            <w:tcW w:w="8494" w:type="dxa"/>
          </w:tcPr>
          <w:p w14:paraId="300F27C0" w14:textId="77777777" w:rsidR="00293005" w:rsidRPr="00293005" w:rsidRDefault="00293005" w:rsidP="002930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293005">
              <w:rPr>
                <w:rFonts w:ascii="Courier New" w:eastAsia="Times New Roman" w:hAnsi="Courier New" w:cs="Courier New"/>
                <w:sz w:val="20"/>
                <w:szCs w:val="20"/>
              </w:rPr>
              <w:t>! Create the Route-Map to deny specific network</w:t>
            </w:r>
          </w:p>
          <w:p w14:paraId="5074C678" w14:textId="77777777" w:rsidR="00293005" w:rsidRPr="00293005" w:rsidRDefault="00293005" w:rsidP="002930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293005">
              <w:rPr>
                <w:rFonts w:ascii="Courier New" w:eastAsia="Times New Roman" w:hAnsi="Courier New" w:cs="Courier New"/>
                <w:sz w:val="20"/>
                <w:szCs w:val="20"/>
              </w:rPr>
              <w:t>route-map DENY_55_55_55_0 permit 10</w:t>
            </w:r>
          </w:p>
          <w:p w14:paraId="2AEEBBA4" w14:textId="77777777" w:rsidR="00293005" w:rsidRPr="00293005" w:rsidRDefault="00293005" w:rsidP="002930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293005">
              <w:rPr>
                <w:rFonts w:ascii="Courier New" w:eastAsia="Times New Roman" w:hAnsi="Courier New" w:cs="Courier New"/>
                <w:sz w:val="20"/>
                <w:szCs w:val="20"/>
              </w:rPr>
              <w:t xml:space="preserve"> match </w:t>
            </w:r>
            <w:proofErr w:type="spellStart"/>
            <w:r w:rsidRPr="00293005">
              <w:rPr>
                <w:rFonts w:ascii="Courier New" w:eastAsia="Times New Roman" w:hAnsi="Courier New" w:cs="Courier New"/>
                <w:sz w:val="20"/>
                <w:szCs w:val="20"/>
              </w:rPr>
              <w:t>ip</w:t>
            </w:r>
            <w:proofErr w:type="spellEnd"/>
            <w:r w:rsidRPr="00293005">
              <w:rPr>
                <w:rFonts w:ascii="Courier New" w:eastAsia="Times New Roman" w:hAnsi="Courier New" w:cs="Courier New"/>
                <w:sz w:val="20"/>
                <w:szCs w:val="20"/>
              </w:rPr>
              <w:t xml:space="preserve"> address prefix-list DENY_PREFIX</w:t>
            </w:r>
          </w:p>
          <w:p w14:paraId="7FCAED65" w14:textId="77777777" w:rsidR="00293005" w:rsidRPr="00293005" w:rsidRDefault="00293005" w:rsidP="002930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p>
          <w:p w14:paraId="27022FAF" w14:textId="77777777" w:rsidR="00293005" w:rsidRPr="00293005" w:rsidRDefault="00293005" w:rsidP="002930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293005">
              <w:rPr>
                <w:rFonts w:ascii="Courier New" w:eastAsia="Times New Roman" w:hAnsi="Courier New" w:cs="Courier New"/>
                <w:sz w:val="20"/>
                <w:szCs w:val="20"/>
              </w:rPr>
              <w:t>! Create the prefix list that matches the network 55.55.55.0/30</w:t>
            </w:r>
          </w:p>
          <w:p w14:paraId="19EC06F2" w14:textId="77777777" w:rsidR="00293005" w:rsidRPr="00293005" w:rsidRDefault="00293005" w:rsidP="002930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proofErr w:type="spellStart"/>
            <w:r w:rsidRPr="00293005">
              <w:rPr>
                <w:rFonts w:ascii="Courier New" w:eastAsia="Times New Roman" w:hAnsi="Courier New" w:cs="Courier New"/>
                <w:sz w:val="20"/>
                <w:szCs w:val="20"/>
              </w:rPr>
              <w:t>ip</w:t>
            </w:r>
            <w:proofErr w:type="spellEnd"/>
            <w:r w:rsidRPr="00293005">
              <w:rPr>
                <w:rFonts w:ascii="Courier New" w:eastAsia="Times New Roman" w:hAnsi="Courier New" w:cs="Courier New"/>
                <w:sz w:val="20"/>
                <w:szCs w:val="20"/>
              </w:rPr>
              <w:t xml:space="preserve"> prefix-list DENY_PREFIX seq 5 deny 55.55.55.0/30</w:t>
            </w:r>
          </w:p>
          <w:p w14:paraId="0ED33880" w14:textId="77777777" w:rsidR="00293005" w:rsidRPr="00293005" w:rsidRDefault="00293005" w:rsidP="002930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proofErr w:type="spellStart"/>
            <w:r w:rsidRPr="00293005">
              <w:rPr>
                <w:rFonts w:ascii="Courier New" w:eastAsia="Times New Roman" w:hAnsi="Courier New" w:cs="Courier New"/>
                <w:sz w:val="20"/>
                <w:szCs w:val="20"/>
              </w:rPr>
              <w:t>ip</w:t>
            </w:r>
            <w:proofErr w:type="spellEnd"/>
            <w:r w:rsidRPr="00293005">
              <w:rPr>
                <w:rFonts w:ascii="Courier New" w:eastAsia="Times New Roman" w:hAnsi="Courier New" w:cs="Courier New"/>
                <w:sz w:val="20"/>
                <w:szCs w:val="20"/>
              </w:rPr>
              <w:t xml:space="preserve"> prefix-list DENY_PREFIX seq 10 permit 0.0.0.0/0 le 32</w:t>
            </w:r>
          </w:p>
          <w:p w14:paraId="582B3E05" w14:textId="77777777" w:rsidR="00293005" w:rsidRPr="00293005" w:rsidRDefault="00293005" w:rsidP="002930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p>
          <w:p w14:paraId="0DF73683" w14:textId="77777777" w:rsidR="00293005" w:rsidRPr="00293005" w:rsidRDefault="00293005" w:rsidP="002930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293005">
              <w:rPr>
                <w:rFonts w:ascii="Courier New" w:eastAsia="Times New Roman" w:hAnsi="Courier New" w:cs="Courier New"/>
                <w:sz w:val="20"/>
                <w:szCs w:val="20"/>
              </w:rPr>
              <w:t>! Apply the Route-Map to the BGP neighbors</w:t>
            </w:r>
          </w:p>
          <w:p w14:paraId="5FF2FA42" w14:textId="77777777" w:rsidR="00293005" w:rsidRPr="00293005" w:rsidRDefault="00293005" w:rsidP="002930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293005">
              <w:rPr>
                <w:rFonts w:ascii="Courier New" w:eastAsia="Times New Roman" w:hAnsi="Courier New" w:cs="Courier New"/>
                <w:sz w:val="20"/>
                <w:szCs w:val="20"/>
              </w:rPr>
              <w:t xml:space="preserve">router </w:t>
            </w:r>
            <w:proofErr w:type="spellStart"/>
            <w:r w:rsidRPr="00293005">
              <w:rPr>
                <w:rFonts w:ascii="Courier New" w:eastAsia="Times New Roman" w:hAnsi="Courier New" w:cs="Courier New"/>
                <w:sz w:val="20"/>
                <w:szCs w:val="20"/>
              </w:rPr>
              <w:t>bgp</w:t>
            </w:r>
            <w:proofErr w:type="spellEnd"/>
            <w:r w:rsidRPr="00293005">
              <w:rPr>
                <w:rFonts w:ascii="Courier New" w:eastAsia="Times New Roman" w:hAnsi="Courier New" w:cs="Courier New"/>
                <w:sz w:val="20"/>
                <w:szCs w:val="20"/>
              </w:rPr>
              <w:t xml:space="preserve"> 6600</w:t>
            </w:r>
          </w:p>
          <w:p w14:paraId="07779870" w14:textId="77777777" w:rsidR="00293005" w:rsidRPr="00293005" w:rsidRDefault="00293005" w:rsidP="002930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293005">
              <w:rPr>
                <w:rFonts w:ascii="Courier New" w:eastAsia="Times New Roman" w:hAnsi="Courier New" w:cs="Courier New"/>
                <w:sz w:val="20"/>
                <w:szCs w:val="20"/>
              </w:rPr>
              <w:t xml:space="preserve"> address-family ipv4</w:t>
            </w:r>
          </w:p>
          <w:p w14:paraId="121FA7BA" w14:textId="77777777" w:rsidR="00293005" w:rsidRPr="00293005" w:rsidRDefault="00293005" w:rsidP="002930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293005">
              <w:rPr>
                <w:rFonts w:ascii="Courier New" w:eastAsia="Times New Roman" w:hAnsi="Courier New" w:cs="Courier New"/>
                <w:sz w:val="20"/>
                <w:szCs w:val="20"/>
              </w:rPr>
              <w:t xml:space="preserve">  neighbor 33.33.33.4 route-map DENY_55_55_55_0 out</w:t>
            </w:r>
          </w:p>
          <w:p w14:paraId="63725665" w14:textId="77777777" w:rsidR="00293005" w:rsidRPr="00293005" w:rsidRDefault="00293005" w:rsidP="002930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293005">
              <w:rPr>
                <w:rFonts w:ascii="Courier New" w:eastAsia="Times New Roman" w:hAnsi="Courier New" w:cs="Courier New"/>
                <w:sz w:val="20"/>
                <w:szCs w:val="20"/>
              </w:rPr>
              <w:t xml:space="preserve">  neighbor 44.44.44.5 route-map DENY_55_55_55_0 out</w:t>
            </w:r>
          </w:p>
          <w:p w14:paraId="61301F9C" w14:textId="77777777" w:rsidR="00293005" w:rsidRDefault="00293005" w:rsidP="009E34FD"/>
        </w:tc>
      </w:tr>
    </w:tbl>
    <w:p w14:paraId="56CC05BD" w14:textId="1BCFAC5B" w:rsidR="00293005" w:rsidRDefault="00293005" w:rsidP="00293005">
      <w:pPr>
        <w:jc w:val="center"/>
      </w:pPr>
      <w:r w:rsidRPr="00293005">
        <w:rPr>
          <w:noProof/>
        </w:rPr>
        <w:drawing>
          <wp:inline distT="0" distB="0" distL="0" distR="0" wp14:anchorId="0913D5C3" wp14:editId="7137A077">
            <wp:extent cx="4567110" cy="1315783"/>
            <wp:effectExtent l="0" t="0" r="5080" b="0"/>
            <wp:docPr id="2047358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358925" name=""/>
                    <pic:cNvPicPr/>
                  </pic:nvPicPr>
                  <pic:blipFill>
                    <a:blip r:embed="rId38"/>
                    <a:stretch>
                      <a:fillRect/>
                    </a:stretch>
                  </pic:blipFill>
                  <pic:spPr>
                    <a:xfrm>
                      <a:off x="0" y="0"/>
                      <a:ext cx="4578825" cy="1319158"/>
                    </a:xfrm>
                    <a:prstGeom prst="rect">
                      <a:avLst/>
                    </a:prstGeom>
                  </pic:spPr>
                </pic:pic>
              </a:graphicData>
            </a:graphic>
          </wp:inline>
        </w:drawing>
      </w:r>
    </w:p>
    <w:p w14:paraId="4E898B06" w14:textId="712280FF" w:rsidR="00293005" w:rsidRDefault="00293005" w:rsidP="00293005">
      <w:pPr>
        <w:jc w:val="center"/>
      </w:pPr>
      <w:r w:rsidRPr="00293005">
        <w:rPr>
          <w:noProof/>
        </w:rPr>
        <w:drawing>
          <wp:inline distT="0" distB="0" distL="0" distR="0" wp14:anchorId="53BBBB1C" wp14:editId="3C664043">
            <wp:extent cx="3432667" cy="1736005"/>
            <wp:effectExtent l="0" t="0" r="0" b="0"/>
            <wp:docPr id="1592403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40324" name=""/>
                    <pic:cNvPicPr/>
                  </pic:nvPicPr>
                  <pic:blipFill>
                    <a:blip r:embed="rId39"/>
                    <a:stretch>
                      <a:fillRect/>
                    </a:stretch>
                  </pic:blipFill>
                  <pic:spPr>
                    <a:xfrm>
                      <a:off x="0" y="0"/>
                      <a:ext cx="3447254" cy="1743382"/>
                    </a:xfrm>
                    <a:prstGeom prst="rect">
                      <a:avLst/>
                    </a:prstGeom>
                  </pic:spPr>
                </pic:pic>
              </a:graphicData>
            </a:graphic>
          </wp:inline>
        </w:drawing>
      </w:r>
    </w:p>
    <w:p w14:paraId="49389C44" w14:textId="79FE9269" w:rsidR="00293005" w:rsidRDefault="00293005" w:rsidP="00293005">
      <w:pPr>
        <w:jc w:val="center"/>
      </w:pPr>
      <w:r w:rsidRPr="00293005">
        <w:rPr>
          <w:noProof/>
        </w:rPr>
        <w:drawing>
          <wp:inline distT="0" distB="0" distL="0" distR="0" wp14:anchorId="3643D08A" wp14:editId="2BB1E7B9">
            <wp:extent cx="3867863" cy="1558243"/>
            <wp:effectExtent l="0" t="0" r="0" b="4445"/>
            <wp:docPr id="1366495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495778" name=""/>
                    <pic:cNvPicPr/>
                  </pic:nvPicPr>
                  <pic:blipFill>
                    <a:blip r:embed="rId40"/>
                    <a:stretch>
                      <a:fillRect/>
                    </a:stretch>
                  </pic:blipFill>
                  <pic:spPr>
                    <a:xfrm>
                      <a:off x="0" y="0"/>
                      <a:ext cx="3879295" cy="1562849"/>
                    </a:xfrm>
                    <a:prstGeom prst="rect">
                      <a:avLst/>
                    </a:prstGeom>
                  </pic:spPr>
                </pic:pic>
              </a:graphicData>
            </a:graphic>
          </wp:inline>
        </w:drawing>
      </w:r>
    </w:p>
    <w:p w14:paraId="5D82233E" w14:textId="7602F8E1" w:rsidR="00293005" w:rsidRDefault="00C14B72" w:rsidP="00293005">
      <w:pPr>
        <w:pStyle w:val="Heading3"/>
      </w:pPr>
      <w:r>
        <w:lastRenderedPageBreak/>
        <w:t xml:space="preserve">Configure </w:t>
      </w:r>
      <w:r w:rsidRPr="00C14B72">
        <w:t>GRE-ISP</w:t>
      </w:r>
      <w:r>
        <w:t xml:space="preserve"> to </w:t>
      </w:r>
      <w:r w:rsidR="00460330">
        <w:t>Advertise its Tunnel subnet</w:t>
      </w:r>
      <w:r>
        <w:t xml:space="preserve"> </w:t>
      </w:r>
    </w:p>
    <w:p w14:paraId="49088198" w14:textId="1286AE4B" w:rsidR="00460330" w:rsidRDefault="00460330" w:rsidP="00460330">
      <w:pPr>
        <w:pStyle w:val="Abstract"/>
      </w:pPr>
      <w:r>
        <w:t xml:space="preserve">We can have GRE-ISP advertise a /24 subnet that contains the tunnel interface using </w:t>
      </w:r>
      <w:proofErr w:type="spellStart"/>
      <w:proofErr w:type="gramStart"/>
      <w:r>
        <w:t>a</w:t>
      </w:r>
      <w:proofErr w:type="spellEnd"/>
      <w:proofErr w:type="gramEnd"/>
      <w:r>
        <w:t xml:space="preserve"> aggregate route.</w:t>
      </w:r>
    </w:p>
    <w:p w14:paraId="479AA401" w14:textId="6B12BDCE" w:rsidR="00C14B72" w:rsidRDefault="00C14B72" w:rsidP="00460330">
      <w:pPr>
        <w:pStyle w:val="Abstract"/>
      </w:pPr>
      <w:r>
        <w:t>Use below configs</w:t>
      </w:r>
    </w:p>
    <w:tbl>
      <w:tblPr>
        <w:tblStyle w:val="TableGrid"/>
        <w:tblW w:w="0" w:type="auto"/>
        <w:tblLook w:val="04A0" w:firstRow="1" w:lastRow="0" w:firstColumn="1" w:lastColumn="0" w:noHBand="0" w:noVBand="1"/>
      </w:tblPr>
      <w:tblGrid>
        <w:gridCol w:w="8494"/>
      </w:tblGrid>
      <w:tr w:rsidR="00C14B72" w14:paraId="78F71369" w14:textId="77777777" w:rsidTr="00C14B72">
        <w:tc>
          <w:tcPr>
            <w:tcW w:w="8494" w:type="dxa"/>
          </w:tcPr>
          <w:p w14:paraId="24DE56D1" w14:textId="39C7F7DB" w:rsidR="00460330" w:rsidRDefault="00EF717A" w:rsidP="00460330">
            <w:pPr>
              <w:pStyle w:val="Abstract"/>
              <w:rPr>
                <w:rFonts w:ascii="Courier New" w:hAnsi="Courier New" w:cs="Courier New"/>
                <w:sz w:val="18"/>
                <w:szCs w:val="18"/>
              </w:rPr>
            </w:pPr>
            <w:r w:rsidRPr="00EF717A">
              <w:rPr>
                <w:rFonts w:ascii="Courier New" w:hAnsi="Courier New" w:cs="Courier New"/>
                <w:sz w:val="18"/>
                <w:szCs w:val="18"/>
              </w:rPr>
              <w:t xml:space="preserve">  </w:t>
            </w:r>
          </w:p>
          <w:p w14:paraId="753EE892" w14:textId="77777777" w:rsidR="00460330" w:rsidRDefault="00460330" w:rsidP="00460330">
            <w:pPr>
              <w:pStyle w:val="Abstract"/>
            </w:pPr>
            <w:r>
              <w:t xml:space="preserve">router </w:t>
            </w:r>
            <w:proofErr w:type="spellStart"/>
            <w:r>
              <w:t>bgp</w:t>
            </w:r>
            <w:proofErr w:type="spellEnd"/>
            <w:r>
              <w:t xml:space="preserve"> 6600</w:t>
            </w:r>
          </w:p>
          <w:p w14:paraId="096D0D86" w14:textId="77777777" w:rsidR="00460330" w:rsidRDefault="00460330" w:rsidP="00460330">
            <w:pPr>
              <w:pStyle w:val="Abstract"/>
            </w:pPr>
            <w:r>
              <w:t xml:space="preserve"> address-family ipv4</w:t>
            </w:r>
          </w:p>
          <w:p w14:paraId="37AC711F" w14:textId="77777777" w:rsidR="00460330" w:rsidRDefault="00460330" w:rsidP="00460330">
            <w:pPr>
              <w:pStyle w:val="Abstract"/>
            </w:pPr>
            <w:r>
              <w:t>aggregate-address 2.100.20.0 255.255.255.0 summary-only</w:t>
            </w:r>
          </w:p>
          <w:p w14:paraId="0A06E485" w14:textId="6D7C88E0" w:rsidR="00460330" w:rsidRPr="00460330" w:rsidRDefault="00460330" w:rsidP="00460330">
            <w:pPr>
              <w:pStyle w:val="Abstract"/>
            </w:pPr>
            <w:r>
              <w:t xml:space="preserve">  network 2.100.20.66 mask 255.255.255.254</w:t>
            </w:r>
          </w:p>
          <w:p w14:paraId="36872083" w14:textId="5D0E2922" w:rsidR="00C14B72" w:rsidRDefault="00C14B72" w:rsidP="00460330">
            <w:pPr>
              <w:pStyle w:val="Abstract"/>
            </w:pPr>
          </w:p>
        </w:tc>
      </w:tr>
    </w:tbl>
    <w:p w14:paraId="551F1F98" w14:textId="77777777" w:rsidR="00460330" w:rsidRDefault="00460330" w:rsidP="00460330">
      <w:pPr>
        <w:pStyle w:val="Abstract"/>
      </w:pPr>
    </w:p>
    <w:p w14:paraId="0AC991E1" w14:textId="3C6A4D2A" w:rsidR="00C14B72" w:rsidRDefault="00460330" w:rsidP="00460330">
      <w:pPr>
        <w:pStyle w:val="Abstract"/>
        <w:spacing w:after="0" w:line="240" w:lineRule="auto"/>
      </w:pPr>
      <w:r>
        <w:t xml:space="preserve">In BGP, the </w:t>
      </w:r>
      <w:r>
        <w:rPr>
          <w:rStyle w:val="HTMLCode"/>
          <w:rFonts w:eastAsiaTheme="minorHAnsi"/>
        </w:rPr>
        <w:t>aggregate-address</w:t>
      </w:r>
      <w:r>
        <w:t xml:space="preserve"> command is used to create a summary route that is advertised to other BGP peers. For the aggregate address to be generated and advertised, at least one more specific route that falls within the aggregate range must be present in the BGP table, not just the local routing table.</w:t>
      </w:r>
    </w:p>
    <w:p w14:paraId="39432831" w14:textId="65AB01B8" w:rsidR="005771D7" w:rsidRDefault="00460330" w:rsidP="00460330">
      <w:pPr>
        <w:pStyle w:val="Abstract"/>
      </w:pPr>
      <w:r>
        <w:t xml:space="preserve">Once the aggregate /24 has been added you should see the /24 in you routing table as such. </w:t>
      </w:r>
    </w:p>
    <w:p w14:paraId="4E51888B" w14:textId="7FF4C34B" w:rsidR="00460330" w:rsidRDefault="00460330" w:rsidP="009E34FD">
      <w:r w:rsidRPr="00460330">
        <w:rPr>
          <w:noProof/>
        </w:rPr>
        <w:drawing>
          <wp:inline distT="0" distB="0" distL="0" distR="0" wp14:anchorId="6BF51798" wp14:editId="767A552C">
            <wp:extent cx="5400040" cy="685165"/>
            <wp:effectExtent l="0" t="0" r="0" b="635"/>
            <wp:docPr id="1890462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462370" name=""/>
                    <pic:cNvPicPr/>
                  </pic:nvPicPr>
                  <pic:blipFill>
                    <a:blip r:embed="rId41"/>
                    <a:stretch>
                      <a:fillRect/>
                    </a:stretch>
                  </pic:blipFill>
                  <pic:spPr>
                    <a:xfrm>
                      <a:off x="0" y="0"/>
                      <a:ext cx="5400040" cy="685165"/>
                    </a:xfrm>
                    <a:prstGeom prst="rect">
                      <a:avLst/>
                    </a:prstGeom>
                  </pic:spPr>
                </pic:pic>
              </a:graphicData>
            </a:graphic>
          </wp:inline>
        </w:drawing>
      </w:r>
    </w:p>
    <w:p w14:paraId="5B6DDE41" w14:textId="68AB459F" w:rsidR="00293005" w:rsidRDefault="00460330" w:rsidP="00460330">
      <w:pPr>
        <w:jc w:val="center"/>
      </w:pPr>
      <w:r>
        <w:t>2.100.20.0/24 is now in the routing table and is advertised to your BGP peers</w:t>
      </w:r>
    </w:p>
    <w:p w14:paraId="57F159C4" w14:textId="604E3677" w:rsidR="00293005" w:rsidRDefault="00460330" w:rsidP="009E34FD">
      <w:r w:rsidRPr="00460330">
        <w:rPr>
          <w:noProof/>
        </w:rPr>
        <w:drawing>
          <wp:inline distT="0" distB="0" distL="0" distR="0" wp14:anchorId="338C56F6" wp14:editId="6F108519">
            <wp:extent cx="5400040" cy="1775460"/>
            <wp:effectExtent l="0" t="0" r="0" b="0"/>
            <wp:docPr id="1948274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274328" name=""/>
                    <pic:cNvPicPr/>
                  </pic:nvPicPr>
                  <pic:blipFill>
                    <a:blip r:embed="rId42"/>
                    <a:stretch>
                      <a:fillRect/>
                    </a:stretch>
                  </pic:blipFill>
                  <pic:spPr>
                    <a:xfrm>
                      <a:off x="0" y="0"/>
                      <a:ext cx="5400040" cy="1775460"/>
                    </a:xfrm>
                    <a:prstGeom prst="rect">
                      <a:avLst/>
                    </a:prstGeom>
                  </pic:spPr>
                </pic:pic>
              </a:graphicData>
            </a:graphic>
          </wp:inline>
        </w:drawing>
      </w:r>
    </w:p>
    <w:p w14:paraId="7C454185" w14:textId="0D9ACBCB" w:rsidR="00460330" w:rsidRDefault="00460330">
      <w:r>
        <w:br w:type="page"/>
      </w:r>
    </w:p>
    <w:p w14:paraId="0688D4DC" w14:textId="5B894CE2" w:rsidR="00293005" w:rsidRDefault="00460330" w:rsidP="009E34FD">
      <w:r>
        <w:lastRenderedPageBreak/>
        <w:t xml:space="preserve">Validate reachability to palo alto tunnel interface thus validating that traffic is fully </w:t>
      </w:r>
      <w:r w:rsidR="00CD2D35">
        <w:t>working and</w:t>
      </w:r>
      <w:r>
        <w:t xml:space="preserve"> flowing through the GRE Tunnel.</w:t>
      </w:r>
    </w:p>
    <w:p w14:paraId="5EE220AE" w14:textId="13ABDF74" w:rsidR="00CD2D35" w:rsidRDefault="00CD2D35" w:rsidP="00CD2D35">
      <w:pPr>
        <w:jc w:val="center"/>
      </w:pPr>
      <w:r>
        <w:t>Ping from PC1(192.168.1.102) to 2.100.20.66(palo alto tunnel interface)</w:t>
      </w:r>
    </w:p>
    <w:p w14:paraId="4E44A83E" w14:textId="740DE926" w:rsidR="00CD2D35" w:rsidRDefault="00CD2D35" w:rsidP="009E34FD">
      <w:r w:rsidRPr="00CD2D35">
        <w:rPr>
          <w:noProof/>
        </w:rPr>
        <w:drawing>
          <wp:inline distT="0" distB="0" distL="0" distR="0" wp14:anchorId="54B659EE" wp14:editId="3D68968A">
            <wp:extent cx="4009668" cy="3410233"/>
            <wp:effectExtent l="0" t="0" r="0" b="0"/>
            <wp:docPr id="8751618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5161884" name=""/>
                    <pic:cNvPicPr/>
                  </pic:nvPicPr>
                  <pic:blipFill>
                    <a:blip r:embed="rId43"/>
                    <a:stretch>
                      <a:fillRect/>
                    </a:stretch>
                  </pic:blipFill>
                  <pic:spPr>
                    <a:xfrm>
                      <a:off x="0" y="0"/>
                      <a:ext cx="4020406" cy="3419366"/>
                    </a:xfrm>
                    <a:prstGeom prst="rect">
                      <a:avLst/>
                    </a:prstGeom>
                  </pic:spPr>
                </pic:pic>
              </a:graphicData>
            </a:graphic>
          </wp:inline>
        </w:drawing>
      </w:r>
    </w:p>
    <w:p w14:paraId="183A92C9" w14:textId="7A972679" w:rsidR="00CD2D35" w:rsidRDefault="00CD2D35" w:rsidP="00CD2D35">
      <w:pPr>
        <w:jc w:val="center"/>
      </w:pPr>
      <w:r>
        <w:t>Ping from PC2(192.168.2.102) to 2.100.20.66(palo alto tunnel interface)</w:t>
      </w:r>
    </w:p>
    <w:p w14:paraId="6541C2AC" w14:textId="0A7A1730" w:rsidR="00CD2D35" w:rsidRDefault="00CD2D35" w:rsidP="00CD2D35">
      <w:pPr>
        <w:jc w:val="center"/>
      </w:pPr>
      <w:r w:rsidRPr="00CD2D35">
        <w:rPr>
          <w:noProof/>
        </w:rPr>
        <w:drawing>
          <wp:inline distT="0" distB="0" distL="0" distR="0" wp14:anchorId="16D893FE" wp14:editId="779D0D72">
            <wp:extent cx="4049301" cy="3305532"/>
            <wp:effectExtent l="0" t="0" r="8890" b="0"/>
            <wp:docPr id="1825473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473473" name=""/>
                    <pic:cNvPicPr/>
                  </pic:nvPicPr>
                  <pic:blipFill>
                    <a:blip r:embed="rId44"/>
                    <a:stretch>
                      <a:fillRect/>
                    </a:stretch>
                  </pic:blipFill>
                  <pic:spPr>
                    <a:xfrm>
                      <a:off x="0" y="0"/>
                      <a:ext cx="4050246" cy="3306304"/>
                    </a:xfrm>
                    <a:prstGeom prst="rect">
                      <a:avLst/>
                    </a:prstGeom>
                  </pic:spPr>
                </pic:pic>
              </a:graphicData>
            </a:graphic>
          </wp:inline>
        </w:drawing>
      </w:r>
    </w:p>
    <w:p w14:paraId="24632473" w14:textId="6997A74A" w:rsidR="00CD2D35" w:rsidRPr="009E34FD" w:rsidRDefault="00CD2D35" w:rsidP="00CD2D35">
      <w:r>
        <w:br w:type="page"/>
      </w:r>
      <w:r>
        <w:lastRenderedPageBreak/>
        <w:t xml:space="preserve">You can configure other interfaces and export/redistribute them into </w:t>
      </w:r>
      <w:proofErr w:type="spellStart"/>
      <w:r>
        <w:t>bgp</w:t>
      </w:r>
      <w:proofErr w:type="spellEnd"/>
      <w:r>
        <w:t xml:space="preserve"> advertising them over the BGP-GRE tunnel or use NAT so that you stay within the /24 range but that is outside of the scope of this lab. Since this lab main point was creating the tunnel, creating BGP over the tunnel and advertising subnets over the BGP-GRE tunnel. </w:t>
      </w:r>
    </w:p>
    <w:sectPr w:rsidR="00CD2D35" w:rsidRPr="009E34FD">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67A2A"/>
    <w:multiLevelType w:val="multilevel"/>
    <w:tmpl w:val="D7BE26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 w15:restartNumberingAfterBreak="0">
    <w:nsid w:val="0EEA5669"/>
    <w:multiLevelType w:val="hybridMultilevel"/>
    <w:tmpl w:val="868627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C22E35"/>
    <w:multiLevelType w:val="hybridMultilevel"/>
    <w:tmpl w:val="0F709C9A"/>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49D74F1"/>
    <w:multiLevelType w:val="multilevel"/>
    <w:tmpl w:val="2BACDB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1E41B5"/>
    <w:multiLevelType w:val="multilevel"/>
    <w:tmpl w:val="FDA2E9B8"/>
    <w:lvl w:ilvl="0">
      <w:start w:val="1"/>
      <w:numFmt w:val="bullet"/>
      <w:lvlText w:val=" "/>
      <w:lvlJc w:val="left"/>
      <w:pPr>
        <w:ind w:left="480" w:hanging="480"/>
      </w:pPr>
    </w:lvl>
    <w:lvl w:ilvl="1">
      <w:start w:val="1"/>
      <w:numFmt w:val="bullet"/>
      <w:lvlText w:val=" "/>
      <w:lvlJc w:val="left"/>
      <w:pPr>
        <w:ind w:left="1200" w:hanging="480"/>
      </w:pPr>
    </w:lvl>
    <w:lvl w:ilvl="2">
      <w:start w:val="1"/>
      <w:numFmt w:val="bullet"/>
      <w:lvlText w:val=" "/>
      <w:lvlJc w:val="left"/>
      <w:pPr>
        <w:ind w:left="1920" w:hanging="480"/>
      </w:pPr>
    </w:lvl>
    <w:lvl w:ilvl="3">
      <w:start w:val="1"/>
      <w:numFmt w:val="bullet"/>
      <w:lvlText w:val=" "/>
      <w:lvlJc w:val="left"/>
      <w:pPr>
        <w:ind w:left="2640" w:hanging="480"/>
      </w:pPr>
    </w:lvl>
    <w:lvl w:ilvl="4">
      <w:start w:val="1"/>
      <w:numFmt w:val="bullet"/>
      <w:lvlText w:val=" "/>
      <w:lvlJc w:val="left"/>
      <w:pPr>
        <w:ind w:left="3360" w:hanging="480"/>
      </w:pPr>
    </w:lvl>
    <w:lvl w:ilvl="5">
      <w:start w:val="1"/>
      <w:numFmt w:val="bullet"/>
      <w:lvlText w:val=" "/>
      <w:lvlJc w:val="left"/>
      <w:pPr>
        <w:ind w:left="4080" w:hanging="480"/>
      </w:pPr>
    </w:lvl>
    <w:lvl w:ilvl="6">
      <w:start w:val="1"/>
      <w:numFmt w:val="bullet"/>
      <w:lvlText w:val=" "/>
      <w:lvlJc w:val="left"/>
      <w:pPr>
        <w:ind w:left="4800" w:hanging="480"/>
      </w:pPr>
    </w:lvl>
    <w:lvl w:ilvl="7">
      <w:start w:val="1"/>
      <w:numFmt w:val="bullet"/>
      <w:lvlText w:val=" "/>
      <w:lvlJc w:val="left"/>
      <w:pPr>
        <w:ind w:left="5520" w:hanging="480"/>
      </w:pPr>
    </w:lvl>
    <w:lvl w:ilvl="8">
      <w:start w:val="1"/>
      <w:numFmt w:val="bullet"/>
      <w:lvlText w:val=" "/>
      <w:lvlJc w:val="left"/>
      <w:pPr>
        <w:ind w:left="6240" w:hanging="480"/>
      </w:pPr>
    </w:lvl>
  </w:abstractNum>
  <w:abstractNum w:abstractNumId="5" w15:restartNumberingAfterBreak="0">
    <w:nsid w:val="1A625CAD"/>
    <w:multiLevelType w:val="multilevel"/>
    <w:tmpl w:val="6520DF8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 w15:restartNumberingAfterBreak="0">
    <w:nsid w:val="1B29173F"/>
    <w:multiLevelType w:val="multilevel"/>
    <w:tmpl w:val="0BD2BAB0"/>
    <w:lvl w:ilvl="0">
      <w:start w:val="1"/>
      <w:numFmt w:val="decimal"/>
      <w:lvlText w:val="%1."/>
      <w:lvlJc w:val="left"/>
      <w:pPr>
        <w:tabs>
          <w:tab w:val="num" w:pos="720"/>
        </w:tabs>
        <w:ind w:left="720" w:hanging="360"/>
      </w:pPr>
    </w:lvl>
    <w:lvl w:ilvl="1">
      <w:numFmt w:val="decimal"/>
      <w:lvlText w:val="%2"/>
      <w:lvlJc w:val="left"/>
      <w:pPr>
        <w:ind w:left="1440" w:hanging="360"/>
      </w:pPr>
      <w:rPr>
        <w:rFonts w:hint="default"/>
        <w:b/>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6CD52E3"/>
    <w:multiLevelType w:val="multilevel"/>
    <w:tmpl w:val="2F5AD99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8" w15:restartNumberingAfterBreak="0">
    <w:nsid w:val="28B274B4"/>
    <w:multiLevelType w:val="hybridMultilevel"/>
    <w:tmpl w:val="F7C4C1B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89B5903"/>
    <w:multiLevelType w:val="multilevel"/>
    <w:tmpl w:val="46B4CB9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0" w15:restartNumberingAfterBreak="0">
    <w:nsid w:val="39D617B4"/>
    <w:multiLevelType w:val="multilevel"/>
    <w:tmpl w:val="319ED0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A800B1"/>
    <w:multiLevelType w:val="multilevel"/>
    <w:tmpl w:val="6BA291F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2" w15:restartNumberingAfterBreak="0">
    <w:nsid w:val="3BCB0E85"/>
    <w:multiLevelType w:val="multilevel"/>
    <w:tmpl w:val="6F7676A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3" w15:restartNumberingAfterBreak="0">
    <w:nsid w:val="41540328"/>
    <w:multiLevelType w:val="multilevel"/>
    <w:tmpl w:val="E432CCCE"/>
    <w:lvl w:ilvl="0">
      <w:start w:val="1"/>
      <w:numFmt w:val="upperRoman"/>
      <w:lvlText w:val="%1."/>
      <w:lvlJc w:val="righ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2270BD5"/>
    <w:multiLevelType w:val="hybridMultilevel"/>
    <w:tmpl w:val="0F709C9A"/>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3500379"/>
    <w:multiLevelType w:val="multilevel"/>
    <w:tmpl w:val="DDE054A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6" w15:restartNumberingAfterBreak="0">
    <w:nsid w:val="45034F64"/>
    <w:multiLevelType w:val="hybridMultilevel"/>
    <w:tmpl w:val="0F709C9A"/>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9614C23"/>
    <w:multiLevelType w:val="hybridMultilevel"/>
    <w:tmpl w:val="D45EA4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7E4130"/>
    <w:multiLevelType w:val="multilevel"/>
    <w:tmpl w:val="255467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CC01D49"/>
    <w:multiLevelType w:val="hybridMultilevel"/>
    <w:tmpl w:val="0158E9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4F7A53"/>
    <w:multiLevelType w:val="hybridMultilevel"/>
    <w:tmpl w:val="78B2B6AA"/>
    <w:lvl w:ilvl="0" w:tplc="E252DFB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2427D80"/>
    <w:multiLevelType w:val="hybridMultilevel"/>
    <w:tmpl w:val="0F709C9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48655C2"/>
    <w:multiLevelType w:val="hybridMultilevel"/>
    <w:tmpl w:val="0158E97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872487C"/>
    <w:multiLevelType w:val="hybridMultilevel"/>
    <w:tmpl w:val="A796CB30"/>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5A8D0D42"/>
    <w:multiLevelType w:val="multilevel"/>
    <w:tmpl w:val="625241F4"/>
    <w:lvl w:ilvl="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F04650D"/>
    <w:multiLevelType w:val="multilevel"/>
    <w:tmpl w:val="625241F4"/>
    <w:lvl w:ilvl="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08058C8"/>
    <w:multiLevelType w:val="multilevel"/>
    <w:tmpl w:val="569E85B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086524D"/>
    <w:multiLevelType w:val="multilevel"/>
    <w:tmpl w:val="1F960E8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8" w15:restartNumberingAfterBreak="0">
    <w:nsid w:val="715068EA"/>
    <w:multiLevelType w:val="hybridMultilevel"/>
    <w:tmpl w:val="E09EC04C"/>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4373881"/>
    <w:multiLevelType w:val="hybridMultilevel"/>
    <w:tmpl w:val="A796CB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AD87B65"/>
    <w:multiLevelType w:val="hybridMultilevel"/>
    <w:tmpl w:val="0F709C9A"/>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7DB259DE"/>
    <w:multiLevelType w:val="multilevel"/>
    <w:tmpl w:val="BF4AF88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2" w15:restartNumberingAfterBreak="0">
    <w:nsid w:val="7F217987"/>
    <w:multiLevelType w:val="multilevel"/>
    <w:tmpl w:val="625241F4"/>
    <w:lvl w:ilvl="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FA12320"/>
    <w:multiLevelType w:val="hybridMultilevel"/>
    <w:tmpl w:val="0F709C9A"/>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12446579">
    <w:abstractNumId w:val="31"/>
  </w:num>
  <w:num w:numId="2" w16cid:durableId="1900700702">
    <w:abstractNumId w:val="5"/>
  </w:num>
  <w:num w:numId="3" w16cid:durableId="610474378">
    <w:abstractNumId w:val="4"/>
  </w:num>
  <w:num w:numId="4" w16cid:durableId="627320888">
    <w:abstractNumId w:val="27"/>
  </w:num>
  <w:num w:numId="5" w16cid:durableId="1314214843">
    <w:abstractNumId w:val="9"/>
  </w:num>
  <w:num w:numId="6" w16cid:durableId="43722382">
    <w:abstractNumId w:val="12"/>
  </w:num>
  <w:num w:numId="7" w16cid:durableId="1874223286">
    <w:abstractNumId w:val="7"/>
  </w:num>
  <w:num w:numId="8" w16cid:durableId="688143952">
    <w:abstractNumId w:val="0"/>
  </w:num>
  <w:num w:numId="9" w16cid:durableId="1495757277">
    <w:abstractNumId w:val="11"/>
  </w:num>
  <w:num w:numId="10" w16cid:durableId="1180510635">
    <w:abstractNumId w:val="15"/>
  </w:num>
  <w:num w:numId="11" w16cid:durableId="612790832">
    <w:abstractNumId w:val="8"/>
  </w:num>
  <w:num w:numId="12" w16cid:durableId="1094590841">
    <w:abstractNumId w:val="29"/>
  </w:num>
  <w:num w:numId="13" w16cid:durableId="2111393317">
    <w:abstractNumId w:val="23"/>
  </w:num>
  <w:num w:numId="14" w16cid:durableId="463934478">
    <w:abstractNumId w:val="16"/>
  </w:num>
  <w:num w:numId="15" w16cid:durableId="1656255495">
    <w:abstractNumId w:val="21"/>
  </w:num>
  <w:num w:numId="16" w16cid:durableId="365256286">
    <w:abstractNumId w:val="1"/>
  </w:num>
  <w:num w:numId="17" w16cid:durableId="472213462">
    <w:abstractNumId w:val="30"/>
  </w:num>
  <w:num w:numId="18" w16cid:durableId="829173066">
    <w:abstractNumId w:val="33"/>
  </w:num>
  <w:num w:numId="19" w16cid:durableId="783884905">
    <w:abstractNumId w:val="14"/>
  </w:num>
  <w:num w:numId="20" w16cid:durableId="723142459">
    <w:abstractNumId w:val="28"/>
  </w:num>
  <w:num w:numId="21" w16cid:durableId="1585991384">
    <w:abstractNumId w:val="2"/>
  </w:num>
  <w:num w:numId="22" w16cid:durableId="2007051429">
    <w:abstractNumId w:val="18"/>
  </w:num>
  <w:num w:numId="23" w16cid:durableId="32924855">
    <w:abstractNumId w:val="26"/>
  </w:num>
  <w:num w:numId="24" w16cid:durableId="1299383092">
    <w:abstractNumId w:val="3"/>
  </w:num>
  <w:num w:numId="25" w16cid:durableId="164712059">
    <w:abstractNumId w:val="10"/>
  </w:num>
  <w:num w:numId="26" w16cid:durableId="277300204">
    <w:abstractNumId w:val="17"/>
  </w:num>
  <w:num w:numId="27" w16cid:durableId="139032436">
    <w:abstractNumId w:val="20"/>
  </w:num>
  <w:num w:numId="28" w16cid:durableId="1090277697">
    <w:abstractNumId w:val="19"/>
  </w:num>
  <w:num w:numId="29" w16cid:durableId="751584560">
    <w:abstractNumId w:val="22"/>
  </w:num>
  <w:num w:numId="30" w16cid:durableId="964653135">
    <w:abstractNumId w:val="6"/>
  </w:num>
  <w:num w:numId="31" w16cid:durableId="1515532813">
    <w:abstractNumId w:val="32"/>
  </w:num>
  <w:num w:numId="32" w16cid:durableId="1775593404">
    <w:abstractNumId w:val="25"/>
  </w:num>
  <w:num w:numId="33" w16cid:durableId="115148318">
    <w:abstractNumId w:val="24"/>
  </w:num>
  <w:num w:numId="34" w16cid:durableId="120031546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9"/>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1E60"/>
    <w:rsid w:val="0000359F"/>
    <w:rsid w:val="00025E8C"/>
    <w:rsid w:val="00050512"/>
    <w:rsid w:val="00052A80"/>
    <w:rsid w:val="00060ADE"/>
    <w:rsid w:val="00080EB4"/>
    <w:rsid w:val="000F103C"/>
    <w:rsid w:val="00156DC1"/>
    <w:rsid w:val="001B7421"/>
    <w:rsid w:val="00293005"/>
    <w:rsid w:val="002F097E"/>
    <w:rsid w:val="00310342"/>
    <w:rsid w:val="00344504"/>
    <w:rsid w:val="0037343C"/>
    <w:rsid w:val="003B7800"/>
    <w:rsid w:val="00460330"/>
    <w:rsid w:val="004C3911"/>
    <w:rsid w:val="004F20A0"/>
    <w:rsid w:val="00526903"/>
    <w:rsid w:val="005771D7"/>
    <w:rsid w:val="00592AA0"/>
    <w:rsid w:val="00596CDF"/>
    <w:rsid w:val="005C2706"/>
    <w:rsid w:val="006446A6"/>
    <w:rsid w:val="00694AE7"/>
    <w:rsid w:val="00714120"/>
    <w:rsid w:val="00724EF8"/>
    <w:rsid w:val="0077558E"/>
    <w:rsid w:val="007C420A"/>
    <w:rsid w:val="00821E60"/>
    <w:rsid w:val="00845E54"/>
    <w:rsid w:val="00862ABC"/>
    <w:rsid w:val="008A03EA"/>
    <w:rsid w:val="008C7CB3"/>
    <w:rsid w:val="009511DC"/>
    <w:rsid w:val="00952EF4"/>
    <w:rsid w:val="009E34FD"/>
    <w:rsid w:val="00A600EA"/>
    <w:rsid w:val="00A670FD"/>
    <w:rsid w:val="00AD2F5A"/>
    <w:rsid w:val="00AE39C8"/>
    <w:rsid w:val="00B21564"/>
    <w:rsid w:val="00C14B72"/>
    <w:rsid w:val="00C45FCF"/>
    <w:rsid w:val="00C875E9"/>
    <w:rsid w:val="00CA6F72"/>
    <w:rsid w:val="00CD2D35"/>
    <w:rsid w:val="00D0554B"/>
    <w:rsid w:val="00D67D9D"/>
    <w:rsid w:val="00D955C4"/>
    <w:rsid w:val="00EF71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22C4D"/>
  <w15:docId w15:val="{F5A284C8-6D5E-4377-BE3C-E8EA0EAC3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5C4"/>
  </w:style>
  <w:style w:type="paragraph" w:styleId="Heading1">
    <w:name w:val="heading 1"/>
    <w:basedOn w:val="Normal"/>
    <w:next w:val="BodyText"/>
    <w:uiPriority w:val="9"/>
    <w:qFormat/>
    <w:pPr>
      <w:outlineLvl w:val="0"/>
    </w:pPr>
    <w:rPr>
      <w:rFonts w:asciiTheme="majorHAnsi" w:eastAsiaTheme="majorEastAsia" w:hAnsiTheme="majorHAnsi" w:cstheme="majorBidi"/>
      <w:b/>
      <w:bCs/>
      <w:color w:val="4F81BD"/>
      <w:sz w:val="32"/>
      <w:szCs w:val="32"/>
    </w:rPr>
  </w:style>
  <w:style w:type="paragraph" w:styleId="Heading2">
    <w:name w:val="heading 2"/>
    <w:basedOn w:val="Normal"/>
    <w:next w:val="BodyText"/>
    <w:link w:val="Heading2Char"/>
    <w:uiPriority w:val="9"/>
    <w:unhideWhenUsed/>
    <w:qFormat/>
    <w:pPr>
      <w:outlineLvl w:val="1"/>
    </w:pPr>
    <w:rPr>
      <w:rFonts w:asciiTheme="majorHAnsi" w:eastAsiaTheme="majorEastAsia" w:hAnsiTheme="majorHAnsi" w:cstheme="majorBidi"/>
      <w:b/>
      <w:bCs/>
      <w:color w:val="4F81BD"/>
      <w:sz w:val="28"/>
      <w:szCs w:val="28"/>
    </w:rPr>
  </w:style>
  <w:style w:type="paragraph" w:styleId="Heading3">
    <w:name w:val="heading 3"/>
    <w:basedOn w:val="Normal"/>
    <w:next w:val="BodyText"/>
    <w:link w:val="Heading3Char"/>
    <w:uiPriority w:val="9"/>
    <w:unhideWhenUsed/>
    <w:qFormat/>
    <w:pPr>
      <w:outlineLvl w:val="2"/>
    </w:pPr>
    <w:rPr>
      <w:rFonts w:asciiTheme="majorHAnsi" w:eastAsiaTheme="majorEastAsia" w:hAnsiTheme="majorHAnsi" w:cstheme="majorBidi"/>
      <w:b/>
      <w:bCs/>
      <w:color w:val="4F81BD"/>
    </w:rPr>
  </w:style>
  <w:style w:type="paragraph" w:styleId="Heading4">
    <w:name w:val="heading 4"/>
    <w:basedOn w:val="Normal"/>
    <w:next w:val="BodyText"/>
    <w:uiPriority w:val="9"/>
    <w:unhideWhenUsed/>
    <w:qFormat/>
    <w:pPr>
      <w:outlineLvl w:val="3"/>
    </w:pPr>
    <w:rPr>
      <w:rFonts w:asciiTheme="majorHAnsi" w:eastAsiaTheme="majorEastAsia" w:hAnsiTheme="majorHAnsi" w:cstheme="majorBidi"/>
      <w:i/>
      <w:iCs/>
      <w:color w:val="4F81BD"/>
    </w:rPr>
  </w:style>
  <w:style w:type="paragraph" w:styleId="Heading5">
    <w:name w:val="heading 5"/>
    <w:basedOn w:val="Normal"/>
    <w:next w:val="BodyText"/>
    <w:uiPriority w:val="9"/>
    <w:semiHidden/>
    <w:unhideWhenUsed/>
    <w:qFormat/>
    <w:pPr>
      <w:outlineLvl w:val="4"/>
    </w:pPr>
    <w:rPr>
      <w:rFonts w:asciiTheme="majorHAnsi" w:eastAsiaTheme="majorEastAsia" w:hAnsiTheme="majorHAnsi" w:cstheme="majorBidi"/>
      <w:color w:val="4F81BD"/>
    </w:rPr>
  </w:style>
  <w:style w:type="paragraph" w:styleId="Heading6">
    <w:name w:val="heading 6"/>
    <w:basedOn w:val="Normal"/>
    <w:next w:val="BodyText"/>
    <w:uiPriority w:val="9"/>
    <w:semiHidden/>
    <w:unhideWhenUsed/>
    <w:qFormat/>
    <w:pPr>
      <w:outlineLvl w:val="5"/>
    </w:pPr>
    <w:rPr>
      <w:rFonts w:asciiTheme="majorHAnsi" w:eastAsiaTheme="majorEastAsia" w:hAnsiTheme="majorHAnsi" w:cstheme="majorBidi"/>
      <w:color w:val="4F81BD"/>
    </w:rPr>
  </w:style>
  <w:style w:type="paragraph" w:styleId="Heading7">
    <w:name w:val="heading 7"/>
    <w:basedOn w:val="Normal"/>
    <w:next w:val="BodyText"/>
    <w:qFormat/>
    <w:pPr>
      <w:outlineLvl w:val="6"/>
    </w:pPr>
    <w:rPr>
      <w:rFonts w:asciiTheme="majorHAnsi" w:eastAsiaTheme="majorEastAsia" w:hAnsiTheme="majorHAnsi" w:cstheme="majorBidi"/>
      <w:color w:val="4F81BD"/>
    </w:rPr>
  </w:style>
  <w:style w:type="paragraph" w:styleId="Heading8">
    <w:name w:val="heading 8"/>
    <w:basedOn w:val="Normal"/>
    <w:next w:val="BodyText"/>
    <w:qFormat/>
    <w:pPr>
      <w:outlineLvl w:val="7"/>
    </w:pPr>
    <w:rPr>
      <w:rFonts w:asciiTheme="majorHAnsi" w:eastAsiaTheme="majorEastAsia" w:hAnsiTheme="majorHAnsi" w:cstheme="majorBidi"/>
      <w:color w:val="4F81BD"/>
    </w:rPr>
  </w:style>
  <w:style w:type="paragraph" w:styleId="Heading9">
    <w:name w:val="heading 9"/>
    <w:basedOn w:val="Normal"/>
    <w:next w:val="BodyText"/>
    <w:qFormat/>
    <w:pPr>
      <w:outlineLvl w:val="8"/>
    </w:pPr>
    <w:rPr>
      <w:rFonts w:asciiTheme="majorHAnsi" w:eastAsiaTheme="majorEastAsia" w:hAnsiTheme="majorHAnsi" w:cstheme="majorBid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Normal"/>
    <w:qFormat/>
  </w:style>
  <w:style w:type="paragraph" w:customStyle="1" w:styleId="FirstParagraph">
    <w:name w:val="First Paragraph"/>
    <w:basedOn w:val="BodyText"/>
    <w:next w:val="BodyText"/>
    <w:qFormat/>
  </w:style>
  <w:style w:type="paragraph" w:customStyle="1" w:styleId="Compact">
    <w:name w:val="Compact"/>
    <w:basedOn w:val="BodyText"/>
    <w:next w:val="Normal"/>
    <w:qFormat/>
  </w:style>
  <w:style w:type="paragraph" w:styleId="Title">
    <w:name w:val="Title"/>
    <w:basedOn w:val="Normal"/>
    <w:next w:val="BodyText"/>
    <w:uiPriority w:val="10"/>
    <w:qFormat/>
    <w:pPr>
      <w:jc w:val="center"/>
    </w:pPr>
    <w:rPr>
      <w:rFonts w:asciiTheme="majorHAnsi" w:eastAsiaTheme="majorEastAsia" w:hAnsiTheme="majorHAnsi" w:cstheme="majorBidi"/>
      <w:b/>
      <w:bCs/>
      <w:color w:val="345A8A"/>
      <w:sz w:val="36"/>
      <w:szCs w:val="36"/>
    </w:rPr>
  </w:style>
  <w:style w:type="paragraph" w:styleId="Subtitle">
    <w:name w:val="Subtitle"/>
    <w:basedOn w:val="Title"/>
    <w:next w:val="BodyText"/>
    <w:uiPriority w:val="11"/>
    <w:qFormat/>
    <w:rPr>
      <w:sz w:val="30"/>
      <w:szCs w:val="30"/>
    </w:rPr>
  </w:style>
  <w:style w:type="paragraph" w:customStyle="1" w:styleId="Author">
    <w:name w:val="Author"/>
    <w:next w:val="BodyText"/>
    <w:qFormat/>
    <w:pPr>
      <w:jc w:val="center"/>
    </w:pPr>
  </w:style>
  <w:style w:type="paragraph" w:styleId="Date">
    <w:name w:val="Date"/>
    <w:next w:val="BodyText"/>
    <w:qFormat/>
    <w:pPr>
      <w:jc w:val="center"/>
    </w:pPr>
  </w:style>
  <w:style w:type="paragraph" w:customStyle="1" w:styleId="Abstract">
    <w:name w:val="Abstract"/>
    <w:basedOn w:val="Normal"/>
    <w:next w:val="BodyText"/>
    <w:qFormat/>
    <w:rPr>
      <w:sz w:val="20"/>
      <w:szCs w:val="20"/>
    </w:rPr>
  </w:style>
  <w:style w:type="paragraph" w:styleId="Bibliography">
    <w:name w:val="Bibliography"/>
    <w:basedOn w:val="Normal"/>
    <w:qFormat/>
  </w:style>
  <w:style w:type="paragraph" w:styleId="BlockText">
    <w:name w:val="Block Text"/>
    <w:basedOn w:val="BodyText"/>
    <w:next w:val="BodyText"/>
    <w:qFormat/>
    <w:pPr>
      <w:ind w:left="480" w:right="480"/>
    </w:pPr>
  </w:style>
  <w:style w:type="paragraph" w:styleId="Quote">
    <w:name w:val="Quote"/>
    <w:basedOn w:val="BodyText"/>
    <w:next w:val="BodyText"/>
    <w:qFormat/>
    <w:pPr>
      <w:ind w:left="480" w:right="480"/>
    </w:pPr>
  </w:style>
  <w:style w:type="paragraph" w:styleId="FootnoteText">
    <w:name w:val="footnote text"/>
    <w:basedOn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qFormat/>
    <w:rPr>
      <w:b/>
      <w:bCs/>
    </w:rPr>
  </w:style>
  <w:style w:type="paragraph" w:customStyle="1" w:styleId="Definition">
    <w:name w:val="Definition"/>
    <w:basedOn w:val="Normal"/>
    <w:next w:val="Normal"/>
    <w:qFormat/>
  </w:style>
  <w:style w:type="paragraph" w:styleId="Caption">
    <w:name w:val="caption"/>
    <w:basedOn w:val="Normal"/>
    <w:next w:val="Normal"/>
    <w:qFormat/>
    <w:rPr>
      <w:i/>
      <w:iCs/>
    </w:rPr>
  </w:style>
  <w:style w:type="paragraph" w:customStyle="1" w:styleId="TableCaption">
    <w:name w:val="Table Caption"/>
    <w:basedOn w:val="Caption"/>
    <w:next w:val="Normal"/>
    <w:qFormat/>
  </w:style>
  <w:style w:type="paragraph" w:customStyle="1" w:styleId="ImageCaption">
    <w:name w:val="Image Caption"/>
    <w:basedOn w:val="Caption"/>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szCs w:val="22"/>
    </w:rPr>
  </w:style>
  <w:style w:type="character" w:styleId="FootnoteReference">
    <w:name w:val="footnote reference"/>
    <w:basedOn w:val="BodyTextChar"/>
    <w:qFormat/>
    <w:rPr>
      <w:vertAlign w:val="superscript"/>
    </w:rPr>
  </w:style>
  <w:style w:type="character" w:styleId="Hyperlink">
    <w:name w:val="Hyperlink"/>
    <w:basedOn w:val="BodyTextChar"/>
    <w:qFormat/>
    <w:rPr>
      <w:color w:val="4F81BD"/>
    </w:rPr>
  </w:style>
  <w:style w:type="paragraph" w:styleId="TOCHeading">
    <w:name w:val="TOC Heading"/>
    <w:basedOn w:val="Heading1"/>
    <w:next w:val="BodyText"/>
    <w:qFormat/>
    <w:rPr>
      <w:color w:val="365F91"/>
    </w:rPr>
  </w:style>
  <w:style w:type="paragraph" w:customStyle="1" w:styleId="SourceCode">
    <w:name w:val="Source Code"/>
    <w:basedOn w:val="BodyText"/>
    <w:qFormat/>
    <w:pPr>
      <w:shd w:val="clear" w:color="auto" w:fill="D9D9D9"/>
      <w:contextualSpacing/>
    </w:pPr>
    <w:rPr>
      <w:rFonts w:ascii="Consolas" w:hAnsi="Consolas"/>
      <w:sz w:val="22"/>
      <w:szCs w:val="22"/>
    </w:rPr>
  </w:style>
  <w:style w:type="character" w:customStyle="1" w:styleId="InlineMath">
    <w:name w:val="Inline Math"/>
    <w:basedOn w:val="DefaultParagraphFont"/>
    <w:qFormat/>
    <w:rPr>
      <w:rFonts w:ascii="Consolas" w:hAnsi="Consolas"/>
      <w:color w:val="FF0000"/>
      <w:sz w:val="22"/>
      <w:szCs w:val="22"/>
    </w:rPr>
  </w:style>
  <w:style w:type="character" w:customStyle="1" w:styleId="DisplayMath">
    <w:name w:val="Display Math"/>
    <w:basedOn w:val="DefaultParagraphFont"/>
    <w:qFormat/>
    <w:rPr>
      <w:rFonts w:ascii="Consolas" w:hAnsi="Consolas"/>
      <w:color w:val="FF0000"/>
      <w:sz w:val="22"/>
      <w:szCs w:val="22"/>
    </w:rPr>
  </w:style>
  <w:style w:type="paragraph" w:customStyle="1" w:styleId="Metadata">
    <w:name w:val="Metadata"/>
    <w:basedOn w:val="BodyText"/>
    <w:next w:val="Normal"/>
    <w:qFormat/>
    <w:rPr>
      <w:rFonts w:ascii="Consolas" w:hAnsi="Consolas"/>
      <w:color w:val="D9D9D9"/>
    </w:rPr>
  </w:style>
  <w:style w:type="paragraph" w:customStyle="1" w:styleId="SourceCodeLanguage">
    <w:name w:val="Source Code Language"/>
    <w:basedOn w:val="BodyText"/>
    <w:next w:val="SourceCode"/>
    <w:qFormat/>
    <w:rPr>
      <w:rFonts w:ascii="Consolas" w:hAnsi="Consolas"/>
      <w:color w:val="D99594"/>
    </w:rPr>
  </w:style>
  <w:style w:type="paragraph" w:styleId="ListParagraph">
    <w:name w:val="List Paragraph"/>
    <w:qFormat/>
  </w:style>
  <w:style w:type="table" w:styleId="TableGrid">
    <w:name w:val="Table Grid"/>
    <w:basedOn w:val="TableNormal"/>
    <w:uiPriority w:val="39"/>
    <w:rsid w:val="007C42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34450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34450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richtextarea">
    <w:name w:val="richtextarea"/>
    <w:basedOn w:val="DefaultParagraphFont"/>
    <w:rsid w:val="00156DC1"/>
  </w:style>
  <w:style w:type="character" w:styleId="Strong">
    <w:name w:val="Strong"/>
    <w:basedOn w:val="DefaultParagraphFont"/>
    <w:uiPriority w:val="22"/>
    <w:qFormat/>
    <w:rsid w:val="00080EB4"/>
    <w:rPr>
      <w:b/>
      <w:bCs/>
    </w:rPr>
  </w:style>
  <w:style w:type="paragraph" w:styleId="HTMLPreformatted">
    <w:name w:val="HTML Preformatted"/>
    <w:basedOn w:val="Normal"/>
    <w:link w:val="HTMLPreformattedChar"/>
    <w:uiPriority w:val="99"/>
    <w:semiHidden/>
    <w:unhideWhenUsed/>
    <w:rsid w:val="002930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93005"/>
    <w:rPr>
      <w:rFonts w:ascii="Courier New" w:eastAsia="Times New Roman" w:hAnsi="Courier New" w:cs="Courier New"/>
      <w:sz w:val="20"/>
      <w:szCs w:val="20"/>
    </w:rPr>
  </w:style>
  <w:style w:type="character" w:styleId="HTMLCode">
    <w:name w:val="HTML Code"/>
    <w:basedOn w:val="DefaultParagraphFont"/>
    <w:uiPriority w:val="99"/>
    <w:semiHidden/>
    <w:unhideWhenUsed/>
    <w:rsid w:val="00293005"/>
    <w:rPr>
      <w:rFonts w:ascii="Courier New" w:eastAsia="Times New Roman" w:hAnsi="Courier New" w:cs="Courier New"/>
      <w:sz w:val="20"/>
      <w:szCs w:val="20"/>
    </w:rPr>
  </w:style>
  <w:style w:type="character" w:customStyle="1" w:styleId="hljs-builtin">
    <w:name w:val="hljs-built_in"/>
    <w:basedOn w:val="DefaultParagraphFont"/>
    <w:rsid w:val="00293005"/>
  </w:style>
  <w:style w:type="character" w:customStyle="1" w:styleId="Heading2Char">
    <w:name w:val="Heading 2 Char"/>
    <w:basedOn w:val="DefaultParagraphFont"/>
    <w:link w:val="Heading2"/>
    <w:uiPriority w:val="9"/>
    <w:rsid w:val="00D955C4"/>
    <w:rPr>
      <w:rFonts w:asciiTheme="majorHAnsi" w:eastAsiaTheme="majorEastAsia" w:hAnsiTheme="majorHAnsi" w:cstheme="majorBidi"/>
      <w:b/>
      <w:bCs/>
      <w:color w:val="4F81BD"/>
      <w:sz w:val="28"/>
      <w:szCs w:val="28"/>
    </w:rPr>
  </w:style>
  <w:style w:type="character" w:customStyle="1" w:styleId="Heading3Char">
    <w:name w:val="Heading 3 Char"/>
    <w:basedOn w:val="DefaultParagraphFont"/>
    <w:link w:val="Heading3"/>
    <w:uiPriority w:val="9"/>
    <w:rsid w:val="00D955C4"/>
    <w:rPr>
      <w:rFonts w:asciiTheme="majorHAnsi" w:eastAsiaTheme="majorEastAsia" w:hAnsiTheme="majorHAnsi" w:cstheme="majorBidi"/>
      <w:b/>
      <w:bCs/>
      <w:color w:val="4F81BD"/>
    </w:rPr>
  </w:style>
  <w:style w:type="paragraph" w:styleId="NormalWeb">
    <w:name w:val="Normal (Web)"/>
    <w:basedOn w:val="Normal"/>
    <w:uiPriority w:val="99"/>
    <w:unhideWhenUsed/>
    <w:rsid w:val="00D955C4"/>
    <w:pPr>
      <w:spacing w:before="100" w:beforeAutospacing="1" w:after="100" w:afterAutospacing="1" w:line="240" w:lineRule="auto"/>
    </w:pPr>
    <w:rPr>
      <w:rFonts w:ascii="Times New Roman" w:eastAsia="Times New Roman" w:hAnsi="Times New Roman" w:cs="Times New Roman"/>
    </w:rPr>
  </w:style>
  <w:style w:type="character" w:styleId="Emphasis">
    <w:name w:val="Emphasis"/>
    <w:basedOn w:val="DefaultParagraphFont"/>
    <w:uiPriority w:val="20"/>
    <w:qFormat/>
    <w:rsid w:val="00D955C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49382">
      <w:bodyDiv w:val="1"/>
      <w:marLeft w:val="0"/>
      <w:marRight w:val="0"/>
      <w:marTop w:val="0"/>
      <w:marBottom w:val="0"/>
      <w:divBdr>
        <w:top w:val="none" w:sz="0" w:space="0" w:color="auto"/>
        <w:left w:val="none" w:sz="0" w:space="0" w:color="auto"/>
        <w:bottom w:val="none" w:sz="0" w:space="0" w:color="auto"/>
        <w:right w:val="none" w:sz="0" w:space="0" w:color="auto"/>
      </w:divBdr>
    </w:div>
    <w:div w:id="484392000">
      <w:bodyDiv w:val="1"/>
      <w:marLeft w:val="0"/>
      <w:marRight w:val="0"/>
      <w:marTop w:val="0"/>
      <w:marBottom w:val="0"/>
      <w:divBdr>
        <w:top w:val="none" w:sz="0" w:space="0" w:color="auto"/>
        <w:left w:val="none" w:sz="0" w:space="0" w:color="auto"/>
        <w:bottom w:val="none" w:sz="0" w:space="0" w:color="auto"/>
        <w:right w:val="none" w:sz="0" w:space="0" w:color="auto"/>
      </w:divBdr>
    </w:div>
    <w:div w:id="1198158345">
      <w:bodyDiv w:val="1"/>
      <w:marLeft w:val="0"/>
      <w:marRight w:val="0"/>
      <w:marTop w:val="0"/>
      <w:marBottom w:val="0"/>
      <w:divBdr>
        <w:top w:val="none" w:sz="0" w:space="0" w:color="auto"/>
        <w:left w:val="none" w:sz="0" w:space="0" w:color="auto"/>
        <w:bottom w:val="none" w:sz="0" w:space="0" w:color="auto"/>
        <w:right w:val="none" w:sz="0" w:space="0" w:color="auto"/>
      </w:divBdr>
    </w:div>
    <w:div w:id="1480682393">
      <w:bodyDiv w:val="1"/>
      <w:marLeft w:val="0"/>
      <w:marRight w:val="0"/>
      <w:marTop w:val="0"/>
      <w:marBottom w:val="0"/>
      <w:divBdr>
        <w:top w:val="none" w:sz="0" w:space="0" w:color="auto"/>
        <w:left w:val="none" w:sz="0" w:space="0" w:color="auto"/>
        <w:bottom w:val="none" w:sz="0" w:space="0" w:color="auto"/>
        <w:right w:val="none" w:sz="0" w:space="0" w:color="auto"/>
      </w:divBdr>
    </w:div>
    <w:div w:id="1896893600">
      <w:bodyDiv w:val="1"/>
      <w:marLeft w:val="0"/>
      <w:marRight w:val="0"/>
      <w:marTop w:val="0"/>
      <w:marBottom w:val="0"/>
      <w:divBdr>
        <w:top w:val="none" w:sz="0" w:space="0" w:color="auto"/>
        <w:left w:val="none" w:sz="0" w:space="0" w:color="auto"/>
        <w:bottom w:val="none" w:sz="0" w:space="0" w:color="auto"/>
        <w:right w:val="none" w:sz="0" w:space="0" w:color="auto"/>
      </w:divBdr>
    </w:div>
    <w:div w:id="2084139093">
      <w:bodyDiv w:val="1"/>
      <w:marLeft w:val="0"/>
      <w:marRight w:val="0"/>
      <w:marTop w:val="0"/>
      <w:marBottom w:val="0"/>
      <w:divBdr>
        <w:top w:val="none" w:sz="0" w:space="0" w:color="auto"/>
        <w:left w:val="none" w:sz="0" w:space="0" w:color="auto"/>
        <w:bottom w:val="none" w:sz="0" w:space="0" w:color="auto"/>
        <w:right w:val="none" w:sz="0" w:space="0" w:color="auto"/>
      </w:divBdr>
    </w:div>
    <w:div w:id="20898842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7.png"/><Relationship Id="rId34" Type="http://schemas.openxmlformats.org/officeDocument/2006/relationships/image" Target="media/image29.png"/><Relationship Id="rId42" Type="http://schemas.openxmlformats.org/officeDocument/2006/relationships/image" Target="media/image37.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oleObject" Target="embeddings/oleObject1.bin"/><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6.png"/><Relationship Id="rId44" Type="http://schemas.openxmlformats.org/officeDocument/2006/relationships/image" Target="media/image39.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theme" Target="theme/theme1.xml"/><Relationship Id="rId20" Type="http://schemas.openxmlformats.org/officeDocument/2006/relationships/image" Target="media/image16.png"/><Relationship Id="rId41"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07</TotalTime>
  <Pages>25</Pages>
  <Words>2261</Words>
  <Characters>12894</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Christian Habihirwe</cp:lastModifiedBy>
  <cp:revision>9</cp:revision>
  <dcterms:created xsi:type="dcterms:W3CDTF">2023-09-20T22:00:00Z</dcterms:created>
  <dcterms:modified xsi:type="dcterms:W3CDTF">2023-10-02T19:43:00Z</dcterms:modified>
</cp:coreProperties>
</file>